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5009" w:rsidRPr="00F05717" w:rsidRDefault="00265009" w:rsidP="00265009">
      <w:pPr>
        <w:spacing w:after="120"/>
        <w:jc w:val="right"/>
        <w:rPr>
          <w:b/>
        </w:rPr>
      </w:pPr>
      <w:r w:rsidRPr="00F05717">
        <w:rPr>
          <w:b/>
        </w:rPr>
        <w:t>Додаток 1.</w:t>
      </w:r>
      <w:r w:rsidR="001B435D">
        <w:rPr>
          <w:b/>
        </w:rPr>
        <w:t>1 до тендерної документації</w:t>
      </w:r>
    </w:p>
    <w:p w:rsidR="0019229B" w:rsidRPr="00F05717" w:rsidRDefault="00D15F1B" w:rsidP="00D15F1B">
      <w:pPr>
        <w:spacing w:after="120"/>
        <w:jc w:val="center"/>
        <w:rPr>
          <w:bCs/>
          <w:color w:val="000000"/>
          <w:sz w:val="20"/>
          <w:szCs w:val="20"/>
          <w:lang w:val="ru-RU"/>
        </w:rPr>
      </w:pPr>
      <w:r w:rsidRPr="00F05717">
        <w:rPr>
          <w:b/>
          <w:noProof/>
          <w:color w:val="000000"/>
          <w:sz w:val="18"/>
          <w:szCs w:val="18"/>
        </w:rPr>
        <w:t xml:space="preserve">- - - - - - - - - - - - - - - - - - - - - - - - - - - - - - - - - - </w:t>
      </w:r>
      <w:r w:rsidR="0019229B" w:rsidRPr="00F05717">
        <w:rPr>
          <w:b/>
          <w:noProof/>
          <w:color w:val="000000"/>
          <w:sz w:val="18"/>
          <w:szCs w:val="18"/>
        </w:rPr>
        <w:t xml:space="preserve">- - - - - - - </w:t>
      </w:r>
      <w:r w:rsidRPr="00F05717">
        <w:rPr>
          <w:b/>
          <w:noProof/>
          <w:color w:val="000000"/>
          <w:sz w:val="18"/>
          <w:szCs w:val="18"/>
        </w:rPr>
        <w:t xml:space="preserve">- - - - - - - - - - - - - - </w:t>
      </w:r>
      <w:r w:rsidR="0019229B" w:rsidRPr="00F05717">
        <w:rPr>
          <w:b/>
          <w:noProof/>
          <w:color w:val="000000"/>
          <w:sz w:val="18"/>
          <w:szCs w:val="18"/>
        </w:rPr>
        <w:t xml:space="preserve">- - - - - - - - - - - - - </w:t>
      </w:r>
      <w:r w:rsidR="0019229B" w:rsidRPr="00F05717">
        <w:rPr>
          <w:color w:val="000000"/>
          <w:sz w:val="18"/>
          <w:szCs w:val="20"/>
        </w:rPr>
        <w:t xml:space="preserve">початок форми </w:t>
      </w:r>
      <w:r w:rsidR="0019229B" w:rsidRPr="00F05717">
        <w:rPr>
          <w:b/>
          <w:noProof/>
          <w:color w:val="000000"/>
          <w:sz w:val="18"/>
          <w:szCs w:val="18"/>
        </w:rPr>
        <w:t>- - - - - - - - - - - - - - - - - - - - - - - - - - - - - 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</w:t>
      </w:r>
    </w:p>
    <w:p w:rsidR="00030741" w:rsidRPr="00F05717" w:rsidRDefault="00030741" w:rsidP="00030741">
      <w:pPr>
        <w:jc w:val="center"/>
        <w:rPr>
          <w:b/>
        </w:rPr>
      </w:pPr>
      <w:r w:rsidRPr="00F05717">
        <w:rPr>
          <w:b/>
        </w:rPr>
        <w:t>ГАРАНТІЙНИЙ ЛИСТ</w:t>
      </w:r>
    </w:p>
    <w:p w:rsidR="00030741" w:rsidRPr="00F05717" w:rsidRDefault="00030741" w:rsidP="00030741">
      <w:pPr>
        <w:rPr>
          <w:lang w:val="ru-RU"/>
        </w:rPr>
      </w:pPr>
    </w:p>
    <w:p w:rsidR="00030741" w:rsidRPr="00F05717" w:rsidRDefault="00CA05A3" w:rsidP="00A50BE6">
      <w:pPr>
        <w:jc w:val="both"/>
        <w:rPr>
          <w:color w:val="000000"/>
        </w:rPr>
      </w:pPr>
      <w:r w:rsidRPr="00F05717">
        <w:rPr>
          <w:color w:val="000000"/>
        </w:rPr>
        <w:t>Ми,</w:t>
      </w:r>
      <w:r w:rsidR="00030741" w:rsidRPr="00F05717">
        <w:rPr>
          <w:color w:val="000000"/>
        </w:rPr>
        <w:t xml:space="preserve"> ____________________</w:t>
      </w:r>
      <w:r w:rsidR="00030741" w:rsidRPr="00F05717">
        <w:rPr>
          <w:color w:val="000000"/>
          <w:vertAlign w:val="superscript"/>
        </w:rPr>
        <w:t>1</w:t>
      </w:r>
      <w:r w:rsidR="00030741" w:rsidRPr="00F05717">
        <w:rPr>
          <w:color w:val="000000"/>
        </w:rPr>
        <w:t xml:space="preserve"> </w:t>
      </w:r>
      <w:r w:rsidRPr="00F05717">
        <w:rPr>
          <w:color w:val="000000"/>
        </w:rPr>
        <w:t>(</w:t>
      </w:r>
      <w:r w:rsidR="00D64D51" w:rsidRPr="00F05717">
        <w:rPr>
          <w:color w:val="000000"/>
        </w:rPr>
        <w:t>на</w:t>
      </w:r>
      <w:r w:rsidRPr="00F05717">
        <w:rPr>
          <w:color w:val="000000"/>
        </w:rPr>
        <w:t xml:space="preserve">далі </w:t>
      </w:r>
      <w:r w:rsidR="00D64D51" w:rsidRPr="00F05717">
        <w:rPr>
          <w:color w:val="000000"/>
        </w:rPr>
        <w:t>–</w:t>
      </w:r>
      <w:r w:rsidRPr="00F05717">
        <w:rPr>
          <w:color w:val="000000"/>
        </w:rPr>
        <w:t xml:space="preserve"> </w:t>
      </w:r>
      <w:r w:rsidR="00D64D51" w:rsidRPr="00F05717">
        <w:rPr>
          <w:color w:val="000000"/>
        </w:rPr>
        <w:t xml:space="preserve">Учасник) </w:t>
      </w:r>
      <w:r w:rsidR="00030741" w:rsidRPr="00F05717">
        <w:rPr>
          <w:color w:val="000000"/>
        </w:rPr>
        <w:t>гарантує</w:t>
      </w:r>
      <w:r w:rsidR="00D64D51" w:rsidRPr="00F05717">
        <w:rPr>
          <w:color w:val="000000"/>
        </w:rPr>
        <w:t>мо</w:t>
      </w:r>
      <w:r w:rsidR="005C7BBB" w:rsidRPr="00F05717">
        <w:rPr>
          <w:color w:val="000000"/>
        </w:rPr>
        <w:t>, що запропонований(-і)</w:t>
      </w:r>
      <w:r w:rsidR="00030741" w:rsidRPr="00F05717">
        <w:rPr>
          <w:color w:val="000000"/>
        </w:rPr>
        <w:t xml:space="preserve"> </w:t>
      </w:r>
      <w:r w:rsidR="00A50BE6" w:rsidRPr="00F05717">
        <w:rPr>
          <w:color w:val="000000"/>
        </w:rPr>
        <w:t xml:space="preserve">у Таблиці 1 </w:t>
      </w:r>
      <w:r w:rsidR="00030741" w:rsidRPr="00F05717">
        <w:rPr>
          <w:color w:val="000000"/>
        </w:rPr>
        <w:t>товар</w:t>
      </w:r>
      <w:r w:rsidR="005C7BBB" w:rsidRPr="00F05717">
        <w:rPr>
          <w:color w:val="000000"/>
        </w:rPr>
        <w:t>(-</w:t>
      </w:r>
      <w:r w:rsidR="00030741" w:rsidRPr="00F05717">
        <w:rPr>
          <w:color w:val="000000"/>
        </w:rPr>
        <w:t>и</w:t>
      </w:r>
      <w:r w:rsidR="005C7BBB" w:rsidRPr="00F05717">
        <w:rPr>
          <w:color w:val="000000"/>
        </w:rPr>
        <w:t>)</w:t>
      </w:r>
      <w:r w:rsidR="00D64D51" w:rsidRPr="00F05717">
        <w:rPr>
          <w:color w:val="000000"/>
        </w:rPr>
        <w:t xml:space="preserve"> (надалі – Товар</w:t>
      </w:r>
      <w:r w:rsidR="005C7BBB" w:rsidRPr="00F05717">
        <w:rPr>
          <w:color w:val="000000"/>
        </w:rPr>
        <w:t>(-</w:t>
      </w:r>
      <w:r w:rsidR="00D64D51" w:rsidRPr="00F05717">
        <w:rPr>
          <w:color w:val="000000"/>
        </w:rPr>
        <w:t>и</w:t>
      </w:r>
      <w:r w:rsidR="005C7BBB" w:rsidRPr="00F05717">
        <w:rPr>
          <w:color w:val="000000"/>
        </w:rPr>
        <w:t>)</w:t>
      </w:r>
      <w:r w:rsidR="00D64D51" w:rsidRPr="00F05717">
        <w:rPr>
          <w:color w:val="000000"/>
        </w:rPr>
        <w:t>)</w:t>
      </w:r>
      <w:r w:rsidR="00030741" w:rsidRPr="00F05717">
        <w:rPr>
          <w:color w:val="000000"/>
        </w:rPr>
        <w:t>:</w:t>
      </w:r>
    </w:p>
    <w:p w:rsidR="00A50BE6" w:rsidRPr="00F05717" w:rsidRDefault="00A50BE6" w:rsidP="00A50BE6">
      <w:pPr>
        <w:jc w:val="right"/>
        <w:rPr>
          <w:b/>
          <w:color w:val="000000"/>
          <w:sz w:val="18"/>
        </w:rPr>
      </w:pPr>
      <w:r w:rsidRPr="00F05717">
        <w:rPr>
          <w:b/>
          <w:color w:val="000000"/>
          <w:sz w:val="18"/>
        </w:rPr>
        <w:t>Таблиця 1</w:t>
      </w:r>
    </w:p>
    <w:tbl>
      <w:tblPr>
        <w:tblStyle w:val="af1"/>
        <w:tblW w:w="15729" w:type="dxa"/>
        <w:tblLayout w:type="fixed"/>
        <w:tblLook w:val="04A0" w:firstRow="1" w:lastRow="0" w:firstColumn="1" w:lastColumn="0" w:noHBand="0" w:noVBand="1"/>
      </w:tblPr>
      <w:tblGrid>
        <w:gridCol w:w="846"/>
        <w:gridCol w:w="2551"/>
        <w:gridCol w:w="2268"/>
        <w:gridCol w:w="709"/>
        <w:gridCol w:w="769"/>
        <w:gridCol w:w="790"/>
        <w:gridCol w:w="2570"/>
        <w:gridCol w:w="2614"/>
        <w:gridCol w:w="2612"/>
      </w:tblGrid>
      <w:tr w:rsidR="00DE4982" w:rsidRPr="00F05717" w:rsidTr="00700ABA">
        <w:trPr>
          <w:trHeight w:val="443"/>
        </w:trPr>
        <w:tc>
          <w:tcPr>
            <w:tcW w:w="846" w:type="dxa"/>
            <w:vMerge w:val="restart"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Пози</w:t>
            </w:r>
            <w:r w:rsidR="00700ABA">
              <w:rPr>
                <w:b/>
                <w:sz w:val="18"/>
                <w:szCs w:val="20"/>
              </w:rPr>
              <w:t>-</w:t>
            </w:r>
            <w:proofErr w:type="spellStart"/>
            <w:r w:rsidRPr="00F05717">
              <w:rPr>
                <w:b/>
                <w:sz w:val="18"/>
                <w:szCs w:val="20"/>
              </w:rPr>
              <w:t>ція</w:t>
            </w:r>
            <w:proofErr w:type="spellEnd"/>
            <w:r w:rsidRPr="00F05717">
              <w:rPr>
                <w:b/>
                <w:sz w:val="18"/>
                <w:szCs w:val="20"/>
              </w:rPr>
              <w:t xml:space="preserve"> №</w:t>
            </w:r>
            <w:r w:rsidRPr="00F05717">
              <w:rPr>
                <w:sz w:val="18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  <w:vMerge w:val="restart"/>
            <w:vAlign w:val="center"/>
          </w:tcPr>
          <w:p w:rsidR="00DE4982" w:rsidRPr="00F05717" w:rsidRDefault="00DE4982" w:rsidP="00700ABA">
            <w:pPr>
              <w:spacing w:before="40" w:after="40"/>
              <w:rPr>
                <w:sz w:val="18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Найменування</w:t>
            </w:r>
            <w:r w:rsidRPr="00F05717">
              <w:rPr>
                <w:sz w:val="18"/>
                <w:szCs w:val="20"/>
              </w:rPr>
              <w:t xml:space="preserve"> </w:t>
            </w:r>
            <w:r w:rsidRPr="00F05717">
              <w:rPr>
                <w:b/>
                <w:sz w:val="18"/>
                <w:szCs w:val="20"/>
              </w:rPr>
              <w:t>Товару</w:t>
            </w:r>
          </w:p>
        </w:tc>
        <w:tc>
          <w:tcPr>
            <w:tcW w:w="2268" w:type="dxa"/>
            <w:vMerge w:val="restart"/>
            <w:vAlign w:val="center"/>
          </w:tcPr>
          <w:p w:rsidR="00DE4982" w:rsidRPr="00F05717" w:rsidRDefault="00DE4982" w:rsidP="00CA05A3">
            <w:pPr>
              <w:spacing w:before="40" w:after="40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0"/>
              </w:rPr>
              <w:t>Модель</w:t>
            </w:r>
            <w:r w:rsidRPr="00F05717">
              <w:rPr>
                <w:sz w:val="18"/>
                <w:szCs w:val="20"/>
                <w:vertAlign w:val="superscript"/>
              </w:rPr>
              <w:t>3</w:t>
            </w:r>
          </w:p>
        </w:tc>
        <w:tc>
          <w:tcPr>
            <w:tcW w:w="709" w:type="dxa"/>
            <w:vMerge w:val="restart"/>
            <w:vAlign w:val="center"/>
          </w:tcPr>
          <w:p w:rsidR="00DE4982" w:rsidRPr="00F05717" w:rsidRDefault="00DE4982" w:rsidP="00005E8F">
            <w:pPr>
              <w:spacing w:before="40" w:after="40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2"/>
              </w:rPr>
              <w:t>Кіль</w:t>
            </w:r>
            <w:r w:rsidR="00700ABA">
              <w:rPr>
                <w:b/>
                <w:sz w:val="18"/>
                <w:szCs w:val="22"/>
              </w:rPr>
              <w:t>-</w:t>
            </w:r>
            <w:r w:rsidRPr="00F05717">
              <w:rPr>
                <w:b/>
                <w:sz w:val="18"/>
                <w:szCs w:val="22"/>
              </w:rPr>
              <w:t>кість</w:t>
            </w:r>
          </w:p>
        </w:tc>
        <w:tc>
          <w:tcPr>
            <w:tcW w:w="1559" w:type="dxa"/>
            <w:gridSpan w:val="2"/>
            <w:vAlign w:val="center"/>
          </w:tcPr>
          <w:p w:rsidR="00DE4982" w:rsidRPr="00F05717" w:rsidRDefault="002B6CA3" w:rsidP="002B6CA3">
            <w:pPr>
              <w:spacing w:before="40" w:after="40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 xml:space="preserve">Гарантійний </w:t>
            </w:r>
            <w:r w:rsidR="00DE4982" w:rsidRPr="00F05717">
              <w:rPr>
                <w:b/>
                <w:sz w:val="18"/>
                <w:szCs w:val="22"/>
              </w:rPr>
              <w:t>строк</w:t>
            </w:r>
            <w:r w:rsidRPr="00F05717">
              <w:rPr>
                <w:sz w:val="18"/>
                <w:szCs w:val="22"/>
                <w:vertAlign w:val="superscript"/>
              </w:rPr>
              <w:t>11</w:t>
            </w:r>
            <w:r w:rsidR="00DE4982" w:rsidRPr="00F05717">
              <w:rPr>
                <w:b/>
                <w:sz w:val="18"/>
                <w:szCs w:val="22"/>
              </w:rPr>
              <w:t>, місяців</w:t>
            </w:r>
          </w:p>
        </w:tc>
        <w:tc>
          <w:tcPr>
            <w:tcW w:w="2570" w:type="dxa"/>
            <w:vMerge w:val="restart"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20"/>
                <w:szCs w:val="22"/>
              </w:rPr>
            </w:pPr>
            <w:r w:rsidRPr="00F05717">
              <w:rPr>
                <w:b/>
                <w:sz w:val="18"/>
                <w:szCs w:val="18"/>
              </w:rPr>
              <w:t>Підприємство-виробник</w:t>
            </w:r>
            <w:r w:rsidRPr="00F05717">
              <w:rPr>
                <w:sz w:val="18"/>
                <w:szCs w:val="18"/>
                <w:vertAlign w:val="superscript"/>
                <w:lang w:val="en-US"/>
              </w:rPr>
              <w:t>4</w:t>
            </w:r>
            <w:r w:rsidRPr="00F05717">
              <w:rPr>
                <w:sz w:val="18"/>
                <w:szCs w:val="18"/>
                <w:vertAlign w:val="superscript"/>
              </w:rPr>
              <w:t xml:space="preserve">, </w:t>
            </w:r>
            <w:r w:rsidRPr="00F05717">
              <w:rPr>
                <w:sz w:val="18"/>
                <w:szCs w:val="22"/>
                <w:vertAlign w:val="superscript"/>
                <w:lang w:val="en-US"/>
              </w:rPr>
              <w:t>5</w:t>
            </w:r>
            <w:r w:rsidRPr="00F05717">
              <w:rPr>
                <w:sz w:val="18"/>
                <w:szCs w:val="22"/>
                <w:vertAlign w:val="superscript"/>
              </w:rPr>
              <w:t xml:space="preserve">, </w:t>
            </w:r>
            <w:r w:rsidRPr="00F05717">
              <w:rPr>
                <w:sz w:val="18"/>
                <w:szCs w:val="22"/>
                <w:vertAlign w:val="superscript"/>
                <w:lang w:val="en-US"/>
              </w:rPr>
              <w:t>7</w:t>
            </w:r>
            <w:r w:rsidRPr="00F05717">
              <w:rPr>
                <w:sz w:val="18"/>
                <w:szCs w:val="22"/>
              </w:rPr>
              <w:t xml:space="preserve"> </w:t>
            </w:r>
          </w:p>
        </w:tc>
        <w:tc>
          <w:tcPr>
            <w:tcW w:w="2614" w:type="dxa"/>
            <w:vMerge w:val="restart"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>Країна виробництва</w:t>
            </w:r>
            <w:r w:rsidRPr="00F05717">
              <w:rPr>
                <w:sz w:val="18"/>
                <w:szCs w:val="22"/>
                <w:vertAlign w:val="superscript"/>
                <w:lang w:val="en-US"/>
              </w:rPr>
              <w:t>6</w:t>
            </w:r>
            <w:r w:rsidRPr="00F05717">
              <w:rPr>
                <w:b/>
                <w:sz w:val="18"/>
                <w:szCs w:val="22"/>
              </w:rPr>
              <w:t xml:space="preserve"> </w:t>
            </w:r>
          </w:p>
        </w:tc>
        <w:tc>
          <w:tcPr>
            <w:tcW w:w="2612" w:type="dxa"/>
            <w:vMerge w:val="restart"/>
            <w:vAlign w:val="center"/>
          </w:tcPr>
          <w:p w:rsidR="00DE4982" w:rsidRPr="00F05717" w:rsidRDefault="00DE4982" w:rsidP="00CA05A3">
            <w:pPr>
              <w:spacing w:before="40" w:after="40"/>
              <w:rPr>
                <w:sz w:val="18"/>
                <w:szCs w:val="18"/>
                <w:vertAlign w:val="superscript"/>
                <w:lang w:val="en-US"/>
              </w:rPr>
            </w:pPr>
            <w:r w:rsidRPr="00F05717">
              <w:rPr>
                <w:b/>
                <w:sz w:val="18"/>
                <w:szCs w:val="18"/>
              </w:rPr>
              <w:t>Виробник</w:t>
            </w:r>
            <w:r w:rsidRPr="00F05717">
              <w:rPr>
                <w:sz w:val="18"/>
                <w:szCs w:val="18"/>
                <w:vertAlign w:val="superscript"/>
                <w:lang w:val="en-US"/>
              </w:rPr>
              <w:t>8</w:t>
            </w:r>
          </w:p>
        </w:tc>
      </w:tr>
      <w:tr w:rsidR="00DE4982" w:rsidRPr="00F05717" w:rsidTr="00700ABA">
        <w:trPr>
          <w:trHeight w:val="365"/>
        </w:trPr>
        <w:tc>
          <w:tcPr>
            <w:tcW w:w="846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2551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2268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709" w:type="dxa"/>
            <w:vMerge/>
            <w:vAlign w:val="center"/>
          </w:tcPr>
          <w:p w:rsidR="00DE4982" w:rsidRPr="00F05717" w:rsidRDefault="00DE4982" w:rsidP="00005E8F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А</w:t>
            </w:r>
            <w:r w:rsidR="002B6CA3" w:rsidRPr="00F05717">
              <w:rPr>
                <w:sz w:val="18"/>
                <w:szCs w:val="22"/>
                <w:vertAlign w:val="superscript"/>
                <w:lang w:val="ru-RU"/>
              </w:rPr>
              <w:t>9</w:t>
            </w:r>
          </w:p>
        </w:tc>
        <w:tc>
          <w:tcPr>
            <w:tcW w:w="790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Б</w:t>
            </w:r>
            <w:r w:rsidR="002B6CA3" w:rsidRPr="00F05717">
              <w:rPr>
                <w:sz w:val="18"/>
                <w:szCs w:val="22"/>
                <w:vertAlign w:val="superscript"/>
                <w:lang w:val="ru-RU"/>
              </w:rPr>
              <w:t>10</w:t>
            </w:r>
          </w:p>
        </w:tc>
        <w:tc>
          <w:tcPr>
            <w:tcW w:w="2570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  <w:tc>
          <w:tcPr>
            <w:tcW w:w="2614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2612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</w:tr>
      <w:tr w:rsidR="00377A35" w:rsidRPr="00F05717" w:rsidTr="00700ABA">
        <w:trPr>
          <w:trHeight w:val="144"/>
        </w:trPr>
        <w:tc>
          <w:tcPr>
            <w:tcW w:w="846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1</w:t>
            </w:r>
          </w:p>
        </w:tc>
        <w:tc>
          <w:tcPr>
            <w:tcW w:w="2551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2</w:t>
            </w:r>
          </w:p>
        </w:tc>
        <w:tc>
          <w:tcPr>
            <w:tcW w:w="2268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3</w:t>
            </w:r>
          </w:p>
        </w:tc>
        <w:tc>
          <w:tcPr>
            <w:tcW w:w="709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4</w:t>
            </w:r>
          </w:p>
        </w:tc>
        <w:tc>
          <w:tcPr>
            <w:tcW w:w="769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5</w:t>
            </w:r>
          </w:p>
        </w:tc>
        <w:tc>
          <w:tcPr>
            <w:tcW w:w="790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6</w:t>
            </w:r>
          </w:p>
        </w:tc>
        <w:tc>
          <w:tcPr>
            <w:tcW w:w="2570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7</w:t>
            </w:r>
          </w:p>
        </w:tc>
        <w:tc>
          <w:tcPr>
            <w:tcW w:w="2614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8</w:t>
            </w:r>
          </w:p>
        </w:tc>
        <w:tc>
          <w:tcPr>
            <w:tcW w:w="2612" w:type="dxa"/>
            <w:vAlign w:val="center"/>
          </w:tcPr>
          <w:p w:rsidR="00377A35" w:rsidRPr="00700ABA" w:rsidRDefault="00377A35" w:rsidP="00377A35">
            <w:pPr>
              <w:spacing w:before="40" w:after="40"/>
              <w:jc w:val="center"/>
              <w:rPr>
                <w:b/>
                <w:sz w:val="16"/>
                <w:szCs w:val="22"/>
                <w:lang w:val="ru-RU"/>
              </w:rPr>
            </w:pPr>
            <w:r w:rsidRPr="00700ABA">
              <w:rPr>
                <w:b/>
                <w:sz w:val="16"/>
                <w:szCs w:val="22"/>
                <w:lang w:val="ru-RU"/>
              </w:rPr>
              <w:t>9</w:t>
            </w:r>
          </w:p>
        </w:tc>
      </w:tr>
      <w:tr w:rsidR="00700ABA" w:rsidRPr="00F05717" w:rsidTr="00700ABA">
        <w:trPr>
          <w:trHeight w:val="411"/>
        </w:trPr>
        <w:tc>
          <w:tcPr>
            <w:tcW w:w="846" w:type="dxa"/>
            <w:vAlign w:val="center"/>
          </w:tcPr>
          <w:p w:rsidR="00700ABA" w:rsidRPr="00700ABA" w:rsidRDefault="00700ABA" w:rsidP="00700ABA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700ABA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4883" w:type="dxa"/>
            <w:gridSpan w:val="8"/>
            <w:vAlign w:val="center"/>
          </w:tcPr>
          <w:p w:rsidR="00700ABA" w:rsidRPr="00700ABA" w:rsidRDefault="00700ABA" w:rsidP="0010053E">
            <w:pPr>
              <w:spacing w:before="40" w:after="40"/>
              <w:rPr>
                <w:b/>
                <w:sz w:val="22"/>
                <w:szCs w:val="22"/>
              </w:rPr>
            </w:pPr>
            <w:r w:rsidRPr="00700ABA">
              <w:rPr>
                <w:b/>
                <w:sz w:val="22"/>
                <w:szCs w:val="22"/>
              </w:rPr>
              <w:t>Перетворювач перепаду тиску (тип 1) в складі:</w:t>
            </w:r>
          </w:p>
        </w:tc>
      </w:tr>
      <w:tr w:rsidR="00377A35" w:rsidRPr="00F05717" w:rsidTr="00700ABA">
        <w:trPr>
          <w:trHeight w:val="411"/>
        </w:trPr>
        <w:tc>
          <w:tcPr>
            <w:tcW w:w="846" w:type="dxa"/>
            <w:vAlign w:val="center"/>
          </w:tcPr>
          <w:p w:rsidR="00377A35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551" w:type="dxa"/>
            <w:vAlign w:val="center"/>
          </w:tcPr>
          <w:p w:rsidR="00377A35" w:rsidRPr="00F05717" w:rsidRDefault="00700ABA" w:rsidP="00676905">
            <w:pPr>
              <w:spacing w:before="40" w:after="40"/>
              <w:rPr>
                <w:sz w:val="22"/>
                <w:szCs w:val="22"/>
              </w:rPr>
            </w:pPr>
            <w:r w:rsidRPr="00700ABA">
              <w:rPr>
                <w:sz w:val="22"/>
                <w:szCs w:val="22"/>
              </w:rPr>
              <w:t>Перетворювач перепаду тиску</w:t>
            </w:r>
          </w:p>
        </w:tc>
        <w:tc>
          <w:tcPr>
            <w:tcW w:w="2268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377A35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90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570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4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2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700ABA" w:rsidRPr="00F05717" w:rsidTr="00700ABA">
        <w:trPr>
          <w:trHeight w:val="411"/>
        </w:trPr>
        <w:tc>
          <w:tcPr>
            <w:tcW w:w="846" w:type="dxa"/>
            <w:vAlign w:val="center"/>
          </w:tcPr>
          <w:p w:rsidR="00700ABA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551" w:type="dxa"/>
            <w:vAlign w:val="center"/>
          </w:tcPr>
          <w:p w:rsidR="00700ABA" w:rsidRPr="00700ABA" w:rsidRDefault="00700ABA" w:rsidP="00676905">
            <w:pPr>
              <w:spacing w:before="40" w:after="40"/>
              <w:rPr>
                <w:sz w:val="22"/>
                <w:szCs w:val="22"/>
              </w:rPr>
            </w:pPr>
            <w:r w:rsidRPr="00700ABA">
              <w:rPr>
                <w:sz w:val="22"/>
                <w:szCs w:val="22"/>
              </w:rPr>
              <w:t>Кронштейн в комплекті з елементами кріплення</w:t>
            </w:r>
          </w:p>
        </w:tc>
        <w:tc>
          <w:tcPr>
            <w:tcW w:w="2268" w:type="dxa"/>
            <w:vAlign w:val="center"/>
          </w:tcPr>
          <w:p w:rsidR="00700ABA" w:rsidRPr="00F05717" w:rsidRDefault="00700ABA" w:rsidP="0010053E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09" w:type="dxa"/>
            <w:vAlign w:val="center"/>
          </w:tcPr>
          <w:p w:rsidR="00700ABA" w:rsidRPr="00F05717" w:rsidRDefault="00700ABA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90" w:type="dxa"/>
            <w:vAlign w:val="center"/>
          </w:tcPr>
          <w:p w:rsidR="00700ABA" w:rsidRPr="00F05717" w:rsidRDefault="00700ABA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570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614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612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377A35" w:rsidRPr="00F05717" w:rsidTr="00700ABA">
        <w:trPr>
          <w:trHeight w:val="417"/>
        </w:trPr>
        <w:tc>
          <w:tcPr>
            <w:tcW w:w="846" w:type="dxa"/>
            <w:shd w:val="clear" w:color="auto" w:fill="auto"/>
            <w:vAlign w:val="center"/>
          </w:tcPr>
          <w:p w:rsidR="00377A35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551" w:type="dxa"/>
            <w:vAlign w:val="center"/>
          </w:tcPr>
          <w:p w:rsidR="00377A35" w:rsidRPr="00F05717" w:rsidRDefault="00700ABA" w:rsidP="00676905">
            <w:pPr>
              <w:spacing w:before="40" w:after="4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Маніфольд</w:t>
            </w:r>
            <w:proofErr w:type="spellEnd"/>
          </w:p>
        </w:tc>
        <w:tc>
          <w:tcPr>
            <w:tcW w:w="2268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377A35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90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570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4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2" w:type="dxa"/>
            <w:vAlign w:val="center"/>
          </w:tcPr>
          <w:p w:rsidR="00377A35" w:rsidRPr="00F05717" w:rsidRDefault="00377A35" w:rsidP="00676905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700ABA" w:rsidRPr="00F05717" w:rsidTr="00700ABA">
        <w:trPr>
          <w:trHeight w:val="417"/>
        </w:trPr>
        <w:tc>
          <w:tcPr>
            <w:tcW w:w="846" w:type="dxa"/>
            <w:shd w:val="clear" w:color="auto" w:fill="auto"/>
            <w:vAlign w:val="center"/>
          </w:tcPr>
          <w:p w:rsidR="00700ABA" w:rsidRPr="00700ABA" w:rsidRDefault="00700ABA" w:rsidP="00700ABA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700ABA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4883" w:type="dxa"/>
            <w:gridSpan w:val="8"/>
            <w:vAlign w:val="center"/>
          </w:tcPr>
          <w:p w:rsidR="00700ABA" w:rsidRPr="00700ABA" w:rsidRDefault="00700ABA" w:rsidP="0010053E">
            <w:pPr>
              <w:spacing w:before="40" w:after="40"/>
              <w:rPr>
                <w:b/>
                <w:sz w:val="22"/>
                <w:szCs w:val="22"/>
              </w:rPr>
            </w:pPr>
            <w:r w:rsidRPr="00700ABA">
              <w:rPr>
                <w:b/>
                <w:sz w:val="22"/>
                <w:szCs w:val="22"/>
              </w:rPr>
              <w:t xml:space="preserve">Перетворювач перепаду тиску (тип </w:t>
            </w:r>
            <w:r>
              <w:rPr>
                <w:b/>
                <w:sz w:val="22"/>
                <w:szCs w:val="22"/>
              </w:rPr>
              <w:t>2</w:t>
            </w:r>
            <w:r w:rsidRPr="00700ABA">
              <w:rPr>
                <w:b/>
                <w:sz w:val="22"/>
                <w:szCs w:val="22"/>
              </w:rPr>
              <w:t>) в складі:</w:t>
            </w:r>
          </w:p>
        </w:tc>
      </w:tr>
      <w:tr w:rsidR="00700ABA" w:rsidRPr="00F05717" w:rsidTr="00700ABA">
        <w:trPr>
          <w:trHeight w:val="417"/>
        </w:trPr>
        <w:tc>
          <w:tcPr>
            <w:tcW w:w="846" w:type="dxa"/>
            <w:shd w:val="clear" w:color="auto" w:fill="auto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551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  <w:r w:rsidRPr="00700ABA">
              <w:rPr>
                <w:sz w:val="22"/>
                <w:szCs w:val="22"/>
              </w:rPr>
              <w:t>Перетворювач перепаду тиску</w:t>
            </w:r>
          </w:p>
        </w:tc>
        <w:tc>
          <w:tcPr>
            <w:tcW w:w="2268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90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570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4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2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700ABA" w:rsidRPr="00F05717" w:rsidTr="00700ABA">
        <w:trPr>
          <w:trHeight w:val="417"/>
        </w:trPr>
        <w:tc>
          <w:tcPr>
            <w:tcW w:w="846" w:type="dxa"/>
            <w:shd w:val="clear" w:color="auto" w:fill="auto"/>
            <w:vAlign w:val="center"/>
          </w:tcPr>
          <w:p w:rsidR="00700ABA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551" w:type="dxa"/>
            <w:vAlign w:val="center"/>
          </w:tcPr>
          <w:p w:rsidR="00700ABA" w:rsidRPr="00700ABA" w:rsidRDefault="00700ABA" w:rsidP="00700ABA">
            <w:pPr>
              <w:spacing w:before="40" w:after="40"/>
              <w:rPr>
                <w:sz w:val="22"/>
                <w:szCs w:val="22"/>
              </w:rPr>
            </w:pPr>
            <w:r w:rsidRPr="00700ABA">
              <w:rPr>
                <w:sz w:val="22"/>
                <w:szCs w:val="22"/>
              </w:rPr>
              <w:t>Кронштейн в комплекті з елементами кріплення</w:t>
            </w:r>
          </w:p>
        </w:tc>
        <w:tc>
          <w:tcPr>
            <w:tcW w:w="2268" w:type="dxa"/>
            <w:vAlign w:val="center"/>
          </w:tcPr>
          <w:p w:rsidR="00700ABA" w:rsidRPr="00F05717" w:rsidRDefault="0010053E" w:rsidP="0010053E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09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90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570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614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612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700ABA" w:rsidRPr="00F05717" w:rsidTr="00700ABA">
        <w:trPr>
          <w:trHeight w:val="417"/>
        </w:trPr>
        <w:tc>
          <w:tcPr>
            <w:tcW w:w="846" w:type="dxa"/>
            <w:shd w:val="clear" w:color="auto" w:fill="auto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2551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Маніфольд</w:t>
            </w:r>
            <w:proofErr w:type="spellEnd"/>
          </w:p>
        </w:tc>
        <w:tc>
          <w:tcPr>
            <w:tcW w:w="2268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700ABA" w:rsidRPr="00F05717" w:rsidRDefault="00700ABA" w:rsidP="00700ABA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790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570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4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2612" w:type="dxa"/>
            <w:vAlign w:val="center"/>
          </w:tcPr>
          <w:p w:rsidR="00700ABA" w:rsidRPr="00F05717" w:rsidRDefault="00700ABA" w:rsidP="00700ABA">
            <w:pPr>
              <w:spacing w:before="40" w:after="40"/>
              <w:rPr>
                <w:sz w:val="22"/>
                <w:szCs w:val="22"/>
              </w:rPr>
            </w:pPr>
          </w:p>
        </w:tc>
      </w:tr>
    </w:tbl>
    <w:p w:rsidR="00030741" w:rsidRPr="00F05717" w:rsidRDefault="005C7BBB" w:rsidP="00C44D92">
      <w:pPr>
        <w:pStyle w:val="af4"/>
        <w:spacing w:before="120"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в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ідповіда</w:t>
      </w:r>
      <w:r w:rsidRPr="00F05717">
        <w:rPr>
          <w:rFonts w:ascii="Times New Roman" w:hAnsi="Times New Roman"/>
          <w:color w:val="000000"/>
          <w:sz w:val="24"/>
          <w:szCs w:val="24"/>
        </w:rPr>
        <w:t>є(-</w:t>
      </w:r>
      <w:proofErr w:type="spellStart"/>
      <w:r w:rsidR="00030741" w:rsidRPr="00F05717">
        <w:rPr>
          <w:rFonts w:ascii="Times New Roman" w:hAnsi="Times New Roman"/>
          <w:color w:val="000000"/>
          <w:sz w:val="24"/>
          <w:szCs w:val="24"/>
        </w:rPr>
        <w:t>ють</w:t>
      </w:r>
      <w:proofErr w:type="spellEnd"/>
      <w:r w:rsidRPr="00F05717">
        <w:rPr>
          <w:rFonts w:ascii="Times New Roman" w:hAnsi="Times New Roman"/>
          <w:color w:val="000000"/>
          <w:sz w:val="24"/>
          <w:szCs w:val="24"/>
        </w:rPr>
        <w:t>)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 xml:space="preserve"> технічним вимогам, якісним та кількісним характеристикам, викладеним замовником в Додатку 1 до тендерної документації на закупівлю</w:t>
      </w:r>
      <w:r w:rsidR="00210B94" w:rsidRPr="00F05717">
        <w:rPr>
          <w:rFonts w:ascii="Times New Roman" w:hAnsi="Times New Roman"/>
          <w:color w:val="000000"/>
          <w:sz w:val="24"/>
          <w:szCs w:val="24"/>
        </w:rPr>
        <w:t xml:space="preserve"> з ідентифікатором ID:</w:t>
      </w:r>
      <w:r w:rsidR="00210B94" w:rsidRPr="00F05717">
        <w:rPr>
          <w:color w:val="000000" w:themeColor="text1"/>
        </w:rPr>
        <w:t> 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UA-______________________________</w:t>
      </w:r>
      <w:r w:rsidR="002B6CA3" w:rsidRPr="00F05717">
        <w:rPr>
          <w:rFonts w:ascii="Times New Roman" w:hAnsi="Times New Roman"/>
          <w:color w:val="000000"/>
          <w:sz w:val="24"/>
          <w:szCs w:val="24"/>
          <w:vertAlign w:val="superscript"/>
        </w:rPr>
        <w:t>12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.</w:t>
      </w:r>
    </w:p>
    <w:p w:rsidR="00F37601" w:rsidRPr="00F05717" w:rsidRDefault="00D64D51" w:rsidP="00F37601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акож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ми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 гарантує</w:t>
      </w:r>
      <w:r w:rsidRPr="00F05717">
        <w:rPr>
          <w:rFonts w:ascii="Times New Roman" w:hAnsi="Times New Roman"/>
          <w:color w:val="000000"/>
          <w:sz w:val="24"/>
          <w:szCs w:val="24"/>
        </w:rPr>
        <w:t>мо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, що гарантійне та післягарантійне обслуговування запропонованого 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овару буде здійснюватися</w:t>
      </w:r>
      <w:r w:rsidR="00BA4889" w:rsidRPr="00F05717">
        <w:rPr>
          <w:rFonts w:ascii="Times New Roman" w:hAnsi="Times New Roman"/>
          <w:color w:val="000000"/>
          <w:sz w:val="24"/>
          <w:szCs w:val="24"/>
          <w:vertAlign w:val="superscript"/>
          <w:lang w:val="ru-RU"/>
        </w:rPr>
        <w:t>1</w:t>
      </w:r>
      <w:r w:rsidR="002B6CA3" w:rsidRPr="00F05717">
        <w:rPr>
          <w:rFonts w:ascii="Times New Roman" w:hAnsi="Times New Roman"/>
          <w:color w:val="000000"/>
          <w:sz w:val="24"/>
          <w:szCs w:val="24"/>
          <w:vertAlign w:val="superscript"/>
          <w:lang w:val="ru-RU"/>
        </w:rPr>
        <w:t>3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:</w:t>
      </w:r>
    </w:p>
    <w:p w:rsidR="00F37601" w:rsidRPr="00F05717" w:rsidRDefault="00F37601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   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F05717">
        <w:rPr>
          <w:rFonts w:ascii="Times New Roman" w:hAnsi="Times New Roman"/>
          <w:color w:val="000000"/>
          <w:sz w:val="24"/>
          <w:szCs w:val="24"/>
        </w:rPr>
        <w:tab/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о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 xml:space="preserve">рганізацією, що є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виробником запропонованого 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>Товару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, який знаходиться на території України, та/або </w:t>
      </w:r>
    </w:p>
    <w:p w:rsidR="00F37601" w:rsidRPr="00F05717" w:rsidRDefault="00F37601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   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F05717">
        <w:rPr>
          <w:rFonts w:ascii="Times New Roman" w:hAnsi="Times New Roman"/>
          <w:color w:val="000000"/>
          <w:sz w:val="24"/>
          <w:szCs w:val="24"/>
        </w:rPr>
        <w:tab/>
        <w:t>організацією, яка знаходиться на території України, що уповноважена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 xml:space="preserve"> здійснювати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>гарантійне та післягарантійне обслуговування товару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виробником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 xml:space="preserve">товару </w:t>
      </w:r>
      <w:r w:rsidRPr="00F05717">
        <w:rPr>
          <w:rFonts w:ascii="Times New Roman" w:hAnsi="Times New Roman"/>
          <w:color w:val="000000"/>
          <w:sz w:val="24"/>
          <w:szCs w:val="24"/>
        </w:rPr>
        <w:t>або його офіційним представництвом в Україні (за умови, що представництво наділено правом від Виробника на таке уповноваження).</w:t>
      </w:r>
    </w:p>
    <w:tbl>
      <w:tblPr>
        <w:tblStyle w:val="af1"/>
        <w:tblW w:w="15735" w:type="dxa"/>
        <w:shd w:val="clear" w:color="auto" w:fill="FFFF00"/>
        <w:tblLook w:val="04A0" w:firstRow="1" w:lastRow="0" w:firstColumn="1" w:lastColumn="0" w:noHBand="0" w:noVBand="1"/>
      </w:tblPr>
      <w:tblGrid>
        <w:gridCol w:w="1739"/>
        <w:gridCol w:w="5916"/>
        <w:gridCol w:w="2428"/>
        <w:gridCol w:w="1841"/>
        <w:gridCol w:w="1820"/>
        <w:gridCol w:w="1991"/>
      </w:tblGrid>
      <w:tr w:rsidR="001E4196" w:rsidRPr="00F05717" w:rsidTr="001E4196">
        <w:trPr>
          <w:trHeight w:val="410"/>
        </w:trPr>
        <w:tc>
          <w:tcPr>
            <w:tcW w:w="1573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4196" w:rsidRPr="00F05717" w:rsidRDefault="001E4196" w:rsidP="00BA4889">
            <w:pPr>
              <w:pStyle w:val="af4"/>
              <w:spacing w:after="0" w:line="240" w:lineRule="auto"/>
              <w:ind w:left="-107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0571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Реквізити організації(-й), яка(-і) буде(-</w:t>
            </w:r>
            <w:proofErr w:type="spellStart"/>
            <w:r w:rsidRPr="00F0571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уть</w:t>
            </w:r>
            <w:proofErr w:type="spellEnd"/>
            <w:r w:rsidRPr="00F0571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 здійснювати гарантійне та післягарантійне обслуговування Товару:</w:t>
            </w:r>
          </w:p>
          <w:p w:rsidR="001E4196" w:rsidRPr="00F05717" w:rsidRDefault="001E4196" w:rsidP="00A50BE6">
            <w:pPr>
              <w:pStyle w:val="af4"/>
              <w:spacing w:after="0" w:line="240" w:lineRule="auto"/>
              <w:ind w:left="-107" w:right="-103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05717">
              <w:rPr>
                <w:rFonts w:ascii="Times New Roman" w:hAnsi="Times New Roman"/>
                <w:b/>
                <w:color w:val="000000"/>
                <w:sz w:val="18"/>
              </w:rPr>
              <w:t>Таблиця 2</w:t>
            </w:r>
          </w:p>
        </w:tc>
      </w:tr>
      <w:tr w:rsidR="001E4196" w:rsidRPr="00F05717" w:rsidTr="001E4196">
        <w:trPr>
          <w:trHeight w:val="410"/>
        </w:trPr>
        <w:tc>
          <w:tcPr>
            <w:tcW w:w="1739" w:type="dxa"/>
            <w:tcBorders>
              <w:top w:val="single" w:sz="4" w:space="0" w:color="auto"/>
            </w:tcBorders>
            <w:vAlign w:val="center"/>
          </w:tcPr>
          <w:p w:rsidR="001E4196" w:rsidRPr="00F05717" w:rsidRDefault="001E4196" w:rsidP="00055CA7">
            <w:pPr>
              <w:spacing w:before="40" w:after="40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lastRenderedPageBreak/>
              <w:t>Позиція №</w:t>
            </w:r>
            <w:r w:rsidRPr="00F05717">
              <w:rPr>
                <w:sz w:val="18"/>
                <w:szCs w:val="20"/>
                <w:vertAlign w:val="superscript"/>
              </w:rPr>
              <w:t>2</w:t>
            </w:r>
            <w:r>
              <w:rPr>
                <w:sz w:val="18"/>
                <w:szCs w:val="20"/>
                <w:vertAlign w:val="superscript"/>
              </w:rPr>
              <w:t>,14</w:t>
            </w:r>
          </w:p>
        </w:tc>
        <w:tc>
          <w:tcPr>
            <w:tcW w:w="59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4196" w:rsidRPr="00F05717" w:rsidRDefault="001E4196" w:rsidP="00055CA7">
            <w:pPr>
              <w:pStyle w:val="af4"/>
              <w:spacing w:after="0" w:line="240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Найменування</w:t>
            </w: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  <w:vertAlign w:val="superscript"/>
              </w:rPr>
              <w:t>1</w:t>
            </w: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організації</w:t>
            </w:r>
          </w:p>
        </w:tc>
        <w:tc>
          <w:tcPr>
            <w:tcW w:w="2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4196" w:rsidRPr="00F05717" w:rsidRDefault="001E4196" w:rsidP="00055CA7">
            <w:pPr>
              <w:pStyle w:val="af4"/>
              <w:spacing w:after="0" w:line="240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Код ЄДРПОУ</w:t>
            </w:r>
          </w:p>
        </w:tc>
        <w:tc>
          <w:tcPr>
            <w:tcW w:w="184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4196" w:rsidRPr="00F05717" w:rsidRDefault="001E4196" w:rsidP="00055CA7">
            <w:pPr>
              <w:pStyle w:val="af4"/>
              <w:spacing w:after="0" w:line="240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Адреса</w:t>
            </w:r>
          </w:p>
        </w:tc>
        <w:tc>
          <w:tcPr>
            <w:tcW w:w="18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4196" w:rsidRPr="00F05717" w:rsidRDefault="001E4196" w:rsidP="00055CA7">
            <w:pPr>
              <w:pStyle w:val="af4"/>
              <w:spacing w:after="0" w:line="240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e-mail</w:t>
            </w:r>
          </w:p>
        </w:tc>
        <w:tc>
          <w:tcPr>
            <w:tcW w:w="199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4196" w:rsidRPr="00F05717" w:rsidRDefault="001E4196" w:rsidP="00055CA7">
            <w:pPr>
              <w:pStyle w:val="af4"/>
              <w:spacing w:after="0" w:line="240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Контактний телефон</w:t>
            </w:r>
          </w:p>
        </w:tc>
      </w:tr>
      <w:tr w:rsidR="001E4196" w:rsidRPr="00F05717" w:rsidTr="001E4196">
        <w:trPr>
          <w:trHeight w:val="53"/>
        </w:trPr>
        <w:tc>
          <w:tcPr>
            <w:tcW w:w="1739" w:type="dxa"/>
            <w:vAlign w:val="center"/>
          </w:tcPr>
          <w:p w:rsidR="001E4196" w:rsidRPr="00700ABA" w:rsidRDefault="001E419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6"/>
              </w:rPr>
            </w:pPr>
            <w:r w:rsidRPr="00700ABA">
              <w:rPr>
                <w:rFonts w:ascii="Times New Roman" w:hAnsi="Times New Roman"/>
                <w:b/>
                <w:sz w:val="16"/>
              </w:rPr>
              <w:t>10</w:t>
            </w:r>
          </w:p>
        </w:tc>
        <w:tc>
          <w:tcPr>
            <w:tcW w:w="5916" w:type="dxa"/>
            <w:shd w:val="clear" w:color="auto" w:fill="auto"/>
            <w:vAlign w:val="center"/>
          </w:tcPr>
          <w:p w:rsidR="001E4196" w:rsidRPr="00700ABA" w:rsidRDefault="001E4196" w:rsidP="001E419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6"/>
              </w:rPr>
            </w:pPr>
            <w:r w:rsidRPr="00700ABA">
              <w:rPr>
                <w:rFonts w:ascii="Times New Roman" w:hAnsi="Times New Roman"/>
                <w:b/>
                <w:sz w:val="16"/>
              </w:rPr>
              <w:t>11</w:t>
            </w:r>
          </w:p>
        </w:tc>
        <w:tc>
          <w:tcPr>
            <w:tcW w:w="2428" w:type="dxa"/>
            <w:shd w:val="clear" w:color="auto" w:fill="auto"/>
            <w:vAlign w:val="center"/>
          </w:tcPr>
          <w:p w:rsidR="001E4196" w:rsidRPr="00700ABA" w:rsidRDefault="001E4196" w:rsidP="001E419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6"/>
              </w:rPr>
            </w:pPr>
            <w:r w:rsidRPr="00700ABA">
              <w:rPr>
                <w:rFonts w:ascii="Times New Roman" w:hAnsi="Times New Roman"/>
                <w:b/>
                <w:sz w:val="16"/>
              </w:rPr>
              <w:t>12</w:t>
            </w:r>
          </w:p>
        </w:tc>
        <w:tc>
          <w:tcPr>
            <w:tcW w:w="1841" w:type="dxa"/>
            <w:shd w:val="clear" w:color="auto" w:fill="auto"/>
            <w:vAlign w:val="center"/>
          </w:tcPr>
          <w:p w:rsidR="001E4196" w:rsidRPr="00700ABA" w:rsidRDefault="001E4196" w:rsidP="001E419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6"/>
              </w:rPr>
            </w:pPr>
            <w:r w:rsidRPr="00700ABA">
              <w:rPr>
                <w:rFonts w:ascii="Times New Roman" w:hAnsi="Times New Roman"/>
                <w:b/>
                <w:sz w:val="16"/>
              </w:rPr>
              <w:t>13</w:t>
            </w:r>
          </w:p>
        </w:tc>
        <w:tc>
          <w:tcPr>
            <w:tcW w:w="1820" w:type="dxa"/>
            <w:shd w:val="clear" w:color="auto" w:fill="auto"/>
            <w:vAlign w:val="center"/>
          </w:tcPr>
          <w:p w:rsidR="001E4196" w:rsidRPr="00700ABA" w:rsidRDefault="001E4196" w:rsidP="001E419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6"/>
              </w:rPr>
            </w:pPr>
            <w:r w:rsidRPr="00700ABA">
              <w:rPr>
                <w:rFonts w:ascii="Times New Roman" w:hAnsi="Times New Roman"/>
                <w:b/>
                <w:sz w:val="16"/>
              </w:rPr>
              <w:t>14</w:t>
            </w:r>
          </w:p>
        </w:tc>
        <w:tc>
          <w:tcPr>
            <w:tcW w:w="1991" w:type="dxa"/>
            <w:shd w:val="clear" w:color="auto" w:fill="auto"/>
            <w:vAlign w:val="center"/>
          </w:tcPr>
          <w:p w:rsidR="001E4196" w:rsidRPr="00700ABA" w:rsidRDefault="001E4196" w:rsidP="001E419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6"/>
              </w:rPr>
            </w:pPr>
            <w:r w:rsidRPr="00700ABA">
              <w:rPr>
                <w:rFonts w:ascii="Times New Roman" w:hAnsi="Times New Roman"/>
                <w:b/>
                <w:sz w:val="16"/>
              </w:rPr>
              <w:t>15</w:t>
            </w:r>
          </w:p>
        </w:tc>
      </w:tr>
      <w:tr w:rsidR="001E4196" w:rsidRPr="00F05717" w:rsidTr="001E4196">
        <w:trPr>
          <w:trHeight w:val="53"/>
        </w:trPr>
        <w:tc>
          <w:tcPr>
            <w:tcW w:w="1739" w:type="dxa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  <w:r w:rsidRPr="00F05717">
              <w:rPr>
                <w:rFonts w:ascii="Times New Roman" w:hAnsi="Times New Roman"/>
              </w:rPr>
              <w:t>1</w:t>
            </w:r>
          </w:p>
        </w:tc>
        <w:tc>
          <w:tcPr>
            <w:tcW w:w="5916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2428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1841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1820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1991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</w:tr>
      <w:tr w:rsidR="001E4196" w:rsidRPr="00F05717" w:rsidTr="001E4196">
        <w:trPr>
          <w:trHeight w:val="53"/>
        </w:trPr>
        <w:tc>
          <w:tcPr>
            <w:tcW w:w="1739" w:type="dxa"/>
            <w:vAlign w:val="center"/>
          </w:tcPr>
          <w:p w:rsidR="001E4196" w:rsidRPr="00F05717" w:rsidRDefault="0010053E" w:rsidP="00676905">
            <w:pPr>
              <w:spacing w:before="40" w:after="40"/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916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2428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1841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1820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  <w:tc>
          <w:tcPr>
            <w:tcW w:w="1991" w:type="dxa"/>
            <w:shd w:val="clear" w:color="auto" w:fill="auto"/>
            <w:vAlign w:val="center"/>
          </w:tcPr>
          <w:p w:rsidR="001E4196" w:rsidRPr="00F05717" w:rsidRDefault="001E4196" w:rsidP="00676905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b/>
              </w:rPr>
            </w:pPr>
          </w:p>
        </w:tc>
      </w:tr>
    </w:tbl>
    <w:p w:rsidR="00C44D92" w:rsidRPr="00F05717" w:rsidRDefault="00C44D92" w:rsidP="00C44D92">
      <w:pPr>
        <w:pStyle w:val="af4"/>
        <w:spacing w:before="120" w:after="6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05717">
        <w:rPr>
          <w:rFonts w:ascii="Times New Roman" w:hAnsi="Times New Roman"/>
          <w:sz w:val="24"/>
          <w:szCs w:val="24"/>
        </w:rPr>
        <w:t>Також ми гарантуємо, що ні ми, ні жоден із вказаних нами вище підприємств-виробників та/або Виробників</w:t>
      </w:r>
      <w:r w:rsidR="007A7C88" w:rsidRPr="00F05717">
        <w:rPr>
          <w:rFonts w:ascii="Times New Roman" w:hAnsi="Times New Roman"/>
          <w:sz w:val="24"/>
          <w:szCs w:val="24"/>
          <w:vertAlign w:val="superscript"/>
        </w:rPr>
        <w:t>8</w:t>
      </w:r>
      <w:r w:rsidRPr="00F05717">
        <w:rPr>
          <w:rFonts w:ascii="Times New Roman" w:hAnsi="Times New Roman"/>
          <w:sz w:val="24"/>
          <w:szCs w:val="24"/>
        </w:rPr>
        <w:t xml:space="preserve"> не перебуває у стані ліквідації та/або банкрутства, та/або не визнаний судовим органом банкрутом та/або </w:t>
      </w:r>
      <w:proofErr w:type="spellStart"/>
      <w:r w:rsidRPr="00F05717">
        <w:rPr>
          <w:rFonts w:ascii="Times New Roman" w:hAnsi="Times New Roman"/>
          <w:sz w:val="24"/>
          <w:szCs w:val="24"/>
        </w:rPr>
        <w:t>неплатіжеспроможним</w:t>
      </w:r>
      <w:proofErr w:type="spellEnd"/>
      <w:r w:rsidRPr="00F05717">
        <w:rPr>
          <w:rFonts w:ascii="Times New Roman" w:hAnsi="Times New Roman"/>
          <w:sz w:val="24"/>
          <w:szCs w:val="24"/>
        </w:rPr>
        <w:t>, та/або під захистом від кредиторів, та/або не перебуває під керівництвом призначеної третьої сторони.</w:t>
      </w:r>
    </w:p>
    <w:p w:rsidR="00C44D92" w:rsidRPr="00F05717" w:rsidRDefault="00C44D92" w:rsidP="00F37601">
      <w:pPr>
        <w:shd w:val="clear" w:color="auto" w:fill="FFFFFF"/>
        <w:spacing w:line="360" w:lineRule="auto"/>
        <w:ind w:right="1"/>
        <w:rPr>
          <w:b/>
          <w:color w:val="000000"/>
        </w:rPr>
      </w:pPr>
    </w:p>
    <w:p w:rsidR="00F37601" w:rsidRPr="00F05717" w:rsidRDefault="00F37601" w:rsidP="00F37601">
      <w:pPr>
        <w:shd w:val="clear" w:color="auto" w:fill="FFFFFF"/>
        <w:spacing w:line="360" w:lineRule="auto"/>
        <w:ind w:right="1"/>
        <w:rPr>
          <w:b/>
          <w:color w:val="000000"/>
          <w:lang w:val="ru-RU"/>
        </w:rPr>
      </w:pPr>
      <w:r w:rsidRPr="00F05717">
        <w:rPr>
          <w:b/>
          <w:color w:val="000000"/>
          <w:lang w:val="ru-RU"/>
        </w:rPr>
        <w:t>____________________________</w:t>
      </w:r>
      <w:r w:rsidRPr="00F05717">
        <w:rPr>
          <w:b/>
          <w:color w:val="000000"/>
          <w:vertAlign w:val="superscript"/>
        </w:rPr>
        <w:t xml:space="preserve"> </w:t>
      </w:r>
      <w:r w:rsidR="00BA4889" w:rsidRPr="00F05717">
        <w:rPr>
          <w:color w:val="000000"/>
          <w:vertAlign w:val="superscript"/>
          <w:lang w:val="ru-RU"/>
        </w:rPr>
        <w:t>1</w:t>
      </w:r>
      <w:r w:rsidR="002B6CA3" w:rsidRPr="00F05717">
        <w:rPr>
          <w:color w:val="000000"/>
          <w:vertAlign w:val="superscript"/>
          <w:lang w:val="ru-RU"/>
        </w:rPr>
        <w:t>5</w:t>
      </w:r>
    </w:p>
    <w:p w:rsidR="00D15F1B" w:rsidRPr="00F05717" w:rsidRDefault="00D15F1B" w:rsidP="00D15F1B">
      <w:pPr>
        <w:spacing w:after="120"/>
        <w:jc w:val="center"/>
        <w:rPr>
          <w:bCs/>
          <w:color w:val="000000"/>
          <w:sz w:val="20"/>
          <w:szCs w:val="20"/>
          <w:lang w:val="ru-RU"/>
        </w:rPr>
      </w:pPr>
      <w:r w:rsidRPr="00F05717">
        <w:rPr>
          <w:b/>
          <w:noProof/>
          <w:color w:val="000000"/>
          <w:sz w:val="18"/>
          <w:szCs w:val="18"/>
        </w:rPr>
        <w:t xml:space="preserve">- - - - - - - - - - - - - - - - - - - - - - - - - - - - - - - - - - - - - - - - - - - - - - - - - - - - - - - - - - - - - - - - - - - - </w:t>
      </w:r>
      <w:r w:rsidRPr="00F05717">
        <w:rPr>
          <w:color w:val="000000"/>
          <w:sz w:val="18"/>
          <w:szCs w:val="18"/>
        </w:rPr>
        <w:t>закінчення форми</w:t>
      </w:r>
      <w:r w:rsidRPr="00F05717">
        <w:rPr>
          <w:b/>
          <w:noProof/>
          <w:color w:val="000000"/>
          <w:sz w:val="18"/>
          <w:szCs w:val="18"/>
        </w:rPr>
        <w:t xml:space="preserve"> - - - - - - - - - - - - - - - - - - - - - - - - - - - - - 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 - -</w:t>
      </w:r>
      <w:r w:rsidRPr="00F05717">
        <w:rPr>
          <w:b/>
          <w:noProof/>
          <w:color w:val="000000"/>
          <w:sz w:val="18"/>
          <w:szCs w:val="18"/>
          <w:lang w:val="ru-RU"/>
        </w:rPr>
        <w:t xml:space="preserve"> </w:t>
      </w:r>
      <w:r w:rsidRPr="00F05717">
        <w:rPr>
          <w:b/>
          <w:noProof/>
          <w:color w:val="000000"/>
          <w:sz w:val="18"/>
          <w:szCs w:val="18"/>
        </w:rPr>
        <w:t>- - - - - -</w:t>
      </w:r>
    </w:p>
    <w:p w:rsidR="006846B3" w:rsidRPr="00F05717" w:rsidRDefault="006846B3" w:rsidP="009172CE">
      <w:pPr>
        <w:widowControl w:val="0"/>
        <w:autoSpaceDE w:val="0"/>
        <w:autoSpaceDN w:val="0"/>
        <w:adjustRightInd w:val="0"/>
        <w:jc w:val="both"/>
        <w:rPr>
          <w:i/>
          <w:sz w:val="20"/>
          <w:szCs w:val="20"/>
        </w:rPr>
      </w:pPr>
      <w:r w:rsidRPr="00F05717">
        <w:rPr>
          <w:i/>
          <w:sz w:val="20"/>
          <w:szCs w:val="20"/>
        </w:rPr>
        <w:t>Обов’язково зазначити усі дані:</w:t>
      </w:r>
    </w:p>
    <w:p w:rsidR="00377A35" w:rsidRPr="00F05717" w:rsidRDefault="006846B3" w:rsidP="009172CE">
      <w:pPr>
        <w:widowControl w:val="0"/>
        <w:autoSpaceDE w:val="0"/>
        <w:autoSpaceDN w:val="0"/>
        <w:adjustRightInd w:val="0"/>
        <w:jc w:val="both"/>
        <w:rPr>
          <w:i/>
          <w:sz w:val="20"/>
          <w:szCs w:val="20"/>
        </w:rPr>
      </w:pPr>
      <w:r w:rsidRPr="00F05717">
        <w:rPr>
          <w:i/>
          <w:sz w:val="20"/>
          <w:szCs w:val="20"/>
        </w:rPr>
        <w:t>- в</w:t>
      </w:r>
      <w:r w:rsidR="00377A35" w:rsidRPr="00F05717">
        <w:rPr>
          <w:i/>
          <w:sz w:val="20"/>
          <w:szCs w:val="20"/>
        </w:rPr>
        <w:t xml:space="preserve"> усіх</w:t>
      </w:r>
      <w:r w:rsidR="00CA05A3" w:rsidRPr="00F05717">
        <w:rPr>
          <w:i/>
          <w:sz w:val="20"/>
          <w:szCs w:val="20"/>
        </w:rPr>
        <w:t xml:space="preserve"> </w:t>
      </w:r>
      <w:r w:rsidR="0055089C">
        <w:rPr>
          <w:i/>
          <w:sz w:val="20"/>
          <w:szCs w:val="20"/>
        </w:rPr>
        <w:t xml:space="preserve">вільних </w:t>
      </w:r>
      <w:r w:rsidR="00CA05A3" w:rsidRPr="00F05717">
        <w:rPr>
          <w:i/>
          <w:sz w:val="20"/>
          <w:szCs w:val="20"/>
        </w:rPr>
        <w:t xml:space="preserve">клітинках </w:t>
      </w:r>
      <w:r w:rsidR="00377A35" w:rsidRPr="00F05717">
        <w:rPr>
          <w:i/>
          <w:sz w:val="20"/>
          <w:szCs w:val="20"/>
        </w:rPr>
        <w:t>колонок 2</w:t>
      </w:r>
      <w:r w:rsidRPr="00F05717">
        <w:rPr>
          <w:i/>
          <w:sz w:val="20"/>
          <w:szCs w:val="20"/>
        </w:rPr>
        <w:t>,3,4,6,7,8,9 та, якщо передбачається наявність даних,</w:t>
      </w:r>
      <w:r w:rsidR="009172CE" w:rsidRPr="00F05717">
        <w:rPr>
          <w:i/>
          <w:sz w:val="20"/>
          <w:szCs w:val="20"/>
        </w:rPr>
        <w:t xml:space="preserve"> колонки 5</w:t>
      </w:r>
      <w:r w:rsidRPr="00F05717">
        <w:rPr>
          <w:i/>
          <w:sz w:val="20"/>
          <w:szCs w:val="20"/>
        </w:rPr>
        <w:t xml:space="preserve"> </w:t>
      </w:r>
      <w:r w:rsidR="009172CE" w:rsidRPr="00F05717">
        <w:rPr>
          <w:i/>
          <w:sz w:val="20"/>
          <w:szCs w:val="20"/>
        </w:rPr>
        <w:t>Т</w:t>
      </w:r>
      <w:r w:rsidRPr="00F05717">
        <w:rPr>
          <w:i/>
          <w:sz w:val="20"/>
          <w:szCs w:val="20"/>
        </w:rPr>
        <w:t xml:space="preserve">аблиці </w:t>
      </w:r>
      <w:r w:rsidR="009172CE" w:rsidRPr="00F05717">
        <w:rPr>
          <w:i/>
          <w:sz w:val="20"/>
          <w:szCs w:val="20"/>
        </w:rPr>
        <w:t>1</w:t>
      </w:r>
      <w:r w:rsidRPr="00F05717">
        <w:rPr>
          <w:i/>
          <w:sz w:val="20"/>
          <w:szCs w:val="20"/>
        </w:rPr>
        <w:t>,</w:t>
      </w:r>
    </w:p>
    <w:p w:rsidR="009172CE" w:rsidRPr="00F05717" w:rsidRDefault="009172CE" w:rsidP="009172CE">
      <w:pPr>
        <w:widowControl w:val="0"/>
        <w:autoSpaceDE w:val="0"/>
        <w:autoSpaceDN w:val="0"/>
        <w:adjustRightInd w:val="0"/>
        <w:spacing w:after="120"/>
        <w:jc w:val="both"/>
        <w:rPr>
          <w:i/>
          <w:sz w:val="20"/>
          <w:szCs w:val="20"/>
        </w:rPr>
      </w:pPr>
      <w:r w:rsidRPr="00F05717">
        <w:rPr>
          <w:i/>
          <w:sz w:val="20"/>
          <w:szCs w:val="20"/>
        </w:rPr>
        <w:t xml:space="preserve">- в усіх </w:t>
      </w:r>
      <w:r w:rsidR="0055089C">
        <w:rPr>
          <w:i/>
          <w:sz w:val="20"/>
          <w:szCs w:val="20"/>
        </w:rPr>
        <w:t xml:space="preserve">вільних </w:t>
      </w:r>
      <w:r w:rsidRPr="00F05717">
        <w:rPr>
          <w:i/>
          <w:sz w:val="20"/>
          <w:szCs w:val="20"/>
        </w:rPr>
        <w:t>клітин</w:t>
      </w:r>
      <w:r w:rsidR="001E4196">
        <w:rPr>
          <w:i/>
          <w:sz w:val="20"/>
          <w:szCs w:val="20"/>
        </w:rPr>
        <w:t>ках колонок 10,11,12,13,14,15</w:t>
      </w:r>
      <w:r w:rsidRPr="00F05717">
        <w:rPr>
          <w:i/>
          <w:sz w:val="20"/>
          <w:szCs w:val="20"/>
        </w:rPr>
        <w:t xml:space="preserve"> Таблиці 2.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jc w:val="both"/>
        <w:rPr>
          <w:i/>
          <w:sz w:val="20"/>
          <w:szCs w:val="20"/>
        </w:rPr>
      </w:pPr>
      <w:r w:rsidRPr="00F05717">
        <w:rPr>
          <w:i/>
          <w:sz w:val="20"/>
          <w:szCs w:val="20"/>
        </w:rPr>
        <w:t>В разі надання учасником у ГАРАНТІЙНОМУ ЛИСТІ інформації, яка є недостовірною, тендерна пропозиція такого учасника підлягає відхиленню.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jc w:val="both"/>
        <w:rPr>
          <w:i/>
          <w:sz w:val="20"/>
          <w:szCs w:val="20"/>
        </w:rPr>
      </w:pPr>
      <w:r w:rsidRPr="00132325">
        <w:rPr>
          <w:i/>
          <w:sz w:val="20"/>
          <w:szCs w:val="20"/>
          <w:highlight w:val="yellow"/>
        </w:rPr>
        <w:t>Замовник залишає за собою право перевірити достовірність інформації, наданої в ГАРАНТІЙНОМУ ЛИСТІ або відповідність запропонованого товару технічним, якісним та кількісним характеристикам, викладеним замовником в Додатку 1 до тендерної документації, в тому числі шляхом надсилання запитів</w:t>
      </w:r>
      <w:r w:rsidR="005819D3" w:rsidRPr="00132325">
        <w:rPr>
          <w:i/>
          <w:sz w:val="20"/>
          <w:szCs w:val="20"/>
          <w:highlight w:val="yellow"/>
        </w:rPr>
        <w:t>, органам з перевірки/експертизи/</w:t>
      </w:r>
      <w:r w:rsidR="0062468C" w:rsidRPr="00132325">
        <w:rPr>
          <w:i/>
          <w:sz w:val="20"/>
          <w:szCs w:val="20"/>
          <w:highlight w:val="yellow"/>
        </w:rPr>
        <w:t>оцінки/</w:t>
      </w:r>
      <w:r w:rsidR="005819D3" w:rsidRPr="00132325">
        <w:rPr>
          <w:i/>
          <w:sz w:val="20"/>
          <w:szCs w:val="20"/>
          <w:highlight w:val="yellow"/>
        </w:rPr>
        <w:t>сертифікації</w:t>
      </w:r>
      <w:r w:rsidR="008651D5" w:rsidRPr="00132325">
        <w:rPr>
          <w:i/>
          <w:sz w:val="20"/>
          <w:szCs w:val="20"/>
          <w:highlight w:val="yellow"/>
        </w:rPr>
        <w:t xml:space="preserve">/тощо, </w:t>
      </w:r>
      <w:r w:rsidR="005819D3" w:rsidRPr="00132325">
        <w:rPr>
          <w:i/>
          <w:sz w:val="20"/>
          <w:szCs w:val="20"/>
          <w:highlight w:val="yellow"/>
        </w:rPr>
        <w:t>що уповноважені здійснювати перевірку/експертизу/</w:t>
      </w:r>
      <w:r w:rsidR="0062468C" w:rsidRPr="00132325">
        <w:rPr>
          <w:i/>
          <w:sz w:val="20"/>
          <w:szCs w:val="20"/>
          <w:highlight w:val="yellow"/>
        </w:rPr>
        <w:t>оцінку/</w:t>
      </w:r>
      <w:r w:rsidR="005819D3" w:rsidRPr="00132325">
        <w:rPr>
          <w:i/>
          <w:sz w:val="20"/>
          <w:szCs w:val="20"/>
          <w:highlight w:val="yellow"/>
        </w:rPr>
        <w:t>сертифікацію</w:t>
      </w:r>
      <w:r w:rsidR="008651D5" w:rsidRPr="00132325">
        <w:rPr>
          <w:i/>
          <w:sz w:val="20"/>
          <w:szCs w:val="20"/>
          <w:highlight w:val="yellow"/>
        </w:rPr>
        <w:t>/тощо,</w:t>
      </w:r>
      <w:r w:rsidR="005819D3" w:rsidRPr="00132325">
        <w:rPr>
          <w:i/>
          <w:sz w:val="20"/>
          <w:szCs w:val="20"/>
          <w:highlight w:val="yellow"/>
        </w:rPr>
        <w:t xml:space="preserve"> </w:t>
      </w:r>
      <w:r w:rsidR="008651D5" w:rsidRPr="00132325">
        <w:rPr>
          <w:i/>
          <w:sz w:val="20"/>
          <w:szCs w:val="20"/>
          <w:highlight w:val="yellow"/>
        </w:rPr>
        <w:t>згідно з чинним законодавством.</w:t>
      </w:r>
      <w:bookmarkStart w:id="0" w:name="_GoBack"/>
      <w:bookmarkEnd w:id="0"/>
      <w:r w:rsidR="008651D5" w:rsidRPr="00F05717">
        <w:rPr>
          <w:i/>
          <w:sz w:val="20"/>
          <w:szCs w:val="20"/>
        </w:rPr>
        <w:t xml:space="preserve"> 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1</w:t>
      </w:r>
      <w:r w:rsidRPr="00F05717">
        <w:rPr>
          <w:i/>
          <w:sz w:val="20"/>
          <w:szCs w:val="20"/>
        </w:rPr>
        <w:t>-</w:t>
      </w:r>
      <w:r w:rsidRPr="00F05717">
        <w:rPr>
          <w:i/>
          <w:sz w:val="20"/>
          <w:szCs w:val="20"/>
        </w:rPr>
        <w:tab/>
        <w:t>Зазначається повна назва (скорочення дозволяються тільки для зазначення форм власності, наприклад: ТОВ, АО, ПАО, ПАТ….)</w:t>
      </w:r>
      <w:r w:rsidR="009938EF" w:rsidRPr="00F05717">
        <w:rPr>
          <w:i/>
          <w:sz w:val="20"/>
          <w:szCs w:val="20"/>
        </w:rPr>
        <w:t>.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iCs/>
          <w:color w:val="7F7F7F" w:themeColor="text1" w:themeTint="80"/>
          <w:sz w:val="20"/>
        </w:rPr>
      </w:pPr>
      <w:r w:rsidRPr="00F05717">
        <w:rPr>
          <w:iCs/>
          <w:sz w:val="20"/>
          <w:vertAlign w:val="superscript"/>
        </w:rPr>
        <w:t>2</w:t>
      </w:r>
      <w:r w:rsidRPr="00F05717">
        <w:rPr>
          <w:i/>
          <w:iCs/>
          <w:sz w:val="20"/>
        </w:rPr>
        <w:t>-</w:t>
      </w:r>
      <w:r w:rsidRPr="00F05717">
        <w:rPr>
          <w:i/>
          <w:iCs/>
          <w:sz w:val="20"/>
        </w:rPr>
        <w:tab/>
        <w:t xml:space="preserve">Номер позиції повинен відповідати номеру позиції товару (предмету закупівлі), зазначеного у Додатку 1 до тендерної документації. 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iCs/>
          <w:sz w:val="20"/>
          <w:szCs w:val="20"/>
        </w:rPr>
      </w:pPr>
      <w:r w:rsidRPr="00F05717">
        <w:rPr>
          <w:iCs/>
          <w:sz w:val="20"/>
          <w:vertAlign w:val="superscript"/>
        </w:rPr>
        <w:t>3</w:t>
      </w:r>
      <w:r w:rsidRPr="00F05717">
        <w:rPr>
          <w:i/>
          <w:iCs/>
          <w:sz w:val="20"/>
        </w:rPr>
        <w:t>-</w:t>
      </w:r>
      <w:r w:rsidRPr="00F05717">
        <w:rPr>
          <w:i/>
          <w:iCs/>
          <w:sz w:val="20"/>
        </w:rPr>
        <w:tab/>
      </w:r>
      <w:r w:rsidRPr="00F05717">
        <w:rPr>
          <w:i/>
          <w:iCs/>
          <w:sz w:val="20"/>
          <w:szCs w:val="20"/>
        </w:rPr>
        <w:t>Модел</w:t>
      </w:r>
      <w:r w:rsidR="00700ABA">
        <w:rPr>
          <w:i/>
          <w:iCs/>
          <w:sz w:val="20"/>
          <w:szCs w:val="20"/>
        </w:rPr>
        <w:t>і</w:t>
      </w:r>
      <w:r w:rsidRPr="00F05717">
        <w:rPr>
          <w:i/>
          <w:iCs/>
          <w:sz w:val="20"/>
          <w:szCs w:val="20"/>
        </w:rPr>
        <w:t xml:space="preserve"> зазначити у відповідності до модел</w:t>
      </w:r>
      <w:r w:rsidR="00700ABA">
        <w:rPr>
          <w:i/>
          <w:iCs/>
          <w:sz w:val="20"/>
          <w:szCs w:val="20"/>
        </w:rPr>
        <w:t>ей</w:t>
      </w:r>
      <w:r w:rsidRPr="00F05717">
        <w:rPr>
          <w:i/>
          <w:iCs/>
          <w:sz w:val="20"/>
          <w:szCs w:val="20"/>
        </w:rPr>
        <w:t>, що будуть зазначені у сертифікатах</w:t>
      </w:r>
      <w:r w:rsidRPr="00F05717">
        <w:rPr>
          <w:i/>
          <w:sz w:val="20"/>
          <w:szCs w:val="20"/>
        </w:rPr>
        <w:t xml:space="preserve"> та/або </w:t>
      </w:r>
      <w:r w:rsidRPr="00F05717">
        <w:rPr>
          <w:i/>
          <w:iCs/>
          <w:sz w:val="20"/>
          <w:szCs w:val="20"/>
        </w:rPr>
        <w:t xml:space="preserve">супровідній документації підприємства-виробника, що буде надано при поставці до відповідної позиції товару. 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4</w:t>
      </w:r>
      <w:r w:rsidRPr="00F05717">
        <w:rPr>
          <w:i/>
          <w:sz w:val="20"/>
          <w:szCs w:val="20"/>
        </w:rPr>
        <w:t>- </w:t>
      </w:r>
      <w:r w:rsidRPr="00F05717">
        <w:rPr>
          <w:i/>
          <w:sz w:val="20"/>
          <w:szCs w:val="20"/>
        </w:rPr>
        <w:tab/>
        <w:t xml:space="preserve">Зазначається повна юридична назва підприємства, яке виробляє товар. Зазначена назва Підприємства-виробника повинна забезпечити можливість чіткої відносності (відповідності) запропонованого товару до відповідних сертифікатів та/або </w:t>
      </w:r>
      <w:r w:rsidRPr="00F05717">
        <w:rPr>
          <w:i/>
          <w:iCs/>
          <w:sz w:val="20"/>
          <w:szCs w:val="20"/>
        </w:rPr>
        <w:t>супровідної документації підприємства-виробника</w:t>
      </w:r>
      <w:r w:rsidRPr="00F05717">
        <w:rPr>
          <w:i/>
          <w:color w:val="000000" w:themeColor="text1"/>
          <w:sz w:val="20"/>
          <w:szCs w:val="20"/>
        </w:rPr>
        <w:t>.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5</w:t>
      </w:r>
      <w:r w:rsidRPr="00F05717">
        <w:rPr>
          <w:i/>
          <w:sz w:val="20"/>
          <w:szCs w:val="20"/>
        </w:rPr>
        <w:t>-</w:t>
      </w:r>
      <w:r w:rsidRPr="00F05717">
        <w:rPr>
          <w:i/>
          <w:sz w:val="20"/>
          <w:szCs w:val="20"/>
        </w:rPr>
        <w:tab/>
        <w:t xml:space="preserve">В одній клітинці дозволяється вказати назву тільки одного підприємства. </w:t>
      </w:r>
    </w:p>
    <w:p w:rsidR="00CA05A3" w:rsidRPr="00F05717" w:rsidRDefault="00CA05A3" w:rsidP="00CA05A3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color w:val="7F7F7F" w:themeColor="text1" w:themeTint="80"/>
          <w:sz w:val="20"/>
          <w:szCs w:val="20"/>
        </w:rPr>
      </w:pPr>
      <w:r w:rsidRPr="00F05717">
        <w:rPr>
          <w:sz w:val="20"/>
          <w:szCs w:val="20"/>
          <w:vertAlign w:val="superscript"/>
          <w:lang w:val="ru-RU"/>
        </w:rPr>
        <w:t>6</w:t>
      </w:r>
      <w:r w:rsidRPr="00F05717">
        <w:rPr>
          <w:i/>
          <w:sz w:val="20"/>
          <w:szCs w:val="20"/>
        </w:rPr>
        <w:t>-</w:t>
      </w:r>
      <w:r w:rsidRPr="00F05717">
        <w:rPr>
          <w:i/>
          <w:sz w:val="20"/>
          <w:szCs w:val="20"/>
        </w:rPr>
        <w:tab/>
        <w:t>В одній клітинці дозволяється вказати назву тільки однієї країни</w:t>
      </w:r>
      <w:r w:rsidRPr="00F05717">
        <w:rPr>
          <w:i/>
          <w:color w:val="7F7F7F" w:themeColor="text1" w:themeTint="80"/>
          <w:sz w:val="20"/>
          <w:szCs w:val="20"/>
        </w:rPr>
        <w:t>.</w:t>
      </w:r>
    </w:p>
    <w:p w:rsidR="00581C57" w:rsidRPr="00581C57" w:rsidRDefault="00CA05A3" w:rsidP="00581C57">
      <w:pPr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color w:val="000000" w:themeColor="text1"/>
          <w:sz w:val="20"/>
          <w:szCs w:val="20"/>
          <w:vertAlign w:val="superscript"/>
        </w:rPr>
        <w:t>7</w:t>
      </w:r>
      <w:r w:rsidRPr="00F05717">
        <w:rPr>
          <w:i/>
          <w:color w:val="000000" w:themeColor="text1"/>
          <w:sz w:val="20"/>
          <w:szCs w:val="20"/>
        </w:rPr>
        <w:t>-</w:t>
      </w:r>
      <w:r w:rsidRPr="00F05717">
        <w:rPr>
          <w:i/>
          <w:color w:val="000000" w:themeColor="text1"/>
          <w:sz w:val="20"/>
          <w:szCs w:val="20"/>
        </w:rPr>
        <w:tab/>
      </w:r>
      <w:r w:rsidRPr="00F05717">
        <w:rPr>
          <w:i/>
          <w:sz w:val="20"/>
          <w:szCs w:val="20"/>
        </w:rPr>
        <w:t>Учасник у складі тендерної пропозиції не повинен пропонувати товари та/або їх компоненти походження/виробництва</w:t>
      </w:r>
      <w:r w:rsidR="00581C57">
        <w:rPr>
          <w:i/>
          <w:sz w:val="20"/>
          <w:szCs w:val="20"/>
        </w:rPr>
        <w:t xml:space="preserve"> </w:t>
      </w:r>
      <w:r w:rsidR="00581C57" w:rsidRPr="00581C57">
        <w:rPr>
          <w:i/>
          <w:sz w:val="20"/>
          <w:szCs w:val="20"/>
        </w:rPr>
        <w:t xml:space="preserve">юридичних осіб - резидентів Російської Федерації/Республіки Білорусь державної форми власності, юридичних осіб, створених та/або зареєстрованих відповідно до законодавства Російської Федерації/Республіки Білорусь, та юридичних осіб, кінцевими </w:t>
      </w:r>
      <w:proofErr w:type="spellStart"/>
      <w:r w:rsidR="00581C57" w:rsidRPr="00581C57">
        <w:rPr>
          <w:i/>
          <w:sz w:val="20"/>
          <w:szCs w:val="20"/>
        </w:rPr>
        <w:t>бенефіціарними</w:t>
      </w:r>
      <w:proofErr w:type="spellEnd"/>
      <w:r w:rsidR="00581C57" w:rsidRPr="00581C57">
        <w:rPr>
          <w:i/>
          <w:sz w:val="20"/>
          <w:szCs w:val="20"/>
        </w:rPr>
        <w:t xml:space="preserve"> власниками (власниками) яких є резиденти Російської Федерації/Республіки Білорусь, та/або фізичних осіб (фізичних осіб -підприємців) - резидентів Російської Федерації/Республіки Білорусь, </w:t>
      </w:r>
      <w:r w:rsidR="00581C57">
        <w:rPr>
          <w:i/>
          <w:sz w:val="20"/>
          <w:szCs w:val="20"/>
        </w:rPr>
        <w:t>та/або</w:t>
      </w:r>
      <w:r w:rsidR="00581C57" w:rsidRPr="00581C57">
        <w:rPr>
          <w:i/>
          <w:sz w:val="20"/>
          <w:szCs w:val="20"/>
        </w:rPr>
        <w:t xml:space="preserve"> інших суб’єктів господарювання, що здійснюють продаж товарів, робіт і послуг походженням з Російської Федерації/Республіки Білорусь, за винятком товарів, робіт і послуг, необхідних для ремонту та обслуговування товарів, придбаних до набрання чинності постанови КМУ № 1178.</w:t>
      </w:r>
    </w:p>
    <w:p w:rsidR="00CA05A3" w:rsidRPr="00F05717" w:rsidRDefault="00CA05A3" w:rsidP="00CA05A3">
      <w:pPr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8</w:t>
      </w:r>
      <w:r w:rsidRPr="00F05717">
        <w:rPr>
          <w:sz w:val="20"/>
          <w:szCs w:val="20"/>
        </w:rPr>
        <w:t>-</w:t>
      </w:r>
      <w:r w:rsidRPr="00F05717">
        <w:rPr>
          <w:i/>
          <w:sz w:val="20"/>
          <w:szCs w:val="20"/>
        </w:rPr>
        <w:tab/>
        <w:t>Під Виробником слід розуміти підприємство-виробник або об’єднання підприємств під одною юридичною особою (корпорація або група, або аналогічне об’єднання)</w:t>
      </w:r>
      <w:r w:rsidR="007900D2" w:rsidRPr="00F05717">
        <w:rPr>
          <w:i/>
          <w:sz w:val="20"/>
          <w:szCs w:val="20"/>
        </w:rPr>
        <w:t xml:space="preserve"> до структури власності якого входить підприємство-виробник</w:t>
      </w:r>
      <w:r w:rsidRPr="00F05717">
        <w:rPr>
          <w:i/>
          <w:sz w:val="20"/>
          <w:szCs w:val="20"/>
        </w:rPr>
        <w:t xml:space="preserve">. У випадку, якщо підприємство-виробник є Виробником, зазначається назва, ідентична з найменуванням у клітинці «Підприємство-виробник». </w:t>
      </w:r>
    </w:p>
    <w:p w:rsidR="002B6CA3" w:rsidRPr="00F05717" w:rsidRDefault="002B6CA3" w:rsidP="00CA05A3">
      <w:pPr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lastRenderedPageBreak/>
        <w:t>9</w:t>
      </w:r>
      <w:r w:rsidRPr="00F05717">
        <w:rPr>
          <w:i/>
          <w:sz w:val="20"/>
          <w:szCs w:val="20"/>
        </w:rPr>
        <w:t>-</w:t>
      </w:r>
      <w:r w:rsidRPr="00F05717">
        <w:rPr>
          <w:i/>
          <w:sz w:val="20"/>
          <w:szCs w:val="20"/>
        </w:rPr>
        <w:tab/>
      </w:r>
      <w:r w:rsidR="00FF08C7" w:rsidRPr="00F05717">
        <w:rPr>
          <w:i/>
          <w:sz w:val="20"/>
          <w:szCs w:val="20"/>
          <w:bdr w:val="single" w:sz="4" w:space="0" w:color="auto"/>
        </w:rPr>
        <w:t>А</w:t>
      </w:r>
      <w:r w:rsidR="00FF08C7" w:rsidRPr="00F05717">
        <w:rPr>
          <w:i/>
          <w:sz w:val="20"/>
          <w:szCs w:val="20"/>
        </w:rPr>
        <w:t xml:space="preserve"> : з</w:t>
      </w:r>
      <w:r w:rsidRPr="00F05717">
        <w:rPr>
          <w:i/>
          <w:sz w:val="20"/>
          <w:szCs w:val="20"/>
        </w:rPr>
        <w:t>азначається</w:t>
      </w:r>
      <w:r w:rsidR="00FF08C7" w:rsidRPr="00F05717">
        <w:rPr>
          <w:i/>
          <w:sz w:val="20"/>
          <w:szCs w:val="20"/>
        </w:rPr>
        <w:t xml:space="preserve"> гарантійний строк, який починається з дати введення Товару в експлуатацію (за умови, що Додатком 1 до тендерної документації визначені вимоги до такого гарантійного строку; у противному випадку дані у колонці 5 Таблиці 1 не зазначаються).  </w:t>
      </w:r>
    </w:p>
    <w:p w:rsidR="002B6CA3" w:rsidRPr="00F05717" w:rsidRDefault="002B6CA3" w:rsidP="00CA05A3">
      <w:pPr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10</w:t>
      </w:r>
      <w:r w:rsidRPr="00F05717">
        <w:rPr>
          <w:i/>
          <w:sz w:val="20"/>
          <w:szCs w:val="20"/>
        </w:rPr>
        <w:t>-</w:t>
      </w:r>
      <w:r w:rsidRPr="00F05717">
        <w:rPr>
          <w:i/>
          <w:sz w:val="20"/>
          <w:szCs w:val="20"/>
        </w:rPr>
        <w:tab/>
      </w:r>
      <w:r w:rsidR="00FF08C7" w:rsidRPr="00F05717">
        <w:rPr>
          <w:i/>
          <w:sz w:val="20"/>
          <w:szCs w:val="20"/>
          <w:bdr w:val="single" w:sz="4" w:space="0" w:color="auto"/>
        </w:rPr>
        <w:t>Б</w:t>
      </w:r>
      <w:r w:rsidR="00FF08C7" w:rsidRPr="00F05717">
        <w:rPr>
          <w:i/>
          <w:sz w:val="20"/>
          <w:szCs w:val="20"/>
        </w:rPr>
        <w:t xml:space="preserve"> : зазначається гарантійний строк, який починається з дати</w:t>
      </w:r>
      <w:r w:rsidR="00FF08C7" w:rsidRPr="00F05717">
        <w:t xml:space="preserve"> </w:t>
      </w:r>
      <w:r w:rsidR="00FF08C7" w:rsidRPr="00F05717">
        <w:rPr>
          <w:i/>
          <w:sz w:val="20"/>
          <w:szCs w:val="20"/>
        </w:rPr>
        <w:t>приймання Товару Покупцем по кількості та якості.</w:t>
      </w:r>
    </w:p>
    <w:p w:rsidR="002B6CA3" w:rsidRPr="00F05717" w:rsidRDefault="002B6CA3" w:rsidP="00CA05A3">
      <w:pPr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11</w:t>
      </w:r>
      <w:r w:rsidRPr="00F05717">
        <w:rPr>
          <w:i/>
          <w:sz w:val="20"/>
          <w:szCs w:val="20"/>
        </w:rPr>
        <w:t>-</w:t>
      </w:r>
      <w:r w:rsidRPr="00F05717">
        <w:rPr>
          <w:i/>
          <w:sz w:val="20"/>
          <w:szCs w:val="20"/>
        </w:rPr>
        <w:tab/>
      </w:r>
      <w:r w:rsidR="00FF08C7" w:rsidRPr="00F05717">
        <w:rPr>
          <w:i/>
          <w:sz w:val="20"/>
          <w:szCs w:val="20"/>
        </w:rPr>
        <w:t xml:space="preserve">Якщо зазначаються гарантійні строки </w:t>
      </w:r>
      <w:r w:rsidR="00FF08C7" w:rsidRPr="00F05717">
        <w:rPr>
          <w:i/>
          <w:sz w:val="20"/>
          <w:szCs w:val="20"/>
          <w:bdr w:val="single" w:sz="4" w:space="0" w:color="auto"/>
        </w:rPr>
        <w:t>А</w:t>
      </w:r>
      <w:r w:rsidR="00FF08C7" w:rsidRPr="00F05717">
        <w:rPr>
          <w:i/>
          <w:sz w:val="20"/>
          <w:szCs w:val="20"/>
        </w:rPr>
        <w:t xml:space="preserve"> і </w:t>
      </w:r>
      <w:r w:rsidR="00FF08C7" w:rsidRPr="00F05717">
        <w:rPr>
          <w:i/>
          <w:sz w:val="20"/>
          <w:szCs w:val="20"/>
          <w:bdr w:val="single" w:sz="4" w:space="0" w:color="auto"/>
        </w:rPr>
        <w:t>Б</w:t>
      </w:r>
      <w:r w:rsidR="00FF08C7" w:rsidRPr="00F05717">
        <w:rPr>
          <w:i/>
          <w:sz w:val="20"/>
          <w:szCs w:val="20"/>
        </w:rPr>
        <w:t xml:space="preserve"> , то визначальним гарантійним строком є той, що спливе раніше.</w:t>
      </w:r>
    </w:p>
    <w:p w:rsidR="00CA05A3" w:rsidRPr="00F05717" w:rsidRDefault="002B6CA3" w:rsidP="00CA05A3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12</w:t>
      </w:r>
      <w:r w:rsidR="00CA05A3" w:rsidRPr="00F05717">
        <w:rPr>
          <w:i/>
          <w:sz w:val="20"/>
          <w:szCs w:val="20"/>
        </w:rPr>
        <w:t>-</w:t>
      </w:r>
      <w:r w:rsidR="00CA05A3" w:rsidRPr="00F05717">
        <w:rPr>
          <w:i/>
          <w:sz w:val="20"/>
          <w:szCs w:val="20"/>
        </w:rPr>
        <w:tab/>
        <w:t>Зазначається ідентифікатор закупівлі.</w:t>
      </w:r>
    </w:p>
    <w:p w:rsidR="00BA4889" w:rsidRPr="00F05717" w:rsidRDefault="00BA4889" w:rsidP="00BA4889">
      <w:pPr>
        <w:shd w:val="clear" w:color="auto" w:fill="FFFFFF"/>
        <w:spacing w:line="360" w:lineRule="auto"/>
        <w:ind w:left="284" w:right="1" w:hanging="284"/>
        <w:contextualSpacing/>
        <w:jc w:val="both"/>
        <w:rPr>
          <w:i/>
          <w:color w:val="000000"/>
          <w:sz w:val="20"/>
          <w:szCs w:val="20"/>
          <w:bdr w:val="single" w:sz="4" w:space="0" w:color="auto"/>
        </w:rPr>
      </w:pPr>
      <w:r w:rsidRPr="00F05717">
        <w:rPr>
          <w:color w:val="000000"/>
          <w:sz w:val="20"/>
          <w:szCs w:val="20"/>
          <w:vertAlign w:val="superscript"/>
          <w:lang w:val="ru-RU"/>
        </w:rPr>
        <w:t>1</w:t>
      </w:r>
      <w:r w:rsidR="002B6CA3" w:rsidRPr="00F05717">
        <w:rPr>
          <w:color w:val="000000"/>
          <w:sz w:val="20"/>
          <w:szCs w:val="20"/>
          <w:vertAlign w:val="superscript"/>
          <w:lang w:val="ru-RU"/>
        </w:rPr>
        <w:t>3</w:t>
      </w:r>
      <w:r w:rsidRPr="00F05717">
        <w:rPr>
          <w:i/>
          <w:color w:val="000000"/>
          <w:sz w:val="20"/>
          <w:szCs w:val="20"/>
        </w:rPr>
        <w:t>- </w:t>
      </w:r>
      <w:r w:rsidRPr="00F05717">
        <w:rPr>
          <w:i/>
          <w:color w:val="000000"/>
          <w:sz w:val="20"/>
          <w:szCs w:val="20"/>
        </w:rPr>
        <w:tab/>
        <w:t xml:space="preserve">Щонайменше один з запропонованих пунктів </w:t>
      </w:r>
      <w:r w:rsidRPr="00F05717">
        <w:rPr>
          <w:i/>
          <w:color w:val="000000"/>
          <w:sz w:val="20"/>
          <w:szCs w:val="20"/>
          <w:bdr w:val="single" w:sz="4" w:space="0" w:color="auto"/>
        </w:rPr>
        <w:t xml:space="preserve">    </w:t>
      </w:r>
      <w:r w:rsidRPr="00F05717">
        <w:rPr>
          <w:i/>
          <w:color w:val="000000"/>
          <w:sz w:val="20"/>
          <w:szCs w:val="20"/>
        </w:rPr>
        <w:t xml:space="preserve"> повинен бути обов’язково обраний учасником та позначений/-і як </w:t>
      </w:r>
      <w:r w:rsidRPr="00F05717">
        <w:rPr>
          <w:i/>
          <w:color w:val="000000"/>
          <w:sz w:val="20"/>
          <w:szCs w:val="20"/>
          <w:bdr w:val="single" w:sz="4" w:space="0" w:color="auto"/>
        </w:rPr>
        <w:t xml:space="preserve"> </w:t>
      </w:r>
      <w:r w:rsidRPr="00F05717">
        <w:rPr>
          <w:i/>
          <w:color w:val="000000"/>
          <w:sz w:val="20"/>
          <w:szCs w:val="20"/>
          <w:bdr w:val="single" w:sz="4" w:space="0" w:color="auto"/>
        </w:rPr>
        <w:sym w:font="Wingdings" w:char="F0FC"/>
      </w:r>
      <w:r w:rsidRPr="00F05717">
        <w:rPr>
          <w:i/>
          <w:color w:val="000000"/>
          <w:sz w:val="20"/>
          <w:szCs w:val="20"/>
          <w:bdr w:val="single" w:sz="4" w:space="0" w:color="auto"/>
        </w:rPr>
        <w:t xml:space="preserve"> </w:t>
      </w:r>
    </w:p>
    <w:p w:rsidR="005C7BBB" w:rsidRPr="00F05717" w:rsidRDefault="005C7BBB" w:rsidP="005C7BBB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1</w:t>
      </w:r>
      <w:r w:rsidR="002B6CA3" w:rsidRPr="00F05717">
        <w:rPr>
          <w:sz w:val="20"/>
          <w:szCs w:val="20"/>
          <w:vertAlign w:val="superscript"/>
        </w:rPr>
        <w:t>4</w:t>
      </w:r>
      <w:r w:rsidRPr="00F05717">
        <w:rPr>
          <w:i/>
          <w:sz w:val="20"/>
          <w:szCs w:val="20"/>
        </w:rPr>
        <w:t>-</w:t>
      </w:r>
      <w:r w:rsidRPr="00F05717">
        <w:rPr>
          <w:sz w:val="20"/>
          <w:szCs w:val="20"/>
          <w:lang w:val="en-US"/>
        </w:rPr>
        <w:t> </w:t>
      </w:r>
      <w:r w:rsidRPr="00F05717">
        <w:rPr>
          <w:sz w:val="20"/>
          <w:szCs w:val="20"/>
        </w:rPr>
        <w:tab/>
      </w:r>
      <w:r w:rsidRPr="00F05717">
        <w:rPr>
          <w:i/>
          <w:sz w:val="20"/>
          <w:szCs w:val="20"/>
        </w:rPr>
        <w:t xml:space="preserve">Учасник повинен надати по усім позиціям запропонованих Товарів інформацію </w:t>
      </w:r>
      <w:r w:rsidR="002466A6" w:rsidRPr="00F05717">
        <w:rPr>
          <w:i/>
          <w:sz w:val="20"/>
          <w:szCs w:val="20"/>
        </w:rPr>
        <w:t xml:space="preserve">про </w:t>
      </w:r>
      <w:r w:rsidRPr="00F05717">
        <w:rPr>
          <w:i/>
          <w:sz w:val="20"/>
          <w:szCs w:val="20"/>
        </w:rPr>
        <w:t>організацію</w:t>
      </w:r>
      <w:r w:rsidR="002466A6" w:rsidRPr="00F05717">
        <w:rPr>
          <w:i/>
          <w:sz w:val="20"/>
          <w:szCs w:val="20"/>
        </w:rPr>
        <w:t>(-ї)</w:t>
      </w:r>
      <w:r w:rsidRPr="00F05717">
        <w:rPr>
          <w:i/>
          <w:sz w:val="20"/>
          <w:szCs w:val="20"/>
        </w:rPr>
        <w:t>, що буде</w:t>
      </w:r>
      <w:r w:rsidR="002466A6" w:rsidRPr="00F05717">
        <w:rPr>
          <w:i/>
          <w:sz w:val="20"/>
          <w:szCs w:val="20"/>
        </w:rPr>
        <w:t>(-</w:t>
      </w:r>
      <w:proofErr w:type="spellStart"/>
      <w:r w:rsidR="002466A6" w:rsidRPr="00F05717">
        <w:rPr>
          <w:i/>
          <w:sz w:val="20"/>
          <w:szCs w:val="20"/>
        </w:rPr>
        <w:t>уть</w:t>
      </w:r>
      <w:proofErr w:type="spellEnd"/>
      <w:r w:rsidR="002466A6" w:rsidRPr="00F05717">
        <w:rPr>
          <w:i/>
          <w:sz w:val="20"/>
          <w:szCs w:val="20"/>
        </w:rPr>
        <w:t xml:space="preserve">) </w:t>
      </w:r>
      <w:r w:rsidRPr="00F05717">
        <w:rPr>
          <w:i/>
          <w:sz w:val="20"/>
          <w:szCs w:val="20"/>
        </w:rPr>
        <w:t>здійснювати гарантійне та післягарантійне обслуговування.</w:t>
      </w:r>
    </w:p>
    <w:p w:rsidR="004C5695" w:rsidRPr="00055CA7" w:rsidRDefault="00CA05A3" w:rsidP="00055CA7">
      <w:pPr>
        <w:widowControl w:val="0"/>
        <w:autoSpaceDE w:val="0"/>
        <w:autoSpaceDN w:val="0"/>
        <w:adjustRightInd w:val="0"/>
        <w:spacing w:after="120"/>
        <w:ind w:left="284" w:hanging="284"/>
        <w:jc w:val="both"/>
        <w:rPr>
          <w:i/>
          <w:sz w:val="20"/>
          <w:szCs w:val="20"/>
        </w:rPr>
      </w:pPr>
      <w:r w:rsidRPr="00F05717">
        <w:rPr>
          <w:sz w:val="20"/>
          <w:szCs w:val="20"/>
          <w:vertAlign w:val="superscript"/>
        </w:rPr>
        <w:t>1</w:t>
      </w:r>
      <w:r w:rsidR="002B6CA3" w:rsidRPr="00F05717">
        <w:rPr>
          <w:sz w:val="20"/>
          <w:szCs w:val="20"/>
          <w:vertAlign w:val="superscript"/>
          <w:lang w:val="ru-RU"/>
        </w:rPr>
        <w:t>5</w:t>
      </w:r>
      <w:r w:rsidRPr="00F05717">
        <w:rPr>
          <w:i/>
          <w:sz w:val="20"/>
          <w:szCs w:val="20"/>
        </w:rPr>
        <w:t>-</w:t>
      </w:r>
      <w:r w:rsidRPr="00F05717">
        <w:rPr>
          <w:sz w:val="20"/>
          <w:szCs w:val="20"/>
          <w:lang w:val="en-US"/>
        </w:rPr>
        <w:t> </w:t>
      </w:r>
      <w:r w:rsidRPr="00F05717">
        <w:rPr>
          <w:sz w:val="20"/>
          <w:szCs w:val="20"/>
        </w:rPr>
        <w:tab/>
      </w:r>
      <w:r w:rsidRPr="00F05717">
        <w:rPr>
          <w:i/>
          <w:sz w:val="20"/>
          <w:szCs w:val="20"/>
        </w:rPr>
        <w:t>Посада, прізвище, ініціали, підпис керівника чи уповноваженої особи учасника.</w:t>
      </w:r>
    </w:p>
    <w:sectPr w:rsidR="004C5695" w:rsidRPr="00055CA7" w:rsidSect="00055CA7">
      <w:footerReference w:type="even" r:id="rId8"/>
      <w:footerReference w:type="default" r:id="rId9"/>
      <w:pgSz w:w="16838" w:h="11906" w:orient="landscape"/>
      <w:pgMar w:top="709" w:right="536" w:bottom="851" w:left="567" w:header="720" w:footer="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2890" w:rsidRDefault="00562890">
      <w:r>
        <w:separator/>
      </w:r>
    </w:p>
  </w:endnote>
  <w:endnote w:type="continuationSeparator" w:id="0">
    <w:p w:rsidR="00562890" w:rsidRDefault="00562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F91329" w:rsidRDefault="00F91329">
    <w:pPr>
      <w:pStyle w:val="a6"/>
      <w:ind w:right="360"/>
    </w:pPr>
  </w:p>
  <w:p w:rsidR="00F91329" w:rsidRDefault="00F913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2890" w:rsidRDefault="00562890">
      <w:r>
        <w:separator/>
      </w:r>
    </w:p>
  </w:footnote>
  <w:footnote w:type="continuationSeparator" w:id="0">
    <w:p w:rsidR="00562890" w:rsidRDefault="005628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0D5"/>
    <w:multiLevelType w:val="hybridMultilevel"/>
    <w:tmpl w:val="E506D692"/>
    <w:lvl w:ilvl="0" w:tplc="343679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tabs>
          <w:tab w:val="num" w:pos="872"/>
        </w:tabs>
        <w:ind w:left="8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abstractNum w:abstractNumId="1" w15:restartNumberingAfterBreak="0">
    <w:nsid w:val="07E802FB"/>
    <w:multiLevelType w:val="hybridMultilevel"/>
    <w:tmpl w:val="03EA8E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7B1E"/>
    <w:multiLevelType w:val="hybridMultilevel"/>
    <w:tmpl w:val="F8F8E24A"/>
    <w:lvl w:ilvl="0" w:tplc="85E07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1654"/>
    <w:multiLevelType w:val="hybridMultilevel"/>
    <w:tmpl w:val="163C5C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942F1"/>
    <w:multiLevelType w:val="hybridMultilevel"/>
    <w:tmpl w:val="CD82A4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1F2F2F"/>
    <w:multiLevelType w:val="hybridMultilevel"/>
    <w:tmpl w:val="B1521876"/>
    <w:lvl w:ilvl="0" w:tplc="BCD6DA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40D0F"/>
    <w:multiLevelType w:val="hybridMultilevel"/>
    <w:tmpl w:val="F9249142"/>
    <w:lvl w:ilvl="0" w:tplc="8E6429C0">
      <w:numFmt w:val="bullet"/>
      <w:suff w:val="space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8D00F9"/>
    <w:multiLevelType w:val="hybridMultilevel"/>
    <w:tmpl w:val="116CAC46"/>
    <w:lvl w:ilvl="0" w:tplc="C538949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B385A63"/>
    <w:multiLevelType w:val="hybridMultilevel"/>
    <w:tmpl w:val="C1D8ECC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336DE"/>
    <w:multiLevelType w:val="hybridMultilevel"/>
    <w:tmpl w:val="2A78B8EE"/>
    <w:lvl w:ilvl="0" w:tplc="ECF6483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F3D0D1C"/>
    <w:multiLevelType w:val="hybridMultilevel"/>
    <w:tmpl w:val="1AB84F42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226419B2"/>
    <w:multiLevelType w:val="hybridMultilevel"/>
    <w:tmpl w:val="EE90AD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16401"/>
    <w:multiLevelType w:val="hybridMultilevel"/>
    <w:tmpl w:val="79147D7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81A1B65"/>
    <w:multiLevelType w:val="hybridMultilevel"/>
    <w:tmpl w:val="726E854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88637B"/>
    <w:multiLevelType w:val="multilevel"/>
    <w:tmpl w:val="D7208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4A0FD5"/>
    <w:multiLevelType w:val="hybridMultilevel"/>
    <w:tmpl w:val="3B348948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32233709"/>
    <w:multiLevelType w:val="hybridMultilevel"/>
    <w:tmpl w:val="1200D4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F7128"/>
    <w:multiLevelType w:val="hybridMultilevel"/>
    <w:tmpl w:val="B9C437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A489F"/>
    <w:multiLevelType w:val="hybridMultilevel"/>
    <w:tmpl w:val="8182C40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C5B46"/>
    <w:multiLevelType w:val="hybridMultilevel"/>
    <w:tmpl w:val="93D86FCA"/>
    <w:lvl w:ilvl="0" w:tplc="58B823C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5D710CB"/>
    <w:multiLevelType w:val="hybridMultilevel"/>
    <w:tmpl w:val="CAC46168"/>
    <w:lvl w:ilvl="0" w:tplc="FFFFFFFF">
      <w:start w:val="4"/>
      <w:numFmt w:val="bullet"/>
      <w:lvlText w:val="-"/>
      <w:lvlJc w:val="left"/>
      <w:pPr>
        <w:tabs>
          <w:tab w:val="num" w:pos="1685"/>
        </w:tabs>
        <w:ind w:left="168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79"/>
        </w:tabs>
        <w:ind w:left="19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99"/>
        </w:tabs>
        <w:ind w:left="26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19"/>
        </w:tabs>
        <w:ind w:left="34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39"/>
        </w:tabs>
        <w:ind w:left="41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59"/>
        </w:tabs>
        <w:ind w:left="48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79"/>
        </w:tabs>
        <w:ind w:left="55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99"/>
        </w:tabs>
        <w:ind w:left="62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19"/>
        </w:tabs>
        <w:ind w:left="7019" w:hanging="360"/>
      </w:pPr>
      <w:rPr>
        <w:rFonts w:ascii="Wingdings" w:hAnsi="Wingdings" w:hint="default"/>
      </w:rPr>
    </w:lvl>
  </w:abstractNum>
  <w:abstractNum w:abstractNumId="21" w15:restartNumberingAfterBreak="0">
    <w:nsid w:val="4770486F"/>
    <w:multiLevelType w:val="hybridMultilevel"/>
    <w:tmpl w:val="F27ADD72"/>
    <w:lvl w:ilvl="0" w:tplc="FFFFFFFF">
      <w:start w:val="4"/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EE"/>
    <w:multiLevelType w:val="hybridMultilevel"/>
    <w:tmpl w:val="850220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5325D"/>
    <w:multiLevelType w:val="hybridMultilevel"/>
    <w:tmpl w:val="A62EB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1F41F0"/>
    <w:multiLevelType w:val="hybridMultilevel"/>
    <w:tmpl w:val="D180A04E"/>
    <w:lvl w:ilvl="0" w:tplc="C9905024">
      <w:start w:val="1"/>
      <w:numFmt w:val="decimal"/>
      <w:suff w:val="space"/>
      <w:lvlText w:val="7.%1."/>
      <w:lvlJc w:val="left"/>
      <w:pPr>
        <w:ind w:left="0" w:firstLine="68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76DA5"/>
    <w:multiLevelType w:val="multilevel"/>
    <w:tmpl w:val="6F6866E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06A538F"/>
    <w:multiLevelType w:val="hybridMultilevel"/>
    <w:tmpl w:val="D23E1264"/>
    <w:lvl w:ilvl="0" w:tplc="FFFFFFFF">
      <w:start w:val="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75EB7C0E"/>
    <w:multiLevelType w:val="hybridMultilevel"/>
    <w:tmpl w:val="247AD388"/>
    <w:lvl w:ilvl="0" w:tplc="C682EAC4">
      <w:start w:val="1"/>
      <w:numFmt w:val="decimal"/>
      <w:lvlText w:val="%1."/>
      <w:lvlJc w:val="left"/>
      <w:pPr>
        <w:ind w:left="786" w:hanging="360"/>
      </w:pPr>
      <w:rPr>
        <w:b w:val="0"/>
        <w:i w:val="0"/>
      </w:r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8E4139A"/>
    <w:multiLevelType w:val="hybridMultilevel"/>
    <w:tmpl w:val="63A8B034"/>
    <w:lvl w:ilvl="0" w:tplc="041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7F593C0D"/>
    <w:multiLevelType w:val="hybridMultilevel"/>
    <w:tmpl w:val="A4DAB5F8"/>
    <w:lvl w:ilvl="0" w:tplc="1B781694">
      <w:start w:val="4"/>
      <w:numFmt w:val="bullet"/>
      <w:suff w:val="space"/>
      <w:lvlText w:val="-"/>
      <w:lvlJc w:val="left"/>
      <w:pPr>
        <w:ind w:left="0" w:firstLine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1"/>
  </w:num>
  <w:num w:numId="7">
    <w:abstractNumId w:val="20"/>
  </w:num>
  <w:num w:numId="8">
    <w:abstractNumId w:val="19"/>
  </w:num>
  <w:num w:numId="9">
    <w:abstractNumId w:val="26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10"/>
  </w:num>
  <w:num w:numId="15">
    <w:abstractNumId w:val="5"/>
  </w:num>
  <w:num w:numId="16">
    <w:abstractNumId w:val="3"/>
  </w:num>
  <w:num w:numId="17">
    <w:abstractNumId w:val="25"/>
  </w:num>
  <w:num w:numId="18">
    <w:abstractNumId w:val="11"/>
  </w:num>
  <w:num w:numId="19">
    <w:abstractNumId w:val="24"/>
  </w:num>
  <w:num w:numId="20">
    <w:abstractNumId w:val="29"/>
  </w:num>
  <w:num w:numId="21">
    <w:abstractNumId w:val="6"/>
  </w:num>
  <w:num w:numId="22">
    <w:abstractNumId w:val="23"/>
  </w:num>
  <w:num w:numId="23">
    <w:abstractNumId w:val="18"/>
  </w:num>
  <w:num w:numId="24">
    <w:abstractNumId w:val="22"/>
  </w:num>
  <w:num w:numId="25">
    <w:abstractNumId w:val="1"/>
  </w:num>
  <w:num w:numId="26">
    <w:abstractNumId w:val="8"/>
  </w:num>
  <w:num w:numId="27">
    <w:abstractNumId w:val="13"/>
  </w:num>
  <w:num w:numId="28">
    <w:abstractNumId w:val="28"/>
  </w:num>
  <w:num w:numId="29">
    <w:abstractNumId w:val="7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 w:numId="32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0NDAxNDGxNDJV0lEKTi0uzszPAykwNK4FAJRPmA0tAAAA"/>
  </w:docVars>
  <w:rsids>
    <w:rsidRoot w:val="00546C51"/>
    <w:rsid w:val="00000551"/>
    <w:rsid w:val="00000C8E"/>
    <w:rsid w:val="00003EE6"/>
    <w:rsid w:val="000050C9"/>
    <w:rsid w:val="00005E8F"/>
    <w:rsid w:val="000074D0"/>
    <w:rsid w:val="0000757C"/>
    <w:rsid w:val="00011242"/>
    <w:rsid w:val="00012060"/>
    <w:rsid w:val="00012388"/>
    <w:rsid w:val="00012C8B"/>
    <w:rsid w:val="00012D37"/>
    <w:rsid w:val="00014B19"/>
    <w:rsid w:val="00014FBF"/>
    <w:rsid w:val="00016FCF"/>
    <w:rsid w:val="0002007A"/>
    <w:rsid w:val="000200DE"/>
    <w:rsid w:val="00020661"/>
    <w:rsid w:val="0002170A"/>
    <w:rsid w:val="00021FA9"/>
    <w:rsid w:val="00022377"/>
    <w:rsid w:val="000235FA"/>
    <w:rsid w:val="00024807"/>
    <w:rsid w:val="000249DA"/>
    <w:rsid w:val="00024AA0"/>
    <w:rsid w:val="000259FA"/>
    <w:rsid w:val="00026208"/>
    <w:rsid w:val="00027DBC"/>
    <w:rsid w:val="00030741"/>
    <w:rsid w:val="00031761"/>
    <w:rsid w:val="00032544"/>
    <w:rsid w:val="000325EB"/>
    <w:rsid w:val="000327D0"/>
    <w:rsid w:val="000348AF"/>
    <w:rsid w:val="0003500A"/>
    <w:rsid w:val="00035D54"/>
    <w:rsid w:val="00035F3A"/>
    <w:rsid w:val="00036E46"/>
    <w:rsid w:val="00037341"/>
    <w:rsid w:val="000373C9"/>
    <w:rsid w:val="00037882"/>
    <w:rsid w:val="00037A85"/>
    <w:rsid w:val="00040415"/>
    <w:rsid w:val="0004102B"/>
    <w:rsid w:val="00043805"/>
    <w:rsid w:val="0004541D"/>
    <w:rsid w:val="00045423"/>
    <w:rsid w:val="00046EB0"/>
    <w:rsid w:val="0004719E"/>
    <w:rsid w:val="000472ED"/>
    <w:rsid w:val="00047B5A"/>
    <w:rsid w:val="00050CFE"/>
    <w:rsid w:val="00051407"/>
    <w:rsid w:val="000518B9"/>
    <w:rsid w:val="00052137"/>
    <w:rsid w:val="00055CA7"/>
    <w:rsid w:val="00055D6D"/>
    <w:rsid w:val="00055E76"/>
    <w:rsid w:val="00060FE9"/>
    <w:rsid w:val="000614C9"/>
    <w:rsid w:val="00064B62"/>
    <w:rsid w:val="00064C0E"/>
    <w:rsid w:val="00065736"/>
    <w:rsid w:val="00066089"/>
    <w:rsid w:val="00067545"/>
    <w:rsid w:val="0007144D"/>
    <w:rsid w:val="0007154D"/>
    <w:rsid w:val="00072295"/>
    <w:rsid w:val="000722D8"/>
    <w:rsid w:val="0007273D"/>
    <w:rsid w:val="000733AC"/>
    <w:rsid w:val="00073A3B"/>
    <w:rsid w:val="00075473"/>
    <w:rsid w:val="000756F8"/>
    <w:rsid w:val="0007643F"/>
    <w:rsid w:val="000823AB"/>
    <w:rsid w:val="0008439E"/>
    <w:rsid w:val="00085291"/>
    <w:rsid w:val="000865A3"/>
    <w:rsid w:val="00086AD6"/>
    <w:rsid w:val="00087821"/>
    <w:rsid w:val="00090C90"/>
    <w:rsid w:val="000963ED"/>
    <w:rsid w:val="000A130D"/>
    <w:rsid w:val="000A1C7D"/>
    <w:rsid w:val="000A1F36"/>
    <w:rsid w:val="000A2147"/>
    <w:rsid w:val="000A2A8A"/>
    <w:rsid w:val="000A2FAB"/>
    <w:rsid w:val="000A3E4E"/>
    <w:rsid w:val="000A5F70"/>
    <w:rsid w:val="000A6676"/>
    <w:rsid w:val="000A6829"/>
    <w:rsid w:val="000A6C88"/>
    <w:rsid w:val="000A717D"/>
    <w:rsid w:val="000A7BCD"/>
    <w:rsid w:val="000A7D85"/>
    <w:rsid w:val="000A7F9B"/>
    <w:rsid w:val="000B0D8E"/>
    <w:rsid w:val="000B183E"/>
    <w:rsid w:val="000B18D5"/>
    <w:rsid w:val="000B195B"/>
    <w:rsid w:val="000B4167"/>
    <w:rsid w:val="000B4615"/>
    <w:rsid w:val="000B514D"/>
    <w:rsid w:val="000B5D11"/>
    <w:rsid w:val="000B5F2D"/>
    <w:rsid w:val="000C1BF7"/>
    <w:rsid w:val="000C2939"/>
    <w:rsid w:val="000C3999"/>
    <w:rsid w:val="000C561B"/>
    <w:rsid w:val="000C5D8C"/>
    <w:rsid w:val="000D0B11"/>
    <w:rsid w:val="000D1432"/>
    <w:rsid w:val="000D1F9E"/>
    <w:rsid w:val="000D3869"/>
    <w:rsid w:val="000D3C43"/>
    <w:rsid w:val="000D4306"/>
    <w:rsid w:val="000D58EA"/>
    <w:rsid w:val="000E0CA5"/>
    <w:rsid w:val="000E131A"/>
    <w:rsid w:val="000E2070"/>
    <w:rsid w:val="000E21F3"/>
    <w:rsid w:val="000E23A2"/>
    <w:rsid w:val="000E3FA3"/>
    <w:rsid w:val="000E4934"/>
    <w:rsid w:val="000E4B52"/>
    <w:rsid w:val="000E631A"/>
    <w:rsid w:val="000E66AB"/>
    <w:rsid w:val="000F19B0"/>
    <w:rsid w:val="000F2232"/>
    <w:rsid w:val="000F3C80"/>
    <w:rsid w:val="000F3CAD"/>
    <w:rsid w:val="000F45FC"/>
    <w:rsid w:val="000F463F"/>
    <w:rsid w:val="000F5438"/>
    <w:rsid w:val="000F5AAE"/>
    <w:rsid w:val="000F6B25"/>
    <w:rsid w:val="000F7128"/>
    <w:rsid w:val="000F77A9"/>
    <w:rsid w:val="0010053E"/>
    <w:rsid w:val="001013EC"/>
    <w:rsid w:val="001034ED"/>
    <w:rsid w:val="00104837"/>
    <w:rsid w:val="001048B2"/>
    <w:rsid w:val="00104EB5"/>
    <w:rsid w:val="00105BB3"/>
    <w:rsid w:val="00106A22"/>
    <w:rsid w:val="0011128B"/>
    <w:rsid w:val="001132A3"/>
    <w:rsid w:val="00113EAA"/>
    <w:rsid w:val="00114F4E"/>
    <w:rsid w:val="0011548A"/>
    <w:rsid w:val="001157E4"/>
    <w:rsid w:val="0011592B"/>
    <w:rsid w:val="001166FD"/>
    <w:rsid w:val="00121C38"/>
    <w:rsid w:val="00121C56"/>
    <w:rsid w:val="00121C96"/>
    <w:rsid w:val="0012226C"/>
    <w:rsid w:val="0012444D"/>
    <w:rsid w:val="001248FD"/>
    <w:rsid w:val="00125B8A"/>
    <w:rsid w:val="001267C7"/>
    <w:rsid w:val="00130345"/>
    <w:rsid w:val="00132325"/>
    <w:rsid w:val="0013235E"/>
    <w:rsid w:val="001329BA"/>
    <w:rsid w:val="001333F4"/>
    <w:rsid w:val="001336A9"/>
    <w:rsid w:val="001337C8"/>
    <w:rsid w:val="00133D7A"/>
    <w:rsid w:val="00134F55"/>
    <w:rsid w:val="00135043"/>
    <w:rsid w:val="0013525A"/>
    <w:rsid w:val="001361C9"/>
    <w:rsid w:val="00136414"/>
    <w:rsid w:val="00137797"/>
    <w:rsid w:val="0014045C"/>
    <w:rsid w:val="0014072B"/>
    <w:rsid w:val="001428E3"/>
    <w:rsid w:val="001445D1"/>
    <w:rsid w:val="00144F4A"/>
    <w:rsid w:val="00146516"/>
    <w:rsid w:val="00146C51"/>
    <w:rsid w:val="00146D99"/>
    <w:rsid w:val="0014745C"/>
    <w:rsid w:val="00147565"/>
    <w:rsid w:val="00147A25"/>
    <w:rsid w:val="00147B81"/>
    <w:rsid w:val="00147BBA"/>
    <w:rsid w:val="0015162F"/>
    <w:rsid w:val="001524EB"/>
    <w:rsid w:val="0015432B"/>
    <w:rsid w:val="00154662"/>
    <w:rsid w:val="00154897"/>
    <w:rsid w:val="00155CAC"/>
    <w:rsid w:val="00157F66"/>
    <w:rsid w:val="00161915"/>
    <w:rsid w:val="001623BA"/>
    <w:rsid w:val="001624D1"/>
    <w:rsid w:val="001634FA"/>
    <w:rsid w:val="00163F20"/>
    <w:rsid w:val="00164D58"/>
    <w:rsid w:val="00170D1F"/>
    <w:rsid w:val="0017120E"/>
    <w:rsid w:val="001718D5"/>
    <w:rsid w:val="001718F0"/>
    <w:rsid w:val="00171EDA"/>
    <w:rsid w:val="00172015"/>
    <w:rsid w:val="001724DB"/>
    <w:rsid w:val="00174A71"/>
    <w:rsid w:val="00175CFC"/>
    <w:rsid w:val="00175E0C"/>
    <w:rsid w:val="00175E97"/>
    <w:rsid w:val="001762FA"/>
    <w:rsid w:val="001763C5"/>
    <w:rsid w:val="001772CD"/>
    <w:rsid w:val="00177857"/>
    <w:rsid w:val="0018086C"/>
    <w:rsid w:val="0018193C"/>
    <w:rsid w:val="00181EFD"/>
    <w:rsid w:val="00182502"/>
    <w:rsid w:val="00182B93"/>
    <w:rsid w:val="001834E3"/>
    <w:rsid w:val="00184685"/>
    <w:rsid w:val="0018565E"/>
    <w:rsid w:val="0018746A"/>
    <w:rsid w:val="0019104F"/>
    <w:rsid w:val="00192033"/>
    <w:rsid w:val="001921E0"/>
    <w:rsid w:val="0019229B"/>
    <w:rsid w:val="0019334D"/>
    <w:rsid w:val="001934EC"/>
    <w:rsid w:val="0019440D"/>
    <w:rsid w:val="00194CEA"/>
    <w:rsid w:val="00195407"/>
    <w:rsid w:val="00196D36"/>
    <w:rsid w:val="001A0B03"/>
    <w:rsid w:val="001A1034"/>
    <w:rsid w:val="001A1EC4"/>
    <w:rsid w:val="001A317F"/>
    <w:rsid w:val="001A3210"/>
    <w:rsid w:val="001A3B6D"/>
    <w:rsid w:val="001A5919"/>
    <w:rsid w:val="001A5F86"/>
    <w:rsid w:val="001B20B1"/>
    <w:rsid w:val="001B318C"/>
    <w:rsid w:val="001B3AC8"/>
    <w:rsid w:val="001B3B72"/>
    <w:rsid w:val="001B435D"/>
    <w:rsid w:val="001B4B0A"/>
    <w:rsid w:val="001B4F73"/>
    <w:rsid w:val="001C3CD2"/>
    <w:rsid w:val="001C3FC4"/>
    <w:rsid w:val="001C5298"/>
    <w:rsid w:val="001C5EFF"/>
    <w:rsid w:val="001C7909"/>
    <w:rsid w:val="001C7DC0"/>
    <w:rsid w:val="001C7F96"/>
    <w:rsid w:val="001C7FC1"/>
    <w:rsid w:val="001D0339"/>
    <w:rsid w:val="001D3B0F"/>
    <w:rsid w:val="001D4139"/>
    <w:rsid w:val="001D4CEB"/>
    <w:rsid w:val="001E118C"/>
    <w:rsid w:val="001E1D2D"/>
    <w:rsid w:val="001E2F7F"/>
    <w:rsid w:val="001E3245"/>
    <w:rsid w:val="001E4196"/>
    <w:rsid w:val="001E7543"/>
    <w:rsid w:val="001E775B"/>
    <w:rsid w:val="001F0998"/>
    <w:rsid w:val="001F17D5"/>
    <w:rsid w:val="001F27DF"/>
    <w:rsid w:val="001F2CBF"/>
    <w:rsid w:val="001F3D43"/>
    <w:rsid w:val="001F4A69"/>
    <w:rsid w:val="001F52E8"/>
    <w:rsid w:val="001F533F"/>
    <w:rsid w:val="001F6A1E"/>
    <w:rsid w:val="001F7DBA"/>
    <w:rsid w:val="0020068C"/>
    <w:rsid w:val="00200720"/>
    <w:rsid w:val="0020117B"/>
    <w:rsid w:val="002020DC"/>
    <w:rsid w:val="002022FA"/>
    <w:rsid w:val="002041F6"/>
    <w:rsid w:val="00204449"/>
    <w:rsid w:val="00204B2A"/>
    <w:rsid w:val="00204EAB"/>
    <w:rsid w:val="00206647"/>
    <w:rsid w:val="00206D91"/>
    <w:rsid w:val="00206E8B"/>
    <w:rsid w:val="002074F7"/>
    <w:rsid w:val="00210B94"/>
    <w:rsid w:val="0021173B"/>
    <w:rsid w:val="00211BE0"/>
    <w:rsid w:val="00212940"/>
    <w:rsid w:val="002165B1"/>
    <w:rsid w:val="00216EEF"/>
    <w:rsid w:val="00220F42"/>
    <w:rsid w:val="0022188B"/>
    <w:rsid w:val="00221B90"/>
    <w:rsid w:val="0022213A"/>
    <w:rsid w:val="00223634"/>
    <w:rsid w:val="002245B6"/>
    <w:rsid w:val="002250FE"/>
    <w:rsid w:val="0022622A"/>
    <w:rsid w:val="00226BF3"/>
    <w:rsid w:val="0022746A"/>
    <w:rsid w:val="00230AEC"/>
    <w:rsid w:val="00231BF6"/>
    <w:rsid w:val="00232D7B"/>
    <w:rsid w:val="00232F42"/>
    <w:rsid w:val="00233227"/>
    <w:rsid w:val="00233ED5"/>
    <w:rsid w:val="00235E88"/>
    <w:rsid w:val="00237F8F"/>
    <w:rsid w:val="0024055D"/>
    <w:rsid w:val="002434D7"/>
    <w:rsid w:val="002447E7"/>
    <w:rsid w:val="00244958"/>
    <w:rsid w:val="00245BF7"/>
    <w:rsid w:val="002466A6"/>
    <w:rsid w:val="00246D60"/>
    <w:rsid w:val="00246F18"/>
    <w:rsid w:val="0025011B"/>
    <w:rsid w:val="00251438"/>
    <w:rsid w:val="0025294F"/>
    <w:rsid w:val="00252A8A"/>
    <w:rsid w:val="00253E9F"/>
    <w:rsid w:val="00254066"/>
    <w:rsid w:val="00254976"/>
    <w:rsid w:val="00254CDA"/>
    <w:rsid w:val="00254EC9"/>
    <w:rsid w:val="00255FA4"/>
    <w:rsid w:val="0025624F"/>
    <w:rsid w:val="002568E0"/>
    <w:rsid w:val="00257ABF"/>
    <w:rsid w:val="00257AF0"/>
    <w:rsid w:val="002627BE"/>
    <w:rsid w:val="00263C15"/>
    <w:rsid w:val="0026410A"/>
    <w:rsid w:val="00264F50"/>
    <w:rsid w:val="00265009"/>
    <w:rsid w:val="00265F17"/>
    <w:rsid w:val="002667DA"/>
    <w:rsid w:val="002671AD"/>
    <w:rsid w:val="0026779F"/>
    <w:rsid w:val="00267CEE"/>
    <w:rsid w:val="0027056C"/>
    <w:rsid w:val="00270651"/>
    <w:rsid w:val="002717D3"/>
    <w:rsid w:val="0027225F"/>
    <w:rsid w:val="002733C6"/>
    <w:rsid w:val="00274331"/>
    <w:rsid w:val="00274C40"/>
    <w:rsid w:val="00276A05"/>
    <w:rsid w:val="00276C4D"/>
    <w:rsid w:val="00281A9B"/>
    <w:rsid w:val="00282883"/>
    <w:rsid w:val="002855C7"/>
    <w:rsid w:val="002878FC"/>
    <w:rsid w:val="00287A95"/>
    <w:rsid w:val="00287C27"/>
    <w:rsid w:val="00290E02"/>
    <w:rsid w:val="00291F4B"/>
    <w:rsid w:val="00293090"/>
    <w:rsid w:val="00293DB5"/>
    <w:rsid w:val="00294675"/>
    <w:rsid w:val="00295778"/>
    <w:rsid w:val="002A0D49"/>
    <w:rsid w:val="002A1BDF"/>
    <w:rsid w:val="002A2F36"/>
    <w:rsid w:val="002A3D08"/>
    <w:rsid w:val="002A42C8"/>
    <w:rsid w:val="002A544C"/>
    <w:rsid w:val="002A78B6"/>
    <w:rsid w:val="002B09EF"/>
    <w:rsid w:val="002B0A2A"/>
    <w:rsid w:val="002B1039"/>
    <w:rsid w:val="002B2C45"/>
    <w:rsid w:val="002B5AA2"/>
    <w:rsid w:val="002B5C94"/>
    <w:rsid w:val="002B6CA3"/>
    <w:rsid w:val="002C0113"/>
    <w:rsid w:val="002C0508"/>
    <w:rsid w:val="002C0A2E"/>
    <w:rsid w:val="002C178A"/>
    <w:rsid w:val="002C2451"/>
    <w:rsid w:val="002C2F00"/>
    <w:rsid w:val="002C3D51"/>
    <w:rsid w:val="002C4FB2"/>
    <w:rsid w:val="002C5934"/>
    <w:rsid w:val="002C5D5B"/>
    <w:rsid w:val="002C640E"/>
    <w:rsid w:val="002C6B08"/>
    <w:rsid w:val="002C7314"/>
    <w:rsid w:val="002C7935"/>
    <w:rsid w:val="002D3774"/>
    <w:rsid w:val="002D5C27"/>
    <w:rsid w:val="002D6018"/>
    <w:rsid w:val="002D680F"/>
    <w:rsid w:val="002D724D"/>
    <w:rsid w:val="002E03A8"/>
    <w:rsid w:val="002E0844"/>
    <w:rsid w:val="002E1C05"/>
    <w:rsid w:val="002E29AB"/>
    <w:rsid w:val="002E2F40"/>
    <w:rsid w:val="002E5E7B"/>
    <w:rsid w:val="002E60FD"/>
    <w:rsid w:val="002E6D06"/>
    <w:rsid w:val="002E704B"/>
    <w:rsid w:val="002E78C7"/>
    <w:rsid w:val="002F05FB"/>
    <w:rsid w:val="002F06BA"/>
    <w:rsid w:val="002F0701"/>
    <w:rsid w:val="002F11D3"/>
    <w:rsid w:val="002F2D57"/>
    <w:rsid w:val="002F3B2C"/>
    <w:rsid w:val="002F57D2"/>
    <w:rsid w:val="002F6059"/>
    <w:rsid w:val="002F6ADC"/>
    <w:rsid w:val="002F6B8B"/>
    <w:rsid w:val="002F6E29"/>
    <w:rsid w:val="00300693"/>
    <w:rsid w:val="00300F3E"/>
    <w:rsid w:val="003019D3"/>
    <w:rsid w:val="00301F18"/>
    <w:rsid w:val="0030224D"/>
    <w:rsid w:val="003022ED"/>
    <w:rsid w:val="00305BF4"/>
    <w:rsid w:val="003061E2"/>
    <w:rsid w:val="00310742"/>
    <w:rsid w:val="0031108D"/>
    <w:rsid w:val="00311821"/>
    <w:rsid w:val="00312ABD"/>
    <w:rsid w:val="00312AF4"/>
    <w:rsid w:val="00313B50"/>
    <w:rsid w:val="00314EF6"/>
    <w:rsid w:val="00316018"/>
    <w:rsid w:val="00316B96"/>
    <w:rsid w:val="00317489"/>
    <w:rsid w:val="00322B58"/>
    <w:rsid w:val="0032396C"/>
    <w:rsid w:val="00323C69"/>
    <w:rsid w:val="00325323"/>
    <w:rsid w:val="00325A5B"/>
    <w:rsid w:val="00330332"/>
    <w:rsid w:val="00332F45"/>
    <w:rsid w:val="0033302C"/>
    <w:rsid w:val="0033329E"/>
    <w:rsid w:val="00335A9D"/>
    <w:rsid w:val="00336434"/>
    <w:rsid w:val="00337056"/>
    <w:rsid w:val="00337805"/>
    <w:rsid w:val="00340062"/>
    <w:rsid w:val="00341676"/>
    <w:rsid w:val="00342BC9"/>
    <w:rsid w:val="003444C9"/>
    <w:rsid w:val="003455FD"/>
    <w:rsid w:val="003461F2"/>
    <w:rsid w:val="003469C8"/>
    <w:rsid w:val="00346B1A"/>
    <w:rsid w:val="003474FA"/>
    <w:rsid w:val="0034771C"/>
    <w:rsid w:val="0034792C"/>
    <w:rsid w:val="00350387"/>
    <w:rsid w:val="00351D1E"/>
    <w:rsid w:val="0035445B"/>
    <w:rsid w:val="00354AF5"/>
    <w:rsid w:val="003556E8"/>
    <w:rsid w:val="00356A5A"/>
    <w:rsid w:val="003577F4"/>
    <w:rsid w:val="0036071D"/>
    <w:rsid w:val="00360E47"/>
    <w:rsid w:val="00361FF7"/>
    <w:rsid w:val="003621C6"/>
    <w:rsid w:val="003621E7"/>
    <w:rsid w:val="0036252D"/>
    <w:rsid w:val="00362AF0"/>
    <w:rsid w:val="00364BF1"/>
    <w:rsid w:val="003655CE"/>
    <w:rsid w:val="003663F6"/>
    <w:rsid w:val="00366968"/>
    <w:rsid w:val="00366E4F"/>
    <w:rsid w:val="003677F8"/>
    <w:rsid w:val="00370553"/>
    <w:rsid w:val="00370AB6"/>
    <w:rsid w:val="003720E4"/>
    <w:rsid w:val="003723A1"/>
    <w:rsid w:val="0037244B"/>
    <w:rsid w:val="00373AAE"/>
    <w:rsid w:val="00374960"/>
    <w:rsid w:val="00377828"/>
    <w:rsid w:val="00377A35"/>
    <w:rsid w:val="00383329"/>
    <w:rsid w:val="00383372"/>
    <w:rsid w:val="00385FDA"/>
    <w:rsid w:val="00386D84"/>
    <w:rsid w:val="00386EDB"/>
    <w:rsid w:val="0039128D"/>
    <w:rsid w:val="003913C4"/>
    <w:rsid w:val="00391A8F"/>
    <w:rsid w:val="0039254B"/>
    <w:rsid w:val="00393DD9"/>
    <w:rsid w:val="003948C0"/>
    <w:rsid w:val="00395299"/>
    <w:rsid w:val="003958D4"/>
    <w:rsid w:val="0039679A"/>
    <w:rsid w:val="00396F26"/>
    <w:rsid w:val="00397960"/>
    <w:rsid w:val="003A0B0D"/>
    <w:rsid w:val="003A1314"/>
    <w:rsid w:val="003A1E1B"/>
    <w:rsid w:val="003A2585"/>
    <w:rsid w:val="003A38B6"/>
    <w:rsid w:val="003A3B35"/>
    <w:rsid w:val="003A5BFD"/>
    <w:rsid w:val="003B0386"/>
    <w:rsid w:val="003B1671"/>
    <w:rsid w:val="003B1B02"/>
    <w:rsid w:val="003B2372"/>
    <w:rsid w:val="003B2C89"/>
    <w:rsid w:val="003B4688"/>
    <w:rsid w:val="003B646D"/>
    <w:rsid w:val="003B6571"/>
    <w:rsid w:val="003B6861"/>
    <w:rsid w:val="003B74A2"/>
    <w:rsid w:val="003C0502"/>
    <w:rsid w:val="003C0BD4"/>
    <w:rsid w:val="003C1AFC"/>
    <w:rsid w:val="003C2CB0"/>
    <w:rsid w:val="003C3CFF"/>
    <w:rsid w:val="003C403C"/>
    <w:rsid w:val="003C49D7"/>
    <w:rsid w:val="003C4E0C"/>
    <w:rsid w:val="003C5844"/>
    <w:rsid w:val="003C7189"/>
    <w:rsid w:val="003C7F18"/>
    <w:rsid w:val="003D1105"/>
    <w:rsid w:val="003D2FDC"/>
    <w:rsid w:val="003D39FB"/>
    <w:rsid w:val="003D56CD"/>
    <w:rsid w:val="003D599D"/>
    <w:rsid w:val="003D7D6C"/>
    <w:rsid w:val="003E0257"/>
    <w:rsid w:val="003E2AEC"/>
    <w:rsid w:val="003E3B98"/>
    <w:rsid w:val="003E5306"/>
    <w:rsid w:val="003E54D9"/>
    <w:rsid w:val="003F023E"/>
    <w:rsid w:val="003F16B3"/>
    <w:rsid w:val="003F23F7"/>
    <w:rsid w:val="003F3245"/>
    <w:rsid w:val="003F5EAD"/>
    <w:rsid w:val="003F6D0D"/>
    <w:rsid w:val="003F6F46"/>
    <w:rsid w:val="003F6F72"/>
    <w:rsid w:val="003F7766"/>
    <w:rsid w:val="0040250A"/>
    <w:rsid w:val="0040365E"/>
    <w:rsid w:val="00403C1C"/>
    <w:rsid w:val="00403EA8"/>
    <w:rsid w:val="0040458A"/>
    <w:rsid w:val="00406ADF"/>
    <w:rsid w:val="00406B83"/>
    <w:rsid w:val="00406CE0"/>
    <w:rsid w:val="00407A35"/>
    <w:rsid w:val="004103C3"/>
    <w:rsid w:val="00410B17"/>
    <w:rsid w:val="00410B88"/>
    <w:rsid w:val="00410E69"/>
    <w:rsid w:val="00411F78"/>
    <w:rsid w:val="00412457"/>
    <w:rsid w:val="00412F3C"/>
    <w:rsid w:val="00413C38"/>
    <w:rsid w:val="00414880"/>
    <w:rsid w:val="00414ACC"/>
    <w:rsid w:val="00415484"/>
    <w:rsid w:val="00416411"/>
    <w:rsid w:val="004169AC"/>
    <w:rsid w:val="004177FF"/>
    <w:rsid w:val="004179D8"/>
    <w:rsid w:val="0042106B"/>
    <w:rsid w:val="004217A8"/>
    <w:rsid w:val="0042342C"/>
    <w:rsid w:val="0042504D"/>
    <w:rsid w:val="00425DDE"/>
    <w:rsid w:val="00426779"/>
    <w:rsid w:val="00426B71"/>
    <w:rsid w:val="004272C9"/>
    <w:rsid w:val="00431DA8"/>
    <w:rsid w:val="00431FA8"/>
    <w:rsid w:val="0043394C"/>
    <w:rsid w:val="00434BCE"/>
    <w:rsid w:val="00435B18"/>
    <w:rsid w:val="00436269"/>
    <w:rsid w:val="0043720E"/>
    <w:rsid w:val="00440888"/>
    <w:rsid w:val="0044108A"/>
    <w:rsid w:val="004420A8"/>
    <w:rsid w:val="004429DE"/>
    <w:rsid w:val="00444677"/>
    <w:rsid w:val="0044724F"/>
    <w:rsid w:val="004501DF"/>
    <w:rsid w:val="004509ED"/>
    <w:rsid w:val="004535C2"/>
    <w:rsid w:val="00454D6B"/>
    <w:rsid w:val="004563A1"/>
    <w:rsid w:val="00457C39"/>
    <w:rsid w:val="004601C9"/>
    <w:rsid w:val="00460326"/>
    <w:rsid w:val="00461181"/>
    <w:rsid w:val="00461259"/>
    <w:rsid w:val="0046154D"/>
    <w:rsid w:val="00461A87"/>
    <w:rsid w:val="004624B2"/>
    <w:rsid w:val="004624E7"/>
    <w:rsid w:val="00463644"/>
    <w:rsid w:val="00463D07"/>
    <w:rsid w:val="00464834"/>
    <w:rsid w:val="0046524E"/>
    <w:rsid w:val="00466337"/>
    <w:rsid w:val="00466549"/>
    <w:rsid w:val="00474322"/>
    <w:rsid w:val="00475A6F"/>
    <w:rsid w:val="00475F99"/>
    <w:rsid w:val="004767A3"/>
    <w:rsid w:val="00477FF6"/>
    <w:rsid w:val="00480148"/>
    <w:rsid w:val="0048227E"/>
    <w:rsid w:val="0048309C"/>
    <w:rsid w:val="00484860"/>
    <w:rsid w:val="00484C7C"/>
    <w:rsid w:val="00484E8B"/>
    <w:rsid w:val="00485AC3"/>
    <w:rsid w:val="00485B51"/>
    <w:rsid w:val="00486FAC"/>
    <w:rsid w:val="00491237"/>
    <w:rsid w:val="00491E0E"/>
    <w:rsid w:val="00494582"/>
    <w:rsid w:val="00494A03"/>
    <w:rsid w:val="00494E31"/>
    <w:rsid w:val="00497182"/>
    <w:rsid w:val="0049719B"/>
    <w:rsid w:val="004977C9"/>
    <w:rsid w:val="004A0EA0"/>
    <w:rsid w:val="004A26BE"/>
    <w:rsid w:val="004A329F"/>
    <w:rsid w:val="004A32FA"/>
    <w:rsid w:val="004A3B21"/>
    <w:rsid w:val="004A4399"/>
    <w:rsid w:val="004A4897"/>
    <w:rsid w:val="004A6EE5"/>
    <w:rsid w:val="004A708E"/>
    <w:rsid w:val="004A72CD"/>
    <w:rsid w:val="004B27AE"/>
    <w:rsid w:val="004B38ED"/>
    <w:rsid w:val="004B45EF"/>
    <w:rsid w:val="004B4C99"/>
    <w:rsid w:val="004B4D40"/>
    <w:rsid w:val="004B62AF"/>
    <w:rsid w:val="004B7720"/>
    <w:rsid w:val="004C03BF"/>
    <w:rsid w:val="004C06F7"/>
    <w:rsid w:val="004C0E30"/>
    <w:rsid w:val="004C1722"/>
    <w:rsid w:val="004C30D2"/>
    <w:rsid w:val="004C4352"/>
    <w:rsid w:val="004C5695"/>
    <w:rsid w:val="004C59C9"/>
    <w:rsid w:val="004C6297"/>
    <w:rsid w:val="004C77A5"/>
    <w:rsid w:val="004D10E0"/>
    <w:rsid w:val="004D282C"/>
    <w:rsid w:val="004D3755"/>
    <w:rsid w:val="004D4832"/>
    <w:rsid w:val="004D57B8"/>
    <w:rsid w:val="004D5A70"/>
    <w:rsid w:val="004D743E"/>
    <w:rsid w:val="004D7CC7"/>
    <w:rsid w:val="004E0299"/>
    <w:rsid w:val="004E06AA"/>
    <w:rsid w:val="004E1267"/>
    <w:rsid w:val="004E1360"/>
    <w:rsid w:val="004E189B"/>
    <w:rsid w:val="004E307C"/>
    <w:rsid w:val="004E3391"/>
    <w:rsid w:val="004E3A59"/>
    <w:rsid w:val="004E4241"/>
    <w:rsid w:val="004E44B5"/>
    <w:rsid w:val="004E5E4C"/>
    <w:rsid w:val="004E669A"/>
    <w:rsid w:val="004E71A8"/>
    <w:rsid w:val="004F09C2"/>
    <w:rsid w:val="004F4747"/>
    <w:rsid w:val="004F4F6B"/>
    <w:rsid w:val="004F5456"/>
    <w:rsid w:val="004F5944"/>
    <w:rsid w:val="004F5A67"/>
    <w:rsid w:val="00500435"/>
    <w:rsid w:val="00501138"/>
    <w:rsid w:val="005017EE"/>
    <w:rsid w:val="005033ED"/>
    <w:rsid w:val="005059AB"/>
    <w:rsid w:val="00506CD6"/>
    <w:rsid w:val="00506D42"/>
    <w:rsid w:val="00507EB3"/>
    <w:rsid w:val="00510214"/>
    <w:rsid w:val="00510F76"/>
    <w:rsid w:val="00511C44"/>
    <w:rsid w:val="00514E45"/>
    <w:rsid w:val="005159FB"/>
    <w:rsid w:val="00516B92"/>
    <w:rsid w:val="0052027C"/>
    <w:rsid w:val="0052054A"/>
    <w:rsid w:val="0052063C"/>
    <w:rsid w:val="00520D86"/>
    <w:rsid w:val="0052121B"/>
    <w:rsid w:val="00521364"/>
    <w:rsid w:val="00525679"/>
    <w:rsid w:val="00525A99"/>
    <w:rsid w:val="00525F28"/>
    <w:rsid w:val="00525FFE"/>
    <w:rsid w:val="00526BF9"/>
    <w:rsid w:val="00527A39"/>
    <w:rsid w:val="005306FA"/>
    <w:rsid w:val="00530A00"/>
    <w:rsid w:val="00530BCB"/>
    <w:rsid w:val="00530DB1"/>
    <w:rsid w:val="0053103E"/>
    <w:rsid w:val="005315D1"/>
    <w:rsid w:val="00533219"/>
    <w:rsid w:val="00534AF4"/>
    <w:rsid w:val="0053753D"/>
    <w:rsid w:val="005376BA"/>
    <w:rsid w:val="00540C1B"/>
    <w:rsid w:val="005411AC"/>
    <w:rsid w:val="00541211"/>
    <w:rsid w:val="0054170E"/>
    <w:rsid w:val="0054189D"/>
    <w:rsid w:val="00543026"/>
    <w:rsid w:val="0054392A"/>
    <w:rsid w:val="00543DDC"/>
    <w:rsid w:val="00543EB7"/>
    <w:rsid w:val="00544269"/>
    <w:rsid w:val="005442E5"/>
    <w:rsid w:val="00544F65"/>
    <w:rsid w:val="00545898"/>
    <w:rsid w:val="00545C59"/>
    <w:rsid w:val="00546748"/>
    <w:rsid w:val="00546C51"/>
    <w:rsid w:val="00547CFD"/>
    <w:rsid w:val="0055089C"/>
    <w:rsid w:val="0055187B"/>
    <w:rsid w:val="0055374F"/>
    <w:rsid w:val="005539EE"/>
    <w:rsid w:val="00553F9B"/>
    <w:rsid w:val="0055469A"/>
    <w:rsid w:val="00555551"/>
    <w:rsid w:val="005555DE"/>
    <w:rsid w:val="00555CD4"/>
    <w:rsid w:val="00555F83"/>
    <w:rsid w:val="0055668E"/>
    <w:rsid w:val="005569DF"/>
    <w:rsid w:val="00557AF9"/>
    <w:rsid w:val="00560253"/>
    <w:rsid w:val="00560ADA"/>
    <w:rsid w:val="00561C7C"/>
    <w:rsid w:val="00561D6A"/>
    <w:rsid w:val="00562114"/>
    <w:rsid w:val="00562890"/>
    <w:rsid w:val="0056326B"/>
    <w:rsid w:val="00563D6F"/>
    <w:rsid w:val="00564C86"/>
    <w:rsid w:val="00566F20"/>
    <w:rsid w:val="00566F69"/>
    <w:rsid w:val="0056706E"/>
    <w:rsid w:val="005712FC"/>
    <w:rsid w:val="00571F04"/>
    <w:rsid w:val="00572A02"/>
    <w:rsid w:val="00573262"/>
    <w:rsid w:val="00573882"/>
    <w:rsid w:val="005756D2"/>
    <w:rsid w:val="00577BA1"/>
    <w:rsid w:val="00580F5A"/>
    <w:rsid w:val="005816AF"/>
    <w:rsid w:val="005819D3"/>
    <w:rsid w:val="00581C57"/>
    <w:rsid w:val="005825BD"/>
    <w:rsid w:val="005825FF"/>
    <w:rsid w:val="00583B1D"/>
    <w:rsid w:val="0058542A"/>
    <w:rsid w:val="005856F1"/>
    <w:rsid w:val="00586031"/>
    <w:rsid w:val="0058605B"/>
    <w:rsid w:val="005865C0"/>
    <w:rsid w:val="0058674B"/>
    <w:rsid w:val="0058715D"/>
    <w:rsid w:val="005902C7"/>
    <w:rsid w:val="00593D15"/>
    <w:rsid w:val="00594DF2"/>
    <w:rsid w:val="005951E7"/>
    <w:rsid w:val="005968B2"/>
    <w:rsid w:val="005A08DC"/>
    <w:rsid w:val="005A31C4"/>
    <w:rsid w:val="005A404E"/>
    <w:rsid w:val="005A480F"/>
    <w:rsid w:val="005A539E"/>
    <w:rsid w:val="005B3FF4"/>
    <w:rsid w:val="005B471E"/>
    <w:rsid w:val="005B5C6B"/>
    <w:rsid w:val="005B6C38"/>
    <w:rsid w:val="005B72E7"/>
    <w:rsid w:val="005B7621"/>
    <w:rsid w:val="005C054A"/>
    <w:rsid w:val="005C0DA8"/>
    <w:rsid w:val="005C192D"/>
    <w:rsid w:val="005C3025"/>
    <w:rsid w:val="005C36E1"/>
    <w:rsid w:val="005C47B2"/>
    <w:rsid w:val="005C47F4"/>
    <w:rsid w:val="005C5A54"/>
    <w:rsid w:val="005C60D3"/>
    <w:rsid w:val="005C69FE"/>
    <w:rsid w:val="005C77D7"/>
    <w:rsid w:val="005C7BBB"/>
    <w:rsid w:val="005D255D"/>
    <w:rsid w:val="005D2B53"/>
    <w:rsid w:val="005D2F66"/>
    <w:rsid w:val="005D36BB"/>
    <w:rsid w:val="005D597E"/>
    <w:rsid w:val="005D7DF6"/>
    <w:rsid w:val="005E02E0"/>
    <w:rsid w:val="005E1558"/>
    <w:rsid w:val="005E2351"/>
    <w:rsid w:val="005E32B1"/>
    <w:rsid w:val="005E3302"/>
    <w:rsid w:val="005E3927"/>
    <w:rsid w:val="005E419D"/>
    <w:rsid w:val="005E65B2"/>
    <w:rsid w:val="005F0B1E"/>
    <w:rsid w:val="005F0D58"/>
    <w:rsid w:val="005F138A"/>
    <w:rsid w:val="005F2240"/>
    <w:rsid w:val="005F31C3"/>
    <w:rsid w:val="005F353C"/>
    <w:rsid w:val="005F4206"/>
    <w:rsid w:val="005F47E6"/>
    <w:rsid w:val="005F4E73"/>
    <w:rsid w:val="005F523A"/>
    <w:rsid w:val="005F57E2"/>
    <w:rsid w:val="005F6D39"/>
    <w:rsid w:val="005F74AA"/>
    <w:rsid w:val="00601626"/>
    <w:rsid w:val="00602B33"/>
    <w:rsid w:val="00602BCC"/>
    <w:rsid w:val="00602EBE"/>
    <w:rsid w:val="006036AA"/>
    <w:rsid w:val="0060442A"/>
    <w:rsid w:val="00605856"/>
    <w:rsid w:val="0060589E"/>
    <w:rsid w:val="00606C42"/>
    <w:rsid w:val="0061175E"/>
    <w:rsid w:val="006117CF"/>
    <w:rsid w:val="00612ABB"/>
    <w:rsid w:val="00612C6A"/>
    <w:rsid w:val="006135BE"/>
    <w:rsid w:val="00613F97"/>
    <w:rsid w:val="00614B83"/>
    <w:rsid w:val="00614E5F"/>
    <w:rsid w:val="006174CA"/>
    <w:rsid w:val="006200D7"/>
    <w:rsid w:val="0062023E"/>
    <w:rsid w:val="006203D9"/>
    <w:rsid w:val="00620B58"/>
    <w:rsid w:val="00620CE8"/>
    <w:rsid w:val="006213E6"/>
    <w:rsid w:val="006220D7"/>
    <w:rsid w:val="0062217C"/>
    <w:rsid w:val="00622EF1"/>
    <w:rsid w:val="00623BEF"/>
    <w:rsid w:val="0062468C"/>
    <w:rsid w:val="006250A8"/>
    <w:rsid w:val="0062689C"/>
    <w:rsid w:val="00630483"/>
    <w:rsid w:val="00630ADF"/>
    <w:rsid w:val="006342CB"/>
    <w:rsid w:val="0063506A"/>
    <w:rsid w:val="00635E93"/>
    <w:rsid w:val="00636078"/>
    <w:rsid w:val="00636AB9"/>
    <w:rsid w:val="0063765D"/>
    <w:rsid w:val="00643C94"/>
    <w:rsid w:val="00644DF3"/>
    <w:rsid w:val="006474F3"/>
    <w:rsid w:val="0065133F"/>
    <w:rsid w:val="00653260"/>
    <w:rsid w:val="006543A7"/>
    <w:rsid w:val="006548DC"/>
    <w:rsid w:val="00660C4F"/>
    <w:rsid w:val="0066260B"/>
    <w:rsid w:val="0066271B"/>
    <w:rsid w:val="00662A38"/>
    <w:rsid w:val="00664140"/>
    <w:rsid w:val="00665E3A"/>
    <w:rsid w:val="00666ED1"/>
    <w:rsid w:val="006706C5"/>
    <w:rsid w:val="00673761"/>
    <w:rsid w:val="00673C79"/>
    <w:rsid w:val="00675ADA"/>
    <w:rsid w:val="006763E7"/>
    <w:rsid w:val="0067656D"/>
    <w:rsid w:val="00676905"/>
    <w:rsid w:val="00677DF5"/>
    <w:rsid w:val="00680931"/>
    <w:rsid w:val="006824B3"/>
    <w:rsid w:val="006846B3"/>
    <w:rsid w:val="00685E30"/>
    <w:rsid w:val="00687933"/>
    <w:rsid w:val="00687BCD"/>
    <w:rsid w:val="00690BF8"/>
    <w:rsid w:val="00691DF9"/>
    <w:rsid w:val="00693807"/>
    <w:rsid w:val="00693A32"/>
    <w:rsid w:val="006942A9"/>
    <w:rsid w:val="00694FAE"/>
    <w:rsid w:val="00695766"/>
    <w:rsid w:val="006962C9"/>
    <w:rsid w:val="006A1D3E"/>
    <w:rsid w:val="006A2D69"/>
    <w:rsid w:val="006A2F5B"/>
    <w:rsid w:val="006A3606"/>
    <w:rsid w:val="006A38B0"/>
    <w:rsid w:val="006A7A66"/>
    <w:rsid w:val="006B1327"/>
    <w:rsid w:val="006B17B1"/>
    <w:rsid w:val="006B1C83"/>
    <w:rsid w:val="006B20B9"/>
    <w:rsid w:val="006B323F"/>
    <w:rsid w:val="006B4252"/>
    <w:rsid w:val="006B4D0C"/>
    <w:rsid w:val="006B594C"/>
    <w:rsid w:val="006B5B69"/>
    <w:rsid w:val="006B5F1D"/>
    <w:rsid w:val="006B6068"/>
    <w:rsid w:val="006B7DA3"/>
    <w:rsid w:val="006C037B"/>
    <w:rsid w:val="006C1601"/>
    <w:rsid w:val="006C2A5F"/>
    <w:rsid w:val="006C494B"/>
    <w:rsid w:val="006C54C6"/>
    <w:rsid w:val="006C56CD"/>
    <w:rsid w:val="006C5B27"/>
    <w:rsid w:val="006C6996"/>
    <w:rsid w:val="006C6EC6"/>
    <w:rsid w:val="006D02A4"/>
    <w:rsid w:val="006D03B4"/>
    <w:rsid w:val="006D0F48"/>
    <w:rsid w:val="006D0F61"/>
    <w:rsid w:val="006D1CA2"/>
    <w:rsid w:val="006D2471"/>
    <w:rsid w:val="006D2C5A"/>
    <w:rsid w:val="006D3790"/>
    <w:rsid w:val="006D462E"/>
    <w:rsid w:val="006D483B"/>
    <w:rsid w:val="006D5FBD"/>
    <w:rsid w:val="006D65A4"/>
    <w:rsid w:val="006D6A7E"/>
    <w:rsid w:val="006D7F1A"/>
    <w:rsid w:val="006E0D45"/>
    <w:rsid w:val="006E1744"/>
    <w:rsid w:val="006E2077"/>
    <w:rsid w:val="006E2542"/>
    <w:rsid w:val="006E28F3"/>
    <w:rsid w:val="006E4525"/>
    <w:rsid w:val="006E469A"/>
    <w:rsid w:val="006E4E61"/>
    <w:rsid w:val="006E56E6"/>
    <w:rsid w:val="006E60E3"/>
    <w:rsid w:val="006E73BA"/>
    <w:rsid w:val="006E73D9"/>
    <w:rsid w:val="006E7D9A"/>
    <w:rsid w:val="006F04A7"/>
    <w:rsid w:val="006F0794"/>
    <w:rsid w:val="006F356E"/>
    <w:rsid w:val="006F387B"/>
    <w:rsid w:val="006F5647"/>
    <w:rsid w:val="006F59C4"/>
    <w:rsid w:val="006F6730"/>
    <w:rsid w:val="006F6EFB"/>
    <w:rsid w:val="006F7D21"/>
    <w:rsid w:val="00700ABA"/>
    <w:rsid w:val="00700FE0"/>
    <w:rsid w:val="00702445"/>
    <w:rsid w:val="00703E10"/>
    <w:rsid w:val="00703FB2"/>
    <w:rsid w:val="0070690D"/>
    <w:rsid w:val="00710E97"/>
    <w:rsid w:val="00710F86"/>
    <w:rsid w:val="00712FE1"/>
    <w:rsid w:val="00714765"/>
    <w:rsid w:val="00715434"/>
    <w:rsid w:val="0071566F"/>
    <w:rsid w:val="00715C7C"/>
    <w:rsid w:val="00716574"/>
    <w:rsid w:val="0072135C"/>
    <w:rsid w:val="00721384"/>
    <w:rsid w:val="00723728"/>
    <w:rsid w:val="007239E2"/>
    <w:rsid w:val="007250C8"/>
    <w:rsid w:val="00725925"/>
    <w:rsid w:val="007259A2"/>
    <w:rsid w:val="0072611F"/>
    <w:rsid w:val="007262EF"/>
    <w:rsid w:val="0073071F"/>
    <w:rsid w:val="00730C9D"/>
    <w:rsid w:val="00730E4B"/>
    <w:rsid w:val="00731A75"/>
    <w:rsid w:val="00731B28"/>
    <w:rsid w:val="00731C0D"/>
    <w:rsid w:val="007333B3"/>
    <w:rsid w:val="00733816"/>
    <w:rsid w:val="00733B0D"/>
    <w:rsid w:val="00733EE8"/>
    <w:rsid w:val="00735260"/>
    <w:rsid w:val="0073588E"/>
    <w:rsid w:val="007359F5"/>
    <w:rsid w:val="00735B63"/>
    <w:rsid w:val="007360FB"/>
    <w:rsid w:val="007361D3"/>
    <w:rsid w:val="00736D43"/>
    <w:rsid w:val="007405F3"/>
    <w:rsid w:val="00740634"/>
    <w:rsid w:val="00740DBF"/>
    <w:rsid w:val="007417AA"/>
    <w:rsid w:val="00742D80"/>
    <w:rsid w:val="00744197"/>
    <w:rsid w:val="007445B9"/>
    <w:rsid w:val="007456C3"/>
    <w:rsid w:val="00745701"/>
    <w:rsid w:val="00747054"/>
    <w:rsid w:val="00747250"/>
    <w:rsid w:val="007479A7"/>
    <w:rsid w:val="007502CA"/>
    <w:rsid w:val="00751306"/>
    <w:rsid w:val="00751A3D"/>
    <w:rsid w:val="00751D5A"/>
    <w:rsid w:val="0075284F"/>
    <w:rsid w:val="0075356F"/>
    <w:rsid w:val="00753939"/>
    <w:rsid w:val="007550CE"/>
    <w:rsid w:val="00757542"/>
    <w:rsid w:val="00760769"/>
    <w:rsid w:val="00760E9D"/>
    <w:rsid w:val="007615F8"/>
    <w:rsid w:val="00761911"/>
    <w:rsid w:val="00764339"/>
    <w:rsid w:val="00764E54"/>
    <w:rsid w:val="00764E7F"/>
    <w:rsid w:val="0076587D"/>
    <w:rsid w:val="00766328"/>
    <w:rsid w:val="007671CC"/>
    <w:rsid w:val="00767587"/>
    <w:rsid w:val="00767F67"/>
    <w:rsid w:val="00770A78"/>
    <w:rsid w:val="007713EB"/>
    <w:rsid w:val="00772214"/>
    <w:rsid w:val="0077228E"/>
    <w:rsid w:val="00772F62"/>
    <w:rsid w:val="00775145"/>
    <w:rsid w:val="00777D9B"/>
    <w:rsid w:val="0078028A"/>
    <w:rsid w:val="00780603"/>
    <w:rsid w:val="00780920"/>
    <w:rsid w:val="007851C1"/>
    <w:rsid w:val="00785BD2"/>
    <w:rsid w:val="00785CA0"/>
    <w:rsid w:val="007900D2"/>
    <w:rsid w:val="00790680"/>
    <w:rsid w:val="00791F98"/>
    <w:rsid w:val="00792001"/>
    <w:rsid w:val="00792732"/>
    <w:rsid w:val="0079497A"/>
    <w:rsid w:val="007949F4"/>
    <w:rsid w:val="00796649"/>
    <w:rsid w:val="0079719D"/>
    <w:rsid w:val="007A0674"/>
    <w:rsid w:val="007A158B"/>
    <w:rsid w:val="007A2438"/>
    <w:rsid w:val="007A56CE"/>
    <w:rsid w:val="007A639E"/>
    <w:rsid w:val="007A696A"/>
    <w:rsid w:val="007A7C88"/>
    <w:rsid w:val="007A7D22"/>
    <w:rsid w:val="007B0170"/>
    <w:rsid w:val="007B0B2B"/>
    <w:rsid w:val="007B1DC0"/>
    <w:rsid w:val="007B2366"/>
    <w:rsid w:val="007B2A9E"/>
    <w:rsid w:val="007B347C"/>
    <w:rsid w:val="007B71AB"/>
    <w:rsid w:val="007B7C27"/>
    <w:rsid w:val="007C0156"/>
    <w:rsid w:val="007C0D5D"/>
    <w:rsid w:val="007C1395"/>
    <w:rsid w:val="007C1662"/>
    <w:rsid w:val="007C1E68"/>
    <w:rsid w:val="007C2FF5"/>
    <w:rsid w:val="007C40DC"/>
    <w:rsid w:val="007C45E1"/>
    <w:rsid w:val="007C4C7C"/>
    <w:rsid w:val="007C56DE"/>
    <w:rsid w:val="007C6E98"/>
    <w:rsid w:val="007C6EA7"/>
    <w:rsid w:val="007C6F31"/>
    <w:rsid w:val="007C7075"/>
    <w:rsid w:val="007C7311"/>
    <w:rsid w:val="007C76D2"/>
    <w:rsid w:val="007D0553"/>
    <w:rsid w:val="007D24EF"/>
    <w:rsid w:val="007D4797"/>
    <w:rsid w:val="007D4C51"/>
    <w:rsid w:val="007D51AF"/>
    <w:rsid w:val="007D6FB9"/>
    <w:rsid w:val="007E0ECD"/>
    <w:rsid w:val="007E0EF1"/>
    <w:rsid w:val="007E1D17"/>
    <w:rsid w:val="007E27DD"/>
    <w:rsid w:val="007E4ABF"/>
    <w:rsid w:val="007E505A"/>
    <w:rsid w:val="007E5E0B"/>
    <w:rsid w:val="007E5EEA"/>
    <w:rsid w:val="007E6461"/>
    <w:rsid w:val="007E646E"/>
    <w:rsid w:val="007E6A60"/>
    <w:rsid w:val="007E6ECB"/>
    <w:rsid w:val="007E7E7D"/>
    <w:rsid w:val="007F0572"/>
    <w:rsid w:val="007F1930"/>
    <w:rsid w:val="007F1B28"/>
    <w:rsid w:val="007F1F7D"/>
    <w:rsid w:val="007F29C3"/>
    <w:rsid w:val="007F3173"/>
    <w:rsid w:val="007F3388"/>
    <w:rsid w:val="007F3AB4"/>
    <w:rsid w:val="007F3C13"/>
    <w:rsid w:val="007F6548"/>
    <w:rsid w:val="008005C9"/>
    <w:rsid w:val="00802997"/>
    <w:rsid w:val="00804133"/>
    <w:rsid w:val="008045B6"/>
    <w:rsid w:val="00805915"/>
    <w:rsid w:val="00805C68"/>
    <w:rsid w:val="00805F0C"/>
    <w:rsid w:val="00806553"/>
    <w:rsid w:val="00810984"/>
    <w:rsid w:val="00810B60"/>
    <w:rsid w:val="00811C65"/>
    <w:rsid w:val="00814528"/>
    <w:rsid w:val="00814D55"/>
    <w:rsid w:val="00815849"/>
    <w:rsid w:val="008205E6"/>
    <w:rsid w:val="0082166F"/>
    <w:rsid w:val="00821B1B"/>
    <w:rsid w:val="00821EA8"/>
    <w:rsid w:val="00822A3A"/>
    <w:rsid w:val="00823423"/>
    <w:rsid w:val="008236D6"/>
    <w:rsid w:val="0082486B"/>
    <w:rsid w:val="00825471"/>
    <w:rsid w:val="00825F50"/>
    <w:rsid w:val="008262F4"/>
    <w:rsid w:val="00826813"/>
    <w:rsid w:val="00826EF8"/>
    <w:rsid w:val="00827BE0"/>
    <w:rsid w:val="00831A70"/>
    <w:rsid w:val="00832559"/>
    <w:rsid w:val="00833C74"/>
    <w:rsid w:val="008342DB"/>
    <w:rsid w:val="00834EFB"/>
    <w:rsid w:val="00836E0A"/>
    <w:rsid w:val="00837232"/>
    <w:rsid w:val="00837626"/>
    <w:rsid w:val="00850981"/>
    <w:rsid w:val="00853062"/>
    <w:rsid w:val="008537CD"/>
    <w:rsid w:val="00853DD5"/>
    <w:rsid w:val="008541FD"/>
    <w:rsid w:val="0085553A"/>
    <w:rsid w:val="008561A8"/>
    <w:rsid w:val="00856409"/>
    <w:rsid w:val="0086018B"/>
    <w:rsid w:val="00862FFA"/>
    <w:rsid w:val="0086439E"/>
    <w:rsid w:val="008651D5"/>
    <w:rsid w:val="00865463"/>
    <w:rsid w:val="00866D88"/>
    <w:rsid w:val="00870B52"/>
    <w:rsid w:val="008743E4"/>
    <w:rsid w:val="008744E9"/>
    <w:rsid w:val="0087562E"/>
    <w:rsid w:val="00875B6A"/>
    <w:rsid w:val="008779E7"/>
    <w:rsid w:val="00877BD2"/>
    <w:rsid w:val="00881FD3"/>
    <w:rsid w:val="0088252D"/>
    <w:rsid w:val="008831DF"/>
    <w:rsid w:val="00883CB2"/>
    <w:rsid w:val="00883F26"/>
    <w:rsid w:val="00884CD1"/>
    <w:rsid w:val="0088529A"/>
    <w:rsid w:val="008857E5"/>
    <w:rsid w:val="008866AC"/>
    <w:rsid w:val="0088678C"/>
    <w:rsid w:val="00887AE1"/>
    <w:rsid w:val="00890832"/>
    <w:rsid w:val="0089098C"/>
    <w:rsid w:val="00890BC2"/>
    <w:rsid w:val="0089335A"/>
    <w:rsid w:val="00896896"/>
    <w:rsid w:val="0089732A"/>
    <w:rsid w:val="008A1CA7"/>
    <w:rsid w:val="008A33C2"/>
    <w:rsid w:val="008A35F6"/>
    <w:rsid w:val="008A62E9"/>
    <w:rsid w:val="008A6A7C"/>
    <w:rsid w:val="008B0126"/>
    <w:rsid w:val="008B1873"/>
    <w:rsid w:val="008B22F2"/>
    <w:rsid w:val="008B2F2A"/>
    <w:rsid w:val="008B314B"/>
    <w:rsid w:val="008B364A"/>
    <w:rsid w:val="008B60E9"/>
    <w:rsid w:val="008B6511"/>
    <w:rsid w:val="008B749B"/>
    <w:rsid w:val="008C0299"/>
    <w:rsid w:val="008C08EC"/>
    <w:rsid w:val="008C0DCA"/>
    <w:rsid w:val="008C129B"/>
    <w:rsid w:val="008C1407"/>
    <w:rsid w:val="008C3B92"/>
    <w:rsid w:val="008C4EBC"/>
    <w:rsid w:val="008C5151"/>
    <w:rsid w:val="008C51DD"/>
    <w:rsid w:val="008C6179"/>
    <w:rsid w:val="008C61A3"/>
    <w:rsid w:val="008C6383"/>
    <w:rsid w:val="008C7D95"/>
    <w:rsid w:val="008C7E33"/>
    <w:rsid w:val="008D08E1"/>
    <w:rsid w:val="008D0FE3"/>
    <w:rsid w:val="008D1FAA"/>
    <w:rsid w:val="008D27FB"/>
    <w:rsid w:val="008D2D5D"/>
    <w:rsid w:val="008D4A45"/>
    <w:rsid w:val="008D6FE3"/>
    <w:rsid w:val="008E01FA"/>
    <w:rsid w:val="008E194D"/>
    <w:rsid w:val="008E208B"/>
    <w:rsid w:val="008E462C"/>
    <w:rsid w:val="008E5057"/>
    <w:rsid w:val="008E57A2"/>
    <w:rsid w:val="008E59FE"/>
    <w:rsid w:val="008E632A"/>
    <w:rsid w:val="008E6ABC"/>
    <w:rsid w:val="008E70A9"/>
    <w:rsid w:val="008E7A29"/>
    <w:rsid w:val="008F0149"/>
    <w:rsid w:val="008F047F"/>
    <w:rsid w:val="008F05AF"/>
    <w:rsid w:val="008F1184"/>
    <w:rsid w:val="008F234F"/>
    <w:rsid w:val="008F30B9"/>
    <w:rsid w:val="008F49E5"/>
    <w:rsid w:val="008F5567"/>
    <w:rsid w:val="008F6FCE"/>
    <w:rsid w:val="008F770E"/>
    <w:rsid w:val="008F7FD1"/>
    <w:rsid w:val="0090099E"/>
    <w:rsid w:val="009011A4"/>
    <w:rsid w:val="009039BD"/>
    <w:rsid w:val="009046C6"/>
    <w:rsid w:val="00905676"/>
    <w:rsid w:val="0090606A"/>
    <w:rsid w:val="00906502"/>
    <w:rsid w:val="00906C8F"/>
    <w:rsid w:val="00910069"/>
    <w:rsid w:val="009119C8"/>
    <w:rsid w:val="00912164"/>
    <w:rsid w:val="009154C2"/>
    <w:rsid w:val="009157E2"/>
    <w:rsid w:val="009172CE"/>
    <w:rsid w:val="009229A9"/>
    <w:rsid w:val="00922AA8"/>
    <w:rsid w:val="0092423A"/>
    <w:rsid w:val="00924432"/>
    <w:rsid w:val="009249EE"/>
    <w:rsid w:val="00924E01"/>
    <w:rsid w:val="009261AF"/>
    <w:rsid w:val="00927215"/>
    <w:rsid w:val="00927C60"/>
    <w:rsid w:val="00932193"/>
    <w:rsid w:val="009325D8"/>
    <w:rsid w:val="009337A2"/>
    <w:rsid w:val="009345E9"/>
    <w:rsid w:val="00936787"/>
    <w:rsid w:val="00940461"/>
    <w:rsid w:val="0094088E"/>
    <w:rsid w:val="009412A7"/>
    <w:rsid w:val="00941682"/>
    <w:rsid w:val="00941AE7"/>
    <w:rsid w:val="00941B8C"/>
    <w:rsid w:val="009434E7"/>
    <w:rsid w:val="009448D4"/>
    <w:rsid w:val="00944DA2"/>
    <w:rsid w:val="00946AE6"/>
    <w:rsid w:val="0094781B"/>
    <w:rsid w:val="00947E0E"/>
    <w:rsid w:val="00951A7D"/>
    <w:rsid w:val="009525B4"/>
    <w:rsid w:val="0095310E"/>
    <w:rsid w:val="00954796"/>
    <w:rsid w:val="00954FEF"/>
    <w:rsid w:val="0096314F"/>
    <w:rsid w:val="009647F3"/>
    <w:rsid w:val="00965B5D"/>
    <w:rsid w:val="0096789B"/>
    <w:rsid w:val="00967F1B"/>
    <w:rsid w:val="0097163C"/>
    <w:rsid w:val="0097197B"/>
    <w:rsid w:val="0097390D"/>
    <w:rsid w:val="00974B33"/>
    <w:rsid w:val="00975349"/>
    <w:rsid w:val="00975FB4"/>
    <w:rsid w:val="00976D3C"/>
    <w:rsid w:val="00976D41"/>
    <w:rsid w:val="00977275"/>
    <w:rsid w:val="00977E3F"/>
    <w:rsid w:val="00977EBF"/>
    <w:rsid w:val="009819BE"/>
    <w:rsid w:val="00982922"/>
    <w:rsid w:val="009833D0"/>
    <w:rsid w:val="00984041"/>
    <w:rsid w:val="00984088"/>
    <w:rsid w:val="009849CD"/>
    <w:rsid w:val="00984A9A"/>
    <w:rsid w:val="00984BD8"/>
    <w:rsid w:val="00984D3E"/>
    <w:rsid w:val="00984E6C"/>
    <w:rsid w:val="00985EBC"/>
    <w:rsid w:val="009862CF"/>
    <w:rsid w:val="00986684"/>
    <w:rsid w:val="00986797"/>
    <w:rsid w:val="00987197"/>
    <w:rsid w:val="00987216"/>
    <w:rsid w:val="0098753A"/>
    <w:rsid w:val="00987C1D"/>
    <w:rsid w:val="00987E81"/>
    <w:rsid w:val="0099008A"/>
    <w:rsid w:val="009907A8"/>
    <w:rsid w:val="00990A70"/>
    <w:rsid w:val="00990EA3"/>
    <w:rsid w:val="0099198D"/>
    <w:rsid w:val="00991E9D"/>
    <w:rsid w:val="009925D8"/>
    <w:rsid w:val="00993406"/>
    <w:rsid w:val="009938EF"/>
    <w:rsid w:val="00995389"/>
    <w:rsid w:val="009954FE"/>
    <w:rsid w:val="00995F51"/>
    <w:rsid w:val="00996B63"/>
    <w:rsid w:val="00997F56"/>
    <w:rsid w:val="009A0722"/>
    <w:rsid w:val="009A27B3"/>
    <w:rsid w:val="009A2C72"/>
    <w:rsid w:val="009A3268"/>
    <w:rsid w:val="009A3A8A"/>
    <w:rsid w:val="009A4259"/>
    <w:rsid w:val="009A59F0"/>
    <w:rsid w:val="009A6667"/>
    <w:rsid w:val="009A683F"/>
    <w:rsid w:val="009A7916"/>
    <w:rsid w:val="009A7D96"/>
    <w:rsid w:val="009A7EB0"/>
    <w:rsid w:val="009B0429"/>
    <w:rsid w:val="009B0624"/>
    <w:rsid w:val="009B0A5C"/>
    <w:rsid w:val="009B1CA5"/>
    <w:rsid w:val="009B44C3"/>
    <w:rsid w:val="009B4AEB"/>
    <w:rsid w:val="009B4CDE"/>
    <w:rsid w:val="009B4E58"/>
    <w:rsid w:val="009B4F68"/>
    <w:rsid w:val="009B5823"/>
    <w:rsid w:val="009B5B5E"/>
    <w:rsid w:val="009B5CF7"/>
    <w:rsid w:val="009B6BB9"/>
    <w:rsid w:val="009C186D"/>
    <w:rsid w:val="009C2DC0"/>
    <w:rsid w:val="009C315B"/>
    <w:rsid w:val="009C4551"/>
    <w:rsid w:val="009C517E"/>
    <w:rsid w:val="009C6048"/>
    <w:rsid w:val="009C75BC"/>
    <w:rsid w:val="009D00E0"/>
    <w:rsid w:val="009D1587"/>
    <w:rsid w:val="009D1689"/>
    <w:rsid w:val="009D3983"/>
    <w:rsid w:val="009D4946"/>
    <w:rsid w:val="009D4A87"/>
    <w:rsid w:val="009D5C7B"/>
    <w:rsid w:val="009D696F"/>
    <w:rsid w:val="009D7353"/>
    <w:rsid w:val="009D7F9F"/>
    <w:rsid w:val="009E023B"/>
    <w:rsid w:val="009E069D"/>
    <w:rsid w:val="009E1AFF"/>
    <w:rsid w:val="009E22AB"/>
    <w:rsid w:val="009E2798"/>
    <w:rsid w:val="009E3727"/>
    <w:rsid w:val="009E5379"/>
    <w:rsid w:val="009E54F4"/>
    <w:rsid w:val="009E5B1E"/>
    <w:rsid w:val="009E6026"/>
    <w:rsid w:val="009E6294"/>
    <w:rsid w:val="009F099A"/>
    <w:rsid w:val="009F327D"/>
    <w:rsid w:val="009F3298"/>
    <w:rsid w:val="009F3325"/>
    <w:rsid w:val="009F3B0D"/>
    <w:rsid w:val="009F3D55"/>
    <w:rsid w:val="009F43C8"/>
    <w:rsid w:val="009F4D2B"/>
    <w:rsid w:val="009F583D"/>
    <w:rsid w:val="009F6E58"/>
    <w:rsid w:val="00A07EC7"/>
    <w:rsid w:val="00A1147D"/>
    <w:rsid w:val="00A1162F"/>
    <w:rsid w:val="00A118B8"/>
    <w:rsid w:val="00A11BAC"/>
    <w:rsid w:val="00A131CF"/>
    <w:rsid w:val="00A142D8"/>
    <w:rsid w:val="00A14B81"/>
    <w:rsid w:val="00A15C37"/>
    <w:rsid w:val="00A1798E"/>
    <w:rsid w:val="00A205BA"/>
    <w:rsid w:val="00A20EB6"/>
    <w:rsid w:val="00A23740"/>
    <w:rsid w:val="00A24B96"/>
    <w:rsid w:val="00A25476"/>
    <w:rsid w:val="00A25E13"/>
    <w:rsid w:val="00A26944"/>
    <w:rsid w:val="00A273D4"/>
    <w:rsid w:val="00A276F1"/>
    <w:rsid w:val="00A27714"/>
    <w:rsid w:val="00A27D05"/>
    <w:rsid w:val="00A302BB"/>
    <w:rsid w:val="00A30586"/>
    <w:rsid w:val="00A30877"/>
    <w:rsid w:val="00A31CF2"/>
    <w:rsid w:val="00A33012"/>
    <w:rsid w:val="00A33669"/>
    <w:rsid w:val="00A34A94"/>
    <w:rsid w:val="00A34BF0"/>
    <w:rsid w:val="00A34FBC"/>
    <w:rsid w:val="00A3764F"/>
    <w:rsid w:val="00A37EB7"/>
    <w:rsid w:val="00A40BC3"/>
    <w:rsid w:val="00A40E4D"/>
    <w:rsid w:val="00A428F1"/>
    <w:rsid w:val="00A42FC4"/>
    <w:rsid w:val="00A43581"/>
    <w:rsid w:val="00A43D5D"/>
    <w:rsid w:val="00A443DD"/>
    <w:rsid w:val="00A448F7"/>
    <w:rsid w:val="00A44BCC"/>
    <w:rsid w:val="00A45CF1"/>
    <w:rsid w:val="00A45FC8"/>
    <w:rsid w:val="00A463DB"/>
    <w:rsid w:val="00A46B1E"/>
    <w:rsid w:val="00A50BE6"/>
    <w:rsid w:val="00A51242"/>
    <w:rsid w:val="00A512EB"/>
    <w:rsid w:val="00A5418E"/>
    <w:rsid w:val="00A573C6"/>
    <w:rsid w:val="00A5747E"/>
    <w:rsid w:val="00A6097A"/>
    <w:rsid w:val="00A60EBD"/>
    <w:rsid w:val="00A61334"/>
    <w:rsid w:val="00A62421"/>
    <w:rsid w:val="00A62AD5"/>
    <w:rsid w:val="00A64907"/>
    <w:rsid w:val="00A64E47"/>
    <w:rsid w:val="00A655F1"/>
    <w:rsid w:val="00A65DEF"/>
    <w:rsid w:val="00A66FC1"/>
    <w:rsid w:val="00A6735C"/>
    <w:rsid w:val="00A70EA4"/>
    <w:rsid w:val="00A71D53"/>
    <w:rsid w:val="00A72833"/>
    <w:rsid w:val="00A72EFB"/>
    <w:rsid w:val="00A73523"/>
    <w:rsid w:val="00A75D47"/>
    <w:rsid w:val="00A7741D"/>
    <w:rsid w:val="00A77A90"/>
    <w:rsid w:val="00A803FA"/>
    <w:rsid w:val="00A811B0"/>
    <w:rsid w:val="00A839CF"/>
    <w:rsid w:val="00A84EA7"/>
    <w:rsid w:val="00A864C3"/>
    <w:rsid w:val="00A86B86"/>
    <w:rsid w:val="00A86C0B"/>
    <w:rsid w:val="00A879EE"/>
    <w:rsid w:val="00A90B32"/>
    <w:rsid w:val="00A90D00"/>
    <w:rsid w:val="00A91477"/>
    <w:rsid w:val="00A919DA"/>
    <w:rsid w:val="00A92941"/>
    <w:rsid w:val="00A92AAE"/>
    <w:rsid w:val="00A94BB4"/>
    <w:rsid w:val="00A94DEB"/>
    <w:rsid w:val="00A950FA"/>
    <w:rsid w:val="00A96033"/>
    <w:rsid w:val="00A96F22"/>
    <w:rsid w:val="00AA1A48"/>
    <w:rsid w:val="00AA1AFD"/>
    <w:rsid w:val="00AA1C09"/>
    <w:rsid w:val="00AA224E"/>
    <w:rsid w:val="00AA276B"/>
    <w:rsid w:val="00AA2949"/>
    <w:rsid w:val="00AA4E66"/>
    <w:rsid w:val="00AA61F5"/>
    <w:rsid w:val="00AA63B8"/>
    <w:rsid w:val="00AB0843"/>
    <w:rsid w:val="00AB0EFD"/>
    <w:rsid w:val="00AB123A"/>
    <w:rsid w:val="00AB2A2E"/>
    <w:rsid w:val="00AB2F39"/>
    <w:rsid w:val="00AB34BE"/>
    <w:rsid w:val="00AB3715"/>
    <w:rsid w:val="00AB4126"/>
    <w:rsid w:val="00AB48D5"/>
    <w:rsid w:val="00AB4EFA"/>
    <w:rsid w:val="00AB4F0A"/>
    <w:rsid w:val="00AB5573"/>
    <w:rsid w:val="00AB5F91"/>
    <w:rsid w:val="00AB69AE"/>
    <w:rsid w:val="00AB6D70"/>
    <w:rsid w:val="00AB7DDA"/>
    <w:rsid w:val="00AC0802"/>
    <w:rsid w:val="00AC0E75"/>
    <w:rsid w:val="00AC0EA1"/>
    <w:rsid w:val="00AC129B"/>
    <w:rsid w:val="00AC2C3F"/>
    <w:rsid w:val="00AC3340"/>
    <w:rsid w:val="00AC3BF5"/>
    <w:rsid w:val="00AC45DA"/>
    <w:rsid w:val="00AC47E7"/>
    <w:rsid w:val="00AC498C"/>
    <w:rsid w:val="00AC4A72"/>
    <w:rsid w:val="00AC5016"/>
    <w:rsid w:val="00AD042E"/>
    <w:rsid w:val="00AD0823"/>
    <w:rsid w:val="00AD142A"/>
    <w:rsid w:val="00AD2E14"/>
    <w:rsid w:val="00AD2FA4"/>
    <w:rsid w:val="00AD3DC6"/>
    <w:rsid w:val="00AD3E1F"/>
    <w:rsid w:val="00AD4BD5"/>
    <w:rsid w:val="00AE1364"/>
    <w:rsid w:val="00AE3341"/>
    <w:rsid w:val="00AE3864"/>
    <w:rsid w:val="00AE4993"/>
    <w:rsid w:val="00AE5F76"/>
    <w:rsid w:val="00AE78D6"/>
    <w:rsid w:val="00AF2FC4"/>
    <w:rsid w:val="00AF45A5"/>
    <w:rsid w:val="00AF4B25"/>
    <w:rsid w:val="00AF7427"/>
    <w:rsid w:val="00B02D43"/>
    <w:rsid w:val="00B03072"/>
    <w:rsid w:val="00B03F30"/>
    <w:rsid w:val="00B0453F"/>
    <w:rsid w:val="00B04ABE"/>
    <w:rsid w:val="00B04B01"/>
    <w:rsid w:val="00B0630A"/>
    <w:rsid w:val="00B06DD1"/>
    <w:rsid w:val="00B11E79"/>
    <w:rsid w:val="00B12BA9"/>
    <w:rsid w:val="00B162BA"/>
    <w:rsid w:val="00B1762B"/>
    <w:rsid w:val="00B178F1"/>
    <w:rsid w:val="00B2228A"/>
    <w:rsid w:val="00B22C1D"/>
    <w:rsid w:val="00B22E19"/>
    <w:rsid w:val="00B23972"/>
    <w:rsid w:val="00B240B2"/>
    <w:rsid w:val="00B241D8"/>
    <w:rsid w:val="00B25BC5"/>
    <w:rsid w:val="00B2643A"/>
    <w:rsid w:val="00B2702B"/>
    <w:rsid w:val="00B274F9"/>
    <w:rsid w:val="00B33468"/>
    <w:rsid w:val="00B35CA4"/>
    <w:rsid w:val="00B403BE"/>
    <w:rsid w:val="00B407F6"/>
    <w:rsid w:val="00B42740"/>
    <w:rsid w:val="00B42F9C"/>
    <w:rsid w:val="00B43146"/>
    <w:rsid w:val="00B4374D"/>
    <w:rsid w:val="00B43A5B"/>
    <w:rsid w:val="00B43CFA"/>
    <w:rsid w:val="00B43E62"/>
    <w:rsid w:val="00B44C3A"/>
    <w:rsid w:val="00B45985"/>
    <w:rsid w:val="00B46D4F"/>
    <w:rsid w:val="00B5149F"/>
    <w:rsid w:val="00B51E78"/>
    <w:rsid w:val="00B529B5"/>
    <w:rsid w:val="00B52C96"/>
    <w:rsid w:val="00B54532"/>
    <w:rsid w:val="00B55089"/>
    <w:rsid w:val="00B567E1"/>
    <w:rsid w:val="00B56F5F"/>
    <w:rsid w:val="00B6025B"/>
    <w:rsid w:val="00B62548"/>
    <w:rsid w:val="00B62C57"/>
    <w:rsid w:val="00B643C7"/>
    <w:rsid w:val="00B65C3B"/>
    <w:rsid w:val="00B66024"/>
    <w:rsid w:val="00B667ED"/>
    <w:rsid w:val="00B701C3"/>
    <w:rsid w:val="00B716A5"/>
    <w:rsid w:val="00B71B62"/>
    <w:rsid w:val="00B71CD9"/>
    <w:rsid w:val="00B71E5B"/>
    <w:rsid w:val="00B73B14"/>
    <w:rsid w:val="00B75244"/>
    <w:rsid w:val="00B75D29"/>
    <w:rsid w:val="00B80C14"/>
    <w:rsid w:val="00B81DD8"/>
    <w:rsid w:val="00B852BE"/>
    <w:rsid w:val="00B85D12"/>
    <w:rsid w:val="00B864EC"/>
    <w:rsid w:val="00B87274"/>
    <w:rsid w:val="00B879AC"/>
    <w:rsid w:val="00B90390"/>
    <w:rsid w:val="00B91333"/>
    <w:rsid w:val="00B916B3"/>
    <w:rsid w:val="00B9265B"/>
    <w:rsid w:val="00B94736"/>
    <w:rsid w:val="00B949AF"/>
    <w:rsid w:val="00B94DD6"/>
    <w:rsid w:val="00B94DE7"/>
    <w:rsid w:val="00B9529F"/>
    <w:rsid w:val="00B964E7"/>
    <w:rsid w:val="00B96D77"/>
    <w:rsid w:val="00B96EB6"/>
    <w:rsid w:val="00B97623"/>
    <w:rsid w:val="00BA126D"/>
    <w:rsid w:val="00BA4283"/>
    <w:rsid w:val="00BA4781"/>
    <w:rsid w:val="00BA4889"/>
    <w:rsid w:val="00BA48F3"/>
    <w:rsid w:val="00BA5519"/>
    <w:rsid w:val="00BA6C7F"/>
    <w:rsid w:val="00BA7D6B"/>
    <w:rsid w:val="00BB11FA"/>
    <w:rsid w:val="00BB16A9"/>
    <w:rsid w:val="00BB1CDF"/>
    <w:rsid w:val="00BB21D5"/>
    <w:rsid w:val="00BB69D2"/>
    <w:rsid w:val="00BB722E"/>
    <w:rsid w:val="00BB7C21"/>
    <w:rsid w:val="00BC0537"/>
    <w:rsid w:val="00BC1859"/>
    <w:rsid w:val="00BC2EB7"/>
    <w:rsid w:val="00BC3259"/>
    <w:rsid w:val="00BC3554"/>
    <w:rsid w:val="00BC3861"/>
    <w:rsid w:val="00BC3B69"/>
    <w:rsid w:val="00BC3FE2"/>
    <w:rsid w:val="00BC498B"/>
    <w:rsid w:val="00BC54F7"/>
    <w:rsid w:val="00BC5EAE"/>
    <w:rsid w:val="00BC6C91"/>
    <w:rsid w:val="00BD0A27"/>
    <w:rsid w:val="00BD21A5"/>
    <w:rsid w:val="00BD2278"/>
    <w:rsid w:val="00BD331F"/>
    <w:rsid w:val="00BD3D45"/>
    <w:rsid w:val="00BD421A"/>
    <w:rsid w:val="00BD440C"/>
    <w:rsid w:val="00BD4D21"/>
    <w:rsid w:val="00BD796A"/>
    <w:rsid w:val="00BD7F1D"/>
    <w:rsid w:val="00BE01AB"/>
    <w:rsid w:val="00BE03B6"/>
    <w:rsid w:val="00BE395F"/>
    <w:rsid w:val="00BE58FD"/>
    <w:rsid w:val="00BE6A52"/>
    <w:rsid w:val="00BE70A3"/>
    <w:rsid w:val="00BF0356"/>
    <w:rsid w:val="00BF0988"/>
    <w:rsid w:val="00BF2AF0"/>
    <w:rsid w:val="00BF3DCD"/>
    <w:rsid w:val="00BF43C3"/>
    <w:rsid w:val="00BF4A2B"/>
    <w:rsid w:val="00BF6054"/>
    <w:rsid w:val="00BF6D46"/>
    <w:rsid w:val="00BF6FC2"/>
    <w:rsid w:val="00C00571"/>
    <w:rsid w:val="00C01567"/>
    <w:rsid w:val="00C01649"/>
    <w:rsid w:val="00C03D47"/>
    <w:rsid w:val="00C04CF1"/>
    <w:rsid w:val="00C05CAD"/>
    <w:rsid w:val="00C06B7F"/>
    <w:rsid w:val="00C070AC"/>
    <w:rsid w:val="00C07147"/>
    <w:rsid w:val="00C07BD8"/>
    <w:rsid w:val="00C11980"/>
    <w:rsid w:val="00C124DA"/>
    <w:rsid w:val="00C12BC7"/>
    <w:rsid w:val="00C12DFA"/>
    <w:rsid w:val="00C13D0E"/>
    <w:rsid w:val="00C141C4"/>
    <w:rsid w:val="00C145DB"/>
    <w:rsid w:val="00C14839"/>
    <w:rsid w:val="00C14B4A"/>
    <w:rsid w:val="00C14CEE"/>
    <w:rsid w:val="00C14E76"/>
    <w:rsid w:val="00C16789"/>
    <w:rsid w:val="00C16B3C"/>
    <w:rsid w:val="00C16C79"/>
    <w:rsid w:val="00C17629"/>
    <w:rsid w:val="00C2033B"/>
    <w:rsid w:val="00C20797"/>
    <w:rsid w:val="00C2272D"/>
    <w:rsid w:val="00C2343D"/>
    <w:rsid w:val="00C241B5"/>
    <w:rsid w:val="00C25343"/>
    <w:rsid w:val="00C25A06"/>
    <w:rsid w:val="00C273A9"/>
    <w:rsid w:val="00C27AA9"/>
    <w:rsid w:val="00C30104"/>
    <w:rsid w:val="00C309C8"/>
    <w:rsid w:val="00C30A15"/>
    <w:rsid w:val="00C31654"/>
    <w:rsid w:val="00C33EDE"/>
    <w:rsid w:val="00C3412E"/>
    <w:rsid w:val="00C36A79"/>
    <w:rsid w:val="00C37333"/>
    <w:rsid w:val="00C373DC"/>
    <w:rsid w:val="00C37F44"/>
    <w:rsid w:val="00C41735"/>
    <w:rsid w:val="00C42F80"/>
    <w:rsid w:val="00C43C4A"/>
    <w:rsid w:val="00C44D92"/>
    <w:rsid w:val="00C458EE"/>
    <w:rsid w:val="00C51244"/>
    <w:rsid w:val="00C519A9"/>
    <w:rsid w:val="00C52907"/>
    <w:rsid w:val="00C56F8F"/>
    <w:rsid w:val="00C572BB"/>
    <w:rsid w:val="00C57934"/>
    <w:rsid w:val="00C604F1"/>
    <w:rsid w:val="00C6540A"/>
    <w:rsid w:val="00C6765C"/>
    <w:rsid w:val="00C676D2"/>
    <w:rsid w:val="00C67EA4"/>
    <w:rsid w:val="00C707F7"/>
    <w:rsid w:val="00C71677"/>
    <w:rsid w:val="00C72DE8"/>
    <w:rsid w:val="00C753BE"/>
    <w:rsid w:val="00C76DED"/>
    <w:rsid w:val="00C7715E"/>
    <w:rsid w:val="00C77BA8"/>
    <w:rsid w:val="00C81609"/>
    <w:rsid w:val="00C81C13"/>
    <w:rsid w:val="00C84998"/>
    <w:rsid w:val="00C868E3"/>
    <w:rsid w:val="00C87312"/>
    <w:rsid w:val="00C91D1C"/>
    <w:rsid w:val="00C92D0A"/>
    <w:rsid w:val="00C92F72"/>
    <w:rsid w:val="00C932E9"/>
    <w:rsid w:val="00C935CC"/>
    <w:rsid w:val="00C96366"/>
    <w:rsid w:val="00C963B4"/>
    <w:rsid w:val="00C96468"/>
    <w:rsid w:val="00C96C65"/>
    <w:rsid w:val="00C97A7A"/>
    <w:rsid w:val="00CA05A3"/>
    <w:rsid w:val="00CA06BB"/>
    <w:rsid w:val="00CA202F"/>
    <w:rsid w:val="00CA2FCB"/>
    <w:rsid w:val="00CA3DFB"/>
    <w:rsid w:val="00CA5044"/>
    <w:rsid w:val="00CA6406"/>
    <w:rsid w:val="00CA6B55"/>
    <w:rsid w:val="00CA6BD5"/>
    <w:rsid w:val="00CA78C2"/>
    <w:rsid w:val="00CB28CE"/>
    <w:rsid w:val="00CB29BD"/>
    <w:rsid w:val="00CB2ACF"/>
    <w:rsid w:val="00CB5605"/>
    <w:rsid w:val="00CB78C6"/>
    <w:rsid w:val="00CC0575"/>
    <w:rsid w:val="00CC41BC"/>
    <w:rsid w:val="00CC6412"/>
    <w:rsid w:val="00CC6B76"/>
    <w:rsid w:val="00CD0630"/>
    <w:rsid w:val="00CD0B83"/>
    <w:rsid w:val="00CD0FE0"/>
    <w:rsid w:val="00CD29CC"/>
    <w:rsid w:val="00CD2ED5"/>
    <w:rsid w:val="00CD31AB"/>
    <w:rsid w:val="00CD4163"/>
    <w:rsid w:val="00CD44B5"/>
    <w:rsid w:val="00CD496D"/>
    <w:rsid w:val="00CD551D"/>
    <w:rsid w:val="00CD5705"/>
    <w:rsid w:val="00CD6333"/>
    <w:rsid w:val="00CD6F77"/>
    <w:rsid w:val="00CE0B96"/>
    <w:rsid w:val="00CE0F39"/>
    <w:rsid w:val="00CE1547"/>
    <w:rsid w:val="00CE36DE"/>
    <w:rsid w:val="00CE39E9"/>
    <w:rsid w:val="00CE47D9"/>
    <w:rsid w:val="00CE4F0E"/>
    <w:rsid w:val="00CE6036"/>
    <w:rsid w:val="00CE61D0"/>
    <w:rsid w:val="00CE6790"/>
    <w:rsid w:val="00CE682C"/>
    <w:rsid w:val="00CE7D3E"/>
    <w:rsid w:val="00CF0618"/>
    <w:rsid w:val="00CF0791"/>
    <w:rsid w:val="00CF0A84"/>
    <w:rsid w:val="00CF1817"/>
    <w:rsid w:val="00CF1880"/>
    <w:rsid w:val="00CF2C4E"/>
    <w:rsid w:val="00CF48CF"/>
    <w:rsid w:val="00CF4BC5"/>
    <w:rsid w:val="00CF5DCC"/>
    <w:rsid w:val="00CF62C7"/>
    <w:rsid w:val="00CF6962"/>
    <w:rsid w:val="00CF7A31"/>
    <w:rsid w:val="00D00598"/>
    <w:rsid w:val="00D01E35"/>
    <w:rsid w:val="00D022B0"/>
    <w:rsid w:val="00D0330E"/>
    <w:rsid w:val="00D034AB"/>
    <w:rsid w:val="00D04E00"/>
    <w:rsid w:val="00D04EBC"/>
    <w:rsid w:val="00D05A5A"/>
    <w:rsid w:val="00D0603F"/>
    <w:rsid w:val="00D06204"/>
    <w:rsid w:val="00D06BC9"/>
    <w:rsid w:val="00D06CA4"/>
    <w:rsid w:val="00D10AA9"/>
    <w:rsid w:val="00D11C99"/>
    <w:rsid w:val="00D1257B"/>
    <w:rsid w:val="00D148BA"/>
    <w:rsid w:val="00D15F1B"/>
    <w:rsid w:val="00D16691"/>
    <w:rsid w:val="00D16FFD"/>
    <w:rsid w:val="00D17653"/>
    <w:rsid w:val="00D20097"/>
    <w:rsid w:val="00D20438"/>
    <w:rsid w:val="00D20A59"/>
    <w:rsid w:val="00D20E62"/>
    <w:rsid w:val="00D21303"/>
    <w:rsid w:val="00D21E0F"/>
    <w:rsid w:val="00D237CC"/>
    <w:rsid w:val="00D23CED"/>
    <w:rsid w:val="00D246AF"/>
    <w:rsid w:val="00D24D41"/>
    <w:rsid w:val="00D25445"/>
    <w:rsid w:val="00D25A51"/>
    <w:rsid w:val="00D25EDD"/>
    <w:rsid w:val="00D26CB3"/>
    <w:rsid w:val="00D27CA7"/>
    <w:rsid w:val="00D30E85"/>
    <w:rsid w:val="00D31D30"/>
    <w:rsid w:val="00D31E54"/>
    <w:rsid w:val="00D3285F"/>
    <w:rsid w:val="00D32F63"/>
    <w:rsid w:val="00D33D3A"/>
    <w:rsid w:val="00D355B7"/>
    <w:rsid w:val="00D35B35"/>
    <w:rsid w:val="00D36F24"/>
    <w:rsid w:val="00D41057"/>
    <w:rsid w:val="00D429E7"/>
    <w:rsid w:val="00D42D75"/>
    <w:rsid w:val="00D44802"/>
    <w:rsid w:val="00D459E1"/>
    <w:rsid w:val="00D470A8"/>
    <w:rsid w:val="00D472B3"/>
    <w:rsid w:val="00D5074F"/>
    <w:rsid w:val="00D507B4"/>
    <w:rsid w:val="00D5136A"/>
    <w:rsid w:val="00D53610"/>
    <w:rsid w:val="00D54806"/>
    <w:rsid w:val="00D6023E"/>
    <w:rsid w:val="00D60602"/>
    <w:rsid w:val="00D60D49"/>
    <w:rsid w:val="00D61148"/>
    <w:rsid w:val="00D61BA6"/>
    <w:rsid w:val="00D61C24"/>
    <w:rsid w:val="00D61ED7"/>
    <w:rsid w:val="00D6297D"/>
    <w:rsid w:val="00D6383E"/>
    <w:rsid w:val="00D63A40"/>
    <w:rsid w:val="00D643B9"/>
    <w:rsid w:val="00D64D51"/>
    <w:rsid w:val="00D658B6"/>
    <w:rsid w:val="00D65B5F"/>
    <w:rsid w:val="00D664CD"/>
    <w:rsid w:val="00D71013"/>
    <w:rsid w:val="00D7205A"/>
    <w:rsid w:val="00D72FF0"/>
    <w:rsid w:val="00D733A5"/>
    <w:rsid w:val="00D75E13"/>
    <w:rsid w:val="00D77792"/>
    <w:rsid w:val="00D8085A"/>
    <w:rsid w:val="00D80D99"/>
    <w:rsid w:val="00D81A35"/>
    <w:rsid w:val="00D834BA"/>
    <w:rsid w:val="00D84CFF"/>
    <w:rsid w:val="00D855E6"/>
    <w:rsid w:val="00D8624D"/>
    <w:rsid w:val="00D862CA"/>
    <w:rsid w:val="00D862E7"/>
    <w:rsid w:val="00D86374"/>
    <w:rsid w:val="00D90D20"/>
    <w:rsid w:val="00D92247"/>
    <w:rsid w:val="00D927D1"/>
    <w:rsid w:val="00D93ACB"/>
    <w:rsid w:val="00D93C1B"/>
    <w:rsid w:val="00D93F62"/>
    <w:rsid w:val="00D96588"/>
    <w:rsid w:val="00D976E4"/>
    <w:rsid w:val="00DA09C7"/>
    <w:rsid w:val="00DA1CD0"/>
    <w:rsid w:val="00DA1EAE"/>
    <w:rsid w:val="00DA3BB8"/>
    <w:rsid w:val="00DA3ED3"/>
    <w:rsid w:val="00DA48C3"/>
    <w:rsid w:val="00DA4934"/>
    <w:rsid w:val="00DA4E5F"/>
    <w:rsid w:val="00DA6AE3"/>
    <w:rsid w:val="00DA6BF6"/>
    <w:rsid w:val="00DA71E8"/>
    <w:rsid w:val="00DA76ED"/>
    <w:rsid w:val="00DB0D28"/>
    <w:rsid w:val="00DB208D"/>
    <w:rsid w:val="00DB23A8"/>
    <w:rsid w:val="00DB356B"/>
    <w:rsid w:val="00DB568A"/>
    <w:rsid w:val="00DB694C"/>
    <w:rsid w:val="00DB6E16"/>
    <w:rsid w:val="00DC0F4F"/>
    <w:rsid w:val="00DC2044"/>
    <w:rsid w:val="00DC2C5B"/>
    <w:rsid w:val="00DC4868"/>
    <w:rsid w:val="00DC50ED"/>
    <w:rsid w:val="00DC5A39"/>
    <w:rsid w:val="00DC61AF"/>
    <w:rsid w:val="00DC6CF3"/>
    <w:rsid w:val="00DD024D"/>
    <w:rsid w:val="00DD0DB3"/>
    <w:rsid w:val="00DD199F"/>
    <w:rsid w:val="00DD2836"/>
    <w:rsid w:val="00DD3FAA"/>
    <w:rsid w:val="00DD567C"/>
    <w:rsid w:val="00DD7179"/>
    <w:rsid w:val="00DD746E"/>
    <w:rsid w:val="00DE02E8"/>
    <w:rsid w:val="00DE0315"/>
    <w:rsid w:val="00DE0CB7"/>
    <w:rsid w:val="00DE2366"/>
    <w:rsid w:val="00DE26E1"/>
    <w:rsid w:val="00DE28A7"/>
    <w:rsid w:val="00DE2950"/>
    <w:rsid w:val="00DE2A60"/>
    <w:rsid w:val="00DE2BFD"/>
    <w:rsid w:val="00DE2FA7"/>
    <w:rsid w:val="00DE33AD"/>
    <w:rsid w:val="00DE3495"/>
    <w:rsid w:val="00DE4982"/>
    <w:rsid w:val="00DE535D"/>
    <w:rsid w:val="00DE55E7"/>
    <w:rsid w:val="00DE6B44"/>
    <w:rsid w:val="00DE6FDF"/>
    <w:rsid w:val="00DE759F"/>
    <w:rsid w:val="00DE7755"/>
    <w:rsid w:val="00DF1A27"/>
    <w:rsid w:val="00DF297D"/>
    <w:rsid w:val="00DF3064"/>
    <w:rsid w:val="00DF3AAD"/>
    <w:rsid w:val="00DF4F48"/>
    <w:rsid w:val="00DF5C79"/>
    <w:rsid w:val="00E0057D"/>
    <w:rsid w:val="00E00E9F"/>
    <w:rsid w:val="00E01F9C"/>
    <w:rsid w:val="00E03F1F"/>
    <w:rsid w:val="00E062D1"/>
    <w:rsid w:val="00E103F8"/>
    <w:rsid w:val="00E11661"/>
    <w:rsid w:val="00E11FAD"/>
    <w:rsid w:val="00E12E64"/>
    <w:rsid w:val="00E13A86"/>
    <w:rsid w:val="00E14FDB"/>
    <w:rsid w:val="00E15FED"/>
    <w:rsid w:val="00E17854"/>
    <w:rsid w:val="00E201CD"/>
    <w:rsid w:val="00E22A38"/>
    <w:rsid w:val="00E22CC1"/>
    <w:rsid w:val="00E23134"/>
    <w:rsid w:val="00E24C9E"/>
    <w:rsid w:val="00E2704A"/>
    <w:rsid w:val="00E274FC"/>
    <w:rsid w:val="00E2782D"/>
    <w:rsid w:val="00E304D8"/>
    <w:rsid w:val="00E30B78"/>
    <w:rsid w:val="00E3349C"/>
    <w:rsid w:val="00E34109"/>
    <w:rsid w:val="00E36997"/>
    <w:rsid w:val="00E36F99"/>
    <w:rsid w:val="00E37334"/>
    <w:rsid w:val="00E403C6"/>
    <w:rsid w:val="00E4098F"/>
    <w:rsid w:val="00E40DE6"/>
    <w:rsid w:val="00E45258"/>
    <w:rsid w:val="00E45BA4"/>
    <w:rsid w:val="00E470BA"/>
    <w:rsid w:val="00E47530"/>
    <w:rsid w:val="00E5013A"/>
    <w:rsid w:val="00E50337"/>
    <w:rsid w:val="00E51138"/>
    <w:rsid w:val="00E5127A"/>
    <w:rsid w:val="00E54F47"/>
    <w:rsid w:val="00E55668"/>
    <w:rsid w:val="00E57489"/>
    <w:rsid w:val="00E60DF4"/>
    <w:rsid w:val="00E60E1B"/>
    <w:rsid w:val="00E61CF8"/>
    <w:rsid w:val="00E61ECD"/>
    <w:rsid w:val="00E62B33"/>
    <w:rsid w:val="00E63080"/>
    <w:rsid w:val="00E63162"/>
    <w:rsid w:val="00E64F45"/>
    <w:rsid w:val="00E65B12"/>
    <w:rsid w:val="00E666A5"/>
    <w:rsid w:val="00E67F32"/>
    <w:rsid w:val="00E67FEE"/>
    <w:rsid w:val="00E7140E"/>
    <w:rsid w:val="00E71F0A"/>
    <w:rsid w:val="00E7747C"/>
    <w:rsid w:val="00E777F6"/>
    <w:rsid w:val="00E77D23"/>
    <w:rsid w:val="00E834DC"/>
    <w:rsid w:val="00E838DA"/>
    <w:rsid w:val="00E83A43"/>
    <w:rsid w:val="00E84D3B"/>
    <w:rsid w:val="00E84DFB"/>
    <w:rsid w:val="00E878C9"/>
    <w:rsid w:val="00E87A31"/>
    <w:rsid w:val="00E911A7"/>
    <w:rsid w:val="00E913AC"/>
    <w:rsid w:val="00E92068"/>
    <w:rsid w:val="00E92308"/>
    <w:rsid w:val="00E9384F"/>
    <w:rsid w:val="00E95854"/>
    <w:rsid w:val="00E95F7B"/>
    <w:rsid w:val="00E9714C"/>
    <w:rsid w:val="00E97DCE"/>
    <w:rsid w:val="00EA002A"/>
    <w:rsid w:val="00EA12C0"/>
    <w:rsid w:val="00EA1B37"/>
    <w:rsid w:val="00EA31A8"/>
    <w:rsid w:val="00EA4DD9"/>
    <w:rsid w:val="00EA4E60"/>
    <w:rsid w:val="00EA75D5"/>
    <w:rsid w:val="00EA7AEF"/>
    <w:rsid w:val="00EB01F4"/>
    <w:rsid w:val="00EB0FCF"/>
    <w:rsid w:val="00EB13F7"/>
    <w:rsid w:val="00EB1A01"/>
    <w:rsid w:val="00EB5D79"/>
    <w:rsid w:val="00EB74A6"/>
    <w:rsid w:val="00EB762C"/>
    <w:rsid w:val="00EB769F"/>
    <w:rsid w:val="00EB7C03"/>
    <w:rsid w:val="00EC10B0"/>
    <w:rsid w:val="00EC28F3"/>
    <w:rsid w:val="00EC3CEB"/>
    <w:rsid w:val="00EC462C"/>
    <w:rsid w:val="00EC5603"/>
    <w:rsid w:val="00EC72B1"/>
    <w:rsid w:val="00ED0037"/>
    <w:rsid w:val="00ED061B"/>
    <w:rsid w:val="00ED0D62"/>
    <w:rsid w:val="00ED2778"/>
    <w:rsid w:val="00ED28E8"/>
    <w:rsid w:val="00ED2B64"/>
    <w:rsid w:val="00ED2C2F"/>
    <w:rsid w:val="00ED37F7"/>
    <w:rsid w:val="00ED4591"/>
    <w:rsid w:val="00ED650E"/>
    <w:rsid w:val="00ED7064"/>
    <w:rsid w:val="00ED716F"/>
    <w:rsid w:val="00EE073A"/>
    <w:rsid w:val="00EE111F"/>
    <w:rsid w:val="00EE3EF5"/>
    <w:rsid w:val="00EE3FC2"/>
    <w:rsid w:val="00EE50D3"/>
    <w:rsid w:val="00EE5256"/>
    <w:rsid w:val="00EE6273"/>
    <w:rsid w:val="00EE6D4D"/>
    <w:rsid w:val="00EF023A"/>
    <w:rsid w:val="00EF1DB9"/>
    <w:rsid w:val="00EF3C74"/>
    <w:rsid w:val="00EF3D5A"/>
    <w:rsid w:val="00EF3F59"/>
    <w:rsid w:val="00EF4A07"/>
    <w:rsid w:val="00EF4D72"/>
    <w:rsid w:val="00EF4FAB"/>
    <w:rsid w:val="00EF5AB9"/>
    <w:rsid w:val="00EF6110"/>
    <w:rsid w:val="00EF66BF"/>
    <w:rsid w:val="00EF69C5"/>
    <w:rsid w:val="00EF7944"/>
    <w:rsid w:val="00F00F5A"/>
    <w:rsid w:val="00F036AE"/>
    <w:rsid w:val="00F0541A"/>
    <w:rsid w:val="00F05717"/>
    <w:rsid w:val="00F07795"/>
    <w:rsid w:val="00F07E20"/>
    <w:rsid w:val="00F10DC8"/>
    <w:rsid w:val="00F120B8"/>
    <w:rsid w:val="00F1231B"/>
    <w:rsid w:val="00F12B5E"/>
    <w:rsid w:val="00F12EC6"/>
    <w:rsid w:val="00F13BDC"/>
    <w:rsid w:val="00F14DC6"/>
    <w:rsid w:val="00F15106"/>
    <w:rsid w:val="00F15697"/>
    <w:rsid w:val="00F16209"/>
    <w:rsid w:val="00F16F63"/>
    <w:rsid w:val="00F211AD"/>
    <w:rsid w:val="00F213E8"/>
    <w:rsid w:val="00F2147A"/>
    <w:rsid w:val="00F21B56"/>
    <w:rsid w:val="00F228C9"/>
    <w:rsid w:val="00F228D7"/>
    <w:rsid w:val="00F2321D"/>
    <w:rsid w:val="00F23DC0"/>
    <w:rsid w:val="00F23F4D"/>
    <w:rsid w:val="00F26E3B"/>
    <w:rsid w:val="00F30F17"/>
    <w:rsid w:val="00F31B11"/>
    <w:rsid w:val="00F31B24"/>
    <w:rsid w:val="00F329AD"/>
    <w:rsid w:val="00F33A9D"/>
    <w:rsid w:val="00F3517B"/>
    <w:rsid w:val="00F3524E"/>
    <w:rsid w:val="00F355F5"/>
    <w:rsid w:val="00F368B3"/>
    <w:rsid w:val="00F372A3"/>
    <w:rsid w:val="00F37601"/>
    <w:rsid w:val="00F40106"/>
    <w:rsid w:val="00F412D9"/>
    <w:rsid w:val="00F41D3F"/>
    <w:rsid w:val="00F43256"/>
    <w:rsid w:val="00F452DF"/>
    <w:rsid w:val="00F45777"/>
    <w:rsid w:val="00F46FE0"/>
    <w:rsid w:val="00F50636"/>
    <w:rsid w:val="00F51B72"/>
    <w:rsid w:val="00F5278A"/>
    <w:rsid w:val="00F53B08"/>
    <w:rsid w:val="00F543BB"/>
    <w:rsid w:val="00F554AA"/>
    <w:rsid w:val="00F5686D"/>
    <w:rsid w:val="00F5708F"/>
    <w:rsid w:val="00F57528"/>
    <w:rsid w:val="00F57A02"/>
    <w:rsid w:val="00F629B9"/>
    <w:rsid w:val="00F63F48"/>
    <w:rsid w:val="00F66422"/>
    <w:rsid w:val="00F66AE4"/>
    <w:rsid w:val="00F72269"/>
    <w:rsid w:val="00F724BE"/>
    <w:rsid w:val="00F730B6"/>
    <w:rsid w:val="00F73283"/>
    <w:rsid w:val="00F738B6"/>
    <w:rsid w:val="00F7421D"/>
    <w:rsid w:val="00F75295"/>
    <w:rsid w:val="00F76349"/>
    <w:rsid w:val="00F770E9"/>
    <w:rsid w:val="00F775C2"/>
    <w:rsid w:val="00F80369"/>
    <w:rsid w:val="00F804B2"/>
    <w:rsid w:val="00F83470"/>
    <w:rsid w:val="00F83D4D"/>
    <w:rsid w:val="00F8454D"/>
    <w:rsid w:val="00F85CAA"/>
    <w:rsid w:val="00F865DA"/>
    <w:rsid w:val="00F87F1E"/>
    <w:rsid w:val="00F9048E"/>
    <w:rsid w:val="00F91329"/>
    <w:rsid w:val="00F914D5"/>
    <w:rsid w:val="00F92D9D"/>
    <w:rsid w:val="00F93CEE"/>
    <w:rsid w:val="00F962C0"/>
    <w:rsid w:val="00F97D26"/>
    <w:rsid w:val="00F97E24"/>
    <w:rsid w:val="00FA1BD5"/>
    <w:rsid w:val="00FA1DAB"/>
    <w:rsid w:val="00FA21DC"/>
    <w:rsid w:val="00FA23D2"/>
    <w:rsid w:val="00FA3FE4"/>
    <w:rsid w:val="00FA532D"/>
    <w:rsid w:val="00FA5C23"/>
    <w:rsid w:val="00FA669F"/>
    <w:rsid w:val="00FB03DC"/>
    <w:rsid w:val="00FB2AA6"/>
    <w:rsid w:val="00FB31A3"/>
    <w:rsid w:val="00FB4084"/>
    <w:rsid w:val="00FB455F"/>
    <w:rsid w:val="00FB51C6"/>
    <w:rsid w:val="00FB5425"/>
    <w:rsid w:val="00FB55E3"/>
    <w:rsid w:val="00FB57AF"/>
    <w:rsid w:val="00FB6404"/>
    <w:rsid w:val="00FB6A00"/>
    <w:rsid w:val="00FB7B8B"/>
    <w:rsid w:val="00FC0388"/>
    <w:rsid w:val="00FC079F"/>
    <w:rsid w:val="00FC0D3F"/>
    <w:rsid w:val="00FC1027"/>
    <w:rsid w:val="00FC179E"/>
    <w:rsid w:val="00FC1C7A"/>
    <w:rsid w:val="00FC1FB9"/>
    <w:rsid w:val="00FC26E1"/>
    <w:rsid w:val="00FC3FD3"/>
    <w:rsid w:val="00FC5EDE"/>
    <w:rsid w:val="00FC6A2A"/>
    <w:rsid w:val="00FC6CC8"/>
    <w:rsid w:val="00FD053E"/>
    <w:rsid w:val="00FD19BD"/>
    <w:rsid w:val="00FD3E76"/>
    <w:rsid w:val="00FD41CB"/>
    <w:rsid w:val="00FD47E3"/>
    <w:rsid w:val="00FD6C1C"/>
    <w:rsid w:val="00FD6C85"/>
    <w:rsid w:val="00FD76E7"/>
    <w:rsid w:val="00FD7CBC"/>
    <w:rsid w:val="00FE13A7"/>
    <w:rsid w:val="00FE1FF1"/>
    <w:rsid w:val="00FE3A98"/>
    <w:rsid w:val="00FE4583"/>
    <w:rsid w:val="00FE5F71"/>
    <w:rsid w:val="00FE6D8C"/>
    <w:rsid w:val="00FE6F22"/>
    <w:rsid w:val="00FE7914"/>
    <w:rsid w:val="00FF0201"/>
    <w:rsid w:val="00FF0459"/>
    <w:rsid w:val="00FF08C7"/>
    <w:rsid w:val="00FF0D4E"/>
    <w:rsid w:val="00FF23AB"/>
    <w:rsid w:val="00FF25B5"/>
    <w:rsid w:val="00FF2C4F"/>
    <w:rsid w:val="00FF3E4B"/>
    <w:rsid w:val="00FF3E4E"/>
    <w:rsid w:val="00FF4668"/>
    <w:rsid w:val="00FF5EFD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D9915EA"/>
  <w15:docId w15:val="{EC2BE7CF-FFC5-4FB7-98B5-9067E245E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63C"/>
    <w:rPr>
      <w:sz w:val="24"/>
      <w:szCs w:val="24"/>
      <w:lang w:val="uk-UA"/>
    </w:rPr>
  </w:style>
  <w:style w:type="paragraph" w:styleId="1">
    <w:name w:val="heading 1"/>
    <w:basedOn w:val="a"/>
    <w:next w:val="a"/>
    <w:link w:val="10"/>
    <w:qFormat/>
    <w:pPr>
      <w:keepNext/>
      <w:shd w:val="clear" w:color="auto" w:fill="FFFFFF"/>
      <w:outlineLvl w:val="0"/>
    </w:pPr>
    <w:rPr>
      <w:b/>
      <w:color w:val="000000"/>
      <w:sz w:val="28"/>
    </w:rPr>
  </w:style>
  <w:style w:type="paragraph" w:styleId="2">
    <w:name w:val="heading 2"/>
    <w:basedOn w:val="a"/>
    <w:next w:val="a"/>
    <w:qFormat/>
    <w:pPr>
      <w:keepNext/>
      <w:ind w:firstLine="708"/>
      <w:jc w:val="center"/>
      <w:outlineLvl w:val="1"/>
    </w:pPr>
    <w:rPr>
      <w:sz w:val="28"/>
      <w:u w:val="single"/>
    </w:rPr>
  </w:style>
  <w:style w:type="paragraph" w:styleId="3">
    <w:name w:val="heading 3"/>
    <w:basedOn w:val="a"/>
    <w:next w:val="a"/>
    <w:qFormat/>
    <w:pPr>
      <w:keepNext/>
      <w:shd w:val="clear" w:color="auto" w:fill="FFFFFF"/>
      <w:spacing w:before="100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shd w:val="clear" w:color="auto" w:fill="FFFFFF"/>
      <w:spacing w:line="293" w:lineRule="exact"/>
      <w:ind w:left="14" w:right="14" w:firstLine="886"/>
      <w:jc w:val="both"/>
      <w:outlineLvl w:val="4"/>
    </w:pPr>
    <w:rPr>
      <w:color w:val="FF0000"/>
      <w:sz w:val="28"/>
    </w:rPr>
  </w:style>
  <w:style w:type="paragraph" w:styleId="8">
    <w:name w:val="heading 8"/>
    <w:basedOn w:val="a"/>
    <w:next w:val="a"/>
    <w:qFormat/>
    <w:rsid w:val="001516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unhideWhenUsed/>
    <w:qFormat/>
    <w:rsid w:val="00317489"/>
    <w:pPr>
      <w:keepNext/>
      <w:keepLines/>
      <w:spacing w:before="40"/>
      <w:outlineLvl w:val="8"/>
    </w:pPr>
    <w:rPr>
      <w:rFonts w:ascii="Cambria" w:hAnsi="Cambria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Название1"/>
    <w:basedOn w:val="a"/>
    <w:link w:val="a3"/>
    <w:qFormat/>
    <w:pPr>
      <w:jc w:val="center"/>
    </w:pPr>
    <w:rPr>
      <w:sz w:val="28"/>
    </w:rPr>
  </w:style>
  <w:style w:type="paragraph" w:styleId="a4">
    <w:name w:val="Body Text"/>
    <w:basedOn w:val="a"/>
    <w:rPr>
      <w:sz w:val="20"/>
    </w:rPr>
  </w:style>
  <w:style w:type="paragraph" w:styleId="a5">
    <w:name w:val="Body Text Indent"/>
    <w:basedOn w:val="a"/>
    <w:pPr>
      <w:autoSpaceDE w:val="0"/>
      <w:autoSpaceDN w:val="0"/>
      <w:adjustRightInd w:val="0"/>
      <w:ind w:left="1410" w:hanging="330"/>
    </w:pPr>
  </w:style>
  <w:style w:type="paragraph" w:styleId="20">
    <w:name w:val="Body Text 2"/>
    <w:basedOn w:val="a"/>
    <w:pPr>
      <w:jc w:val="both"/>
    </w:pPr>
  </w:style>
  <w:style w:type="paragraph" w:styleId="a6">
    <w:name w:val="footer"/>
    <w:basedOn w:val="a"/>
    <w:link w:val="a7"/>
    <w:pPr>
      <w:tabs>
        <w:tab w:val="center" w:pos="4677"/>
        <w:tab w:val="right" w:pos="9355"/>
      </w:tabs>
    </w:pPr>
  </w:style>
  <w:style w:type="character" w:styleId="a8">
    <w:name w:val="page number"/>
    <w:basedOn w:val="a0"/>
  </w:style>
  <w:style w:type="paragraph" w:styleId="21">
    <w:name w:val="Body Text Indent 2"/>
    <w:basedOn w:val="a"/>
    <w:pPr>
      <w:ind w:firstLine="480"/>
      <w:jc w:val="both"/>
    </w:pPr>
  </w:style>
  <w:style w:type="paragraph" w:styleId="30">
    <w:name w:val="Body Text Indent 3"/>
    <w:basedOn w:val="a"/>
    <w:pPr>
      <w:ind w:firstLine="600"/>
      <w:jc w:val="both"/>
    </w:pPr>
  </w:style>
  <w:style w:type="paragraph" w:styleId="a9">
    <w:name w:val="Block Text"/>
    <w:basedOn w:val="a"/>
    <w:pPr>
      <w:shd w:val="clear" w:color="auto" w:fill="FFFFFF"/>
      <w:spacing w:line="293" w:lineRule="exact"/>
      <w:ind w:left="14" w:right="14" w:firstLine="720"/>
      <w:jc w:val="both"/>
    </w:pPr>
    <w:rPr>
      <w:color w:val="000000"/>
    </w:rPr>
  </w:style>
  <w:style w:type="paragraph" w:styleId="aa">
    <w:name w:val="footnote text"/>
    <w:basedOn w:val="a"/>
    <w:semiHidden/>
    <w:rPr>
      <w:sz w:val="20"/>
      <w:szCs w:val="20"/>
    </w:rPr>
  </w:style>
  <w:style w:type="character" w:styleId="ab">
    <w:name w:val="footnote reference"/>
    <w:semiHidden/>
    <w:rPr>
      <w:vertAlign w:val="superscript"/>
    </w:rPr>
  </w:style>
  <w:style w:type="character" w:styleId="ac">
    <w:name w:val="Hyperlink"/>
    <w:rPr>
      <w:color w:val="0000FF"/>
      <w:u w:val="single"/>
    </w:rPr>
  </w:style>
  <w:style w:type="character" w:styleId="ad">
    <w:name w:val="Strong"/>
    <w:qFormat/>
    <w:rPr>
      <w:b/>
      <w:bCs/>
    </w:rPr>
  </w:style>
  <w:style w:type="paragraph" w:styleId="ae">
    <w:name w:val="Normal (Web)"/>
    <w:basedOn w:val="a"/>
    <w:pPr>
      <w:spacing w:before="100" w:beforeAutospacing="1" w:after="100" w:afterAutospacing="1"/>
    </w:pPr>
    <w:rPr>
      <w:rFonts w:ascii="Arial Unicode MS" w:hAnsi="Arial Unicode MS"/>
      <w:lang w:val="ru-RU"/>
    </w:rPr>
  </w:style>
  <w:style w:type="paragraph" w:styleId="af">
    <w:name w:val="Subtitle"/>
    <w:basedOn w:val="a"/>
    <w:qFormat/>
    <w:pPr>
      <w:shd w:val="clear" w:color="auto" w:fill="FFFFFF"/>
      <w:ind w:left="4603"/>
    </w:pPr>
    <w:rPr>
      <w:b/>
      <w:bCs/>
      <w:spacing w:val="-6"/>
      <w:sz w:val="26"/>
    </w:rPr>
  </w:style>
  <w:style w:type="paragraph" w:styleId="af0">
    <w:name w:val="header"/>
    <w:basedOn w:val="a"/>
    <w:pPr>
      <w:tabs>
        <w:tab w:val="center" w:pos="4677"/>
        <w:tab w:val="right" w:pos="9355"/>
      </w:tabs>
    </w:pPr>
  </w:style>
  <w:style w:type="table" w:styleId="af1">
    <w:name w:val="Table Grid"/>
    <w:basedOn w:val="a1"/>
    <w:uiPriority w:val="59"/>
    <w:rsid w:val="00A65DE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ocument Map"/>
    <w:basedOn w:val="a"/>
    <w:semiHidden/>
    <w:rsid w:val="0055187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2">
    <w:name w:val="Знак Знак1 Знак"/>
    <w:basedOn w:val="a"/>
    <w:rsid w:val="00D44802"/>
    <w:rPr>
      <w:rFonts w:ascii="Verdana" w:hAnsi="Verdana" w:cs="Verdana"/>
      <w:sz w:val="20"/>
      <w:szCs w:val="20"/>
      <w:lang w:val="en-US" w:eastAsia="en-US"/>
    </w:rPr>
  </w:style>
  <w:style w:type="paragraph" w:styleId="af3">
    <w:name w:val="Balloon Text"/>
    <w:basedOn w:val="a"/>
    <w:semiHidden/>
    <w:rsid w:val="00300693"/>
    <w:rPr>
      <w:rFonts w:ascii="Tahoma" w:hAnsi="Tahoma" w:cs="Tahoma"/>
      <w:sz w:val="16"/>
      <w:szCs w:val="16"/>
    </w:rPr>
  </w:style>
  <w:style w:type="table" w:customStyle="1" w:styleId="13">
    <w:name w:val="Сетка таблицы1"/>
    <w:basedOn w:val="a1"/>
    <w:next w:val="af1"/>
    <w:rsid w:val="00DB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a"/>
    <w:rsid w:val="00F83470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Arial"/>
      <w:snapToGrid w:val="0"/>
      <w:sz w:val="20"/>
      <w:szCs w:val="20"/>
    </w:rPr>
  </w:style>
  <w:style w:type="paragraph" w:customStyle="1" w:styleId="xl31">
    <w:name w:val="xl31"/>
    <w:basedOn w:val="a"/>
    <w:rsid w:val="00F83470"/>
    <w:pPr>
      <w:spacing w:before="100" w:beforeAutospacing="1" w:after="100" w:afterAutospacing="1"/>
      <w:textAlignment w:val="top"/>
    </w:pPr>
    <w:rPr>
      <w:rFonts w:eastAsia="Arial Unicode MS"/>
    </w:rPr>
  </w:style>
  <w:style w:type="paragraph" w:styleId="af4">
    <w:name w:val="List Paragraph"/>
    <w:aliases w:val="EBRD List,Список уровня 2,название табл/рис,заголовок 1.1"/>
    <w:basedOn w:val="a"/>
    <w:link w:val="af5"/>
    <w:uiPriority w:val="34"/>
    <w:qFormat/>
    <w:rsid w:val="00237F8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7">
    <w:name w:val="Нижний колонтитул Знак"/>
    <w:link w:val="a6"/>
    <w:rsid w:val="00997F56"/>
    <w:rPr>
      <w:sz w:val="24"/>
      <w:szCs w:val="24"/>
      <w:lang w:val="uk-UA"/>
    </w:rPr>
  </w:style>
  <w:style w:type="character" w:styleId="af6">
    <w:name w:val="Intense Emphasis"/>
    <w:uiPriority w:val="21"/>
    <w:qFormat/>
    <w:rsid w:val="00A64907"/>
    <w:rPr>
      <w:b/>
      <w:bCs/>
      <w:i/>
      <w:iCs/>
      <w:color w:val="4F81BD"/>
    </w:rPr>
  </w:style>
  <w:style w:type="paragraph" w:customStyle="1" w:styleId="14">
    <w:name w:val="Знак Знак1 Знак"/>
    <w:basedOn w:val="a"/>
    <w:rsid w:val="00721384"/>
    <w:rPr>
      <w:rFonts w:ascii="Verdana" w:hAnsi="Verdana" w:cs="Verdana"/>
      <w:sz w:val="20"/>
      <w:szCs w:val="20"/>
      <w:lang w:val="en-US" w:eastAsia="en-US"/>
    </w:rPr>
  </w:style>
  <w:style w:type="paragraph" w:styleId="31">
    <w:name w:val="Body Text 3"/>
    <w:basedOn w:val="a"/>
    <w:link w:val="32"/>
    <w:rsid w:val="00721384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rsid w:val="00721384"/>
    <w:rPr>
      <w:sz w:val="16"/>
      <w:szCs w:val="16"/>
      <w:lang w:val="uk-UA"/>
    </w:rPr>
  </w:style>
  <w:style w:type="character" w:customStyle="1" w:styleId="apple-converted-space">
    <w:name w:val="apple-converted-space"/>
    <w:rsid w:val="00850981"/>
  </w:style>
  <w:style w:type="paragraph" w:customStyle="1" w:styleId="15">
    <w:name w:val="Знак Знак1 Знак"/>
    <w:basedOn w:val="a"/>
    <w:rsid w:val="00F43256"/>
    <w:rPr>
      <w:rFonts w:ascii="Verdana" w:hAnsi="Verdana" w:cs="Verdana"/>
      <w:sz w:val="20"/>
      <w:szCs w:val="20"/>
      <w:lang w:val="en-US" w:eastAsia="en-US"/>
    </w:rPr>
  </w:style>
  <w:style w:type="paragraph" w:customStyle="1" w:styleId="16">
    <w:name w:val="Знак Знак1 Знак"/>
    <w:basedOn w:val="a"/>
    <w:rsid w:val="00155CAC"/>
    <w:rPr>
      <w:rFonts w:ascii="Verdana" w:hAnsi="Verdana" w:cs="Verdana"/>
      <w:sz w:val="20"/>
      <w:szCs w:val="20"/>
      <w:lang w:val="en-US" w:eastAsia="en-US"/>
    </w:rPr>
  </w:style>
  <w:style w:type="character" w:customStyle="1" w:styleId="shorttext">
    <w:name w:val="short_text"/>
    <w:basedOn w:val="a0"/>
    <w:rsid w:val="00113EAA"/>
  </w:style>
  <w:style w:type="character" w:customStyle="1" w:styleId="af5">
    <w:name w:val="Абзац списка Знак"/>
    <w:aliases w:val="EBRD List Знак,Список уровня 2 Знак,название табл/рис Знак,заголовок 1.1 Знак"/>
    <w:link w:val="af4"/>
    <w:uiPriority w:val="34"/>
    <w:locked/>
    <w:rsid w:val="00E103F8"/>
    <w:rPr>
      <w:rFonts w:ascii="Calibri" w:eastAsia="Calibri" w:hAnsi="Calibri"/>
      <w:sz w:val="22"/>
      <w:szCs w:val="22"/>
      <w:lang w:val="uk-UA" w:eastAsia="en-US"/>
    </w:rPr>
  </w:style>
  <w:style w:type="character" w:customStyle="1" w:styleId="a3">
    <w:name w:val="Название Знак"/>
    <w:link w:val="11"/>
    <w:rsid w:val="00F8454D"/>
    <w:rPr>
      <w:sz w:val="28"/>
      <w:szCs w:val="24"/>
      <w:lang w:val="uk-UA"/>
    </w:rPr>
  </w:style>
  <w:style w:type="paragraph" w:styleId="af7">
    <w:name w:val="No Spacing"/>
    <w:uiPriority w:val="1"/>
    <w:qFormat/>
    <w:rsid w:val="006036AA"/>
    <w:pPr>
      <w:ind w:firstLine="709"/>
      <w:jc w:val="both"/>
    </w:pPr>
    <w:rPr>
      <w:rFonts w:eastAsia="Calibri"/>
      <w:sz w:val="24"/>
      <w:szCs w:val="22"/>
      <w:lang w:val="uk-UA" w:eastAsia="en-US"/>
    </w:rPr>
  </w:style>
  <w:style w:type="character" w:customStyle="1" w:styleId="10">
    <w:name w:val="Заголовок 1 Знак"/>
    <w:link w:val="1"/>
    <w:rsid w:val="006036AA"/>
    <w:rPr>
      <w:b/>
      <w:color w:val="000000"/>
      <w:sz w:val="28"/>
      <w:szCs w:val="24"/>
      <w:shd w:val="clear" w:color="auto" w:fill="FFFFFF"/>
      <w:lang w:val="uk-UA"/>
    </w:rPr>
  </w:style>
  <w:style w:type="paragraph" w:styleId="HTML">
    <w:name w:val="HTML Preformatted"/>
    <w:basedOn w:val="a"/>
    <w:link w:val="HTML0"/>
    <w:rsid w:val="00520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link w:val="HTML"/>
    <w:rsid w:val="0052054A"/>
    <w:rPr>
      <w:rFonts w:ascii="Courier New" w:hAnsi="Courier New" w:cs="Courier New"/>
      <w:lang w:val="uk-UA"/>
    </w:rPr>
  </w:style>
  <w:style w:type="paragraph" w:customStyle="1" w:styleId="17">
    <w:name w:val="Знак Знак1 Знак"/>
    <w:basedOn w:val="a"/>
    <w:rsid w:val="00F12B5E"/>
    <w:rPr>
      <w:rFonts w:ascii="Verdana" w:hAnsi="Verdana" w:cs="Verdana"/>
      <w:sz w:val="20"/>
      <w:szCs w:val="20"/>
      <w:lang w:val="en-US" w:eastAsia="en-US"/>
    </w:rPr>
  </w:style>
  <w:style w:type="character" w:styleId="af8">
    <w:name w:val="annotation reference"/>
    <w:semiHidden/>
    <w:unhideWhenUsed/>
    <w:rsid w:val="003469C8"/>
    <w:rPr>
      <w:sz w:val="16"/>
      <w:szCs w:val="16"/>
    </w:rPr>
  </w:style>
  <w:style w:type="paragraph" w:styleId="af9">
    <w:name w:val="annotation text"/>
    <w:basedOn w:val="a"/>
    <w:link w:val="afa"/>
    <w:semiHidden/>
    <w:unhideWhenUsed/>
    <w:rsid w:val="003469C8"/>
    <w:rPr>
      <w:sz w:val="20"/>
      <w:szCs w:val="20"/>
    </w:rPr>
  </w:style>
  <w:style w:type="character" w:customStyle="1" w:styleId="afa">
    <w:name w:val="Текст примечания Знак"/>
    <w:link w:val="af9"/>
    <w:semiHidden/>
    <w:rsid w:val="003469C8"/>
    <w:rPr>
      <w:lang w:val="uk-UA"/>
    </w:rPr>
  </w:style>
  <w:style w:type="paragraph" w:styleId="afb">
    <w:name w:val="annotation subject"/>
    <w:basedOn w:val="af9"/>
    <w:next w:val="af9"/>
    <w:link w:val="afc"/>
    <w:semiHidden/>
    <w:unhideWhenUsed/>
    <w:rsid w:val="003469C8"/>
    <w:rPr>
      <w:b/>
      <w:bCs/>
    </w:rPr>
  </w:style>
  <w:style w:type="character" w:customStyle="1" w:styleId="afc">
    <w:name w:val="Тема примечания Знак"/>
    <w:link w:val="afb"/>
    <w:semiHidden/>
    <w:rsid w:val="003469C8"/>
    <w:rPr>
      <w:b/>
      <w:bCs/>
      <w:lang w:val="uk-UA"/>
    </w:rPr>
  </w:style>
  <w:style w:type="paragraph" w:customStyle="1" w:styleId="Default">
    <w:name w:val="Default"/>
    <w:rsid w:val="00CD4163"/>
    <w:pPr>
      <w:autoSpaceDE w:val="0"/>
      <w:autoSpaceDN w:val="0"/>
      <w:adjustRightInd w:val="0"/>
    </w:pPr>
    <w:rPr>
      <w:color w:val="000000"/>
      <w:sz w:val="24"/>
      <w:szCs w:val="24"/>
      <w:lang w:val="uk-UA"/>
    </w:rPr>
  </w:style>
  <w:style w:type="character" w:customStyle="1" w:styleId="90">
    <w:name w:val="Заголовок 9 Знак"/>
    <w:link w:val="9"/>
    <w:semiHidden/>
    <w:rsid w:val="00317489"/>
    <w:rPr>
      <w:rFonts w:ascii="Cambria" w:eastAsia="Times New Roman" w:hAnsi="Cambria" w:cs="Times New Roman"/>
      <w:i/>
      <w:iCs/>
      <w:color w:val="272727"/>
      <w:sz w:val="21"/>
      <w:szCs w:val="2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AECB1-ED50-48EB-AF2B-079F9A5A0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84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 наказом</vt:lpstr>
    </vt:vector>
  </TitlesOfParts>
  <Company>kfk</Company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 наказом</dc:title>
  <dc:subject/>
  <dc:creator>Kushnirenko Ivan</dc:creator>
  <cp:keywords/>
  <cp:lastModifiedBy>Литвиненко Юрій Олексійович</cp:lastModifiedBy>
  <cp:revision>2</cp:revision>
  <cp:lastPrinted>2020-03-16T14:41:00Z</cp:lastPrinted>
  <dcterms:created xsi:type="dcterms:W3CDTF">2023-01-04T07:11:00Z</dcterms:created>
  <dcterms:modified xsi:type="dcterms:W3CDTF">2023-01-04T07:11:00Z</dcterms:modified>
</cp:coreProperties>
</file>